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EEF117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E62BC">
        <w:rPr>
          <w:rFonts w:eastAsia="Times New Roman" w:cstheme="minorHAnsi"/>
          <w:b/>
        </w:rPr>
        <w:t>67729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620E142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E62BC" w:rsidRPr="00334198">
          <w:rPr>
            <w:rStyle w:val="Hyperlink"/>
            <w:rFonts w:eastAsia="Times New Roman" w:cstheme="minorHAnsi"/>
            <w:b/>
          </w:rPr>
          <w:t>https://review.jove.com/account/file-uploader?src=20657393</w:t>
        </w:r>
      </w:hyperlink>
    </w:p>
    <w:p w14:paraId="6D26FC1F" w14:textId="77777777" w:rsidR="006E62BC" w:rsidRPr="00B07A3B" w:rsidRDefault="006E62B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398867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E6C83" w:rsidRPr="00CE6C83">
        <w:rPr>
          <w:rStyle w:val="ArticleTitle"/>
          <w:rFonts w:cstheme="minorHAnsi"/>
        </w:rPr>
        <w:t xml:space="preserve">Optimized Method for Cultivation and Microbial Bioaugmentation of </w:t>
      </w:r>
      <w:r w:rsidR="00CE6C83" w:rsidRPr="00CE6C83">
        <w:rPr>
          <w:rStyle w:val="ArticleTitle"/>
          <w:rFonts w:cstheme="minorHAnsi"/>
          <w:i/>
          <w:iCs/>
        </w:rPr>
        <w:t>Typha latifolia</w:t>
      </w:r>
      <w:r w:rsidR="00CE6C83" w:rsidRPr="00CE6C83">
        <w:rPr>
          <w:rStyle w:val="ArticleTitle"/>
          <w:rFonts w:cstheme="minorHAnsi"/>
        </w:rPr>
        <w:t xml:space="preserve"> (Cattail)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AE4F39F" w14:textId="77777777" w:rsidR="00CE6C83" w:rsidRPr="00CE6C83" w:rsidRDefault="00CE6C83" w:rsidP="00CE6C83">
      <w:pPr>
        <w:outlineLvl w:val="0"/>
        <w:rPr>
          <w:rFonts w:eastAsia="Times New Roman" w:cstheme="minorHAnsi"/>
          <w:b/>
          <w:sz w:val="28"/>
          <w:szCs w:val="28"/>
        </w:rPr>
      </w:pPr>
      <w:r w:rsidRPr="00CE6C83">
        <w:rPr>
          <w:rFonts w:eastAsia="Times New Roman" w:cstheme="minorHAnsi"/>
          <w:b/>
          <w:sz w:val="28"/>
          <w:szCs w:val="28"/>
        </w:rPr>
        <w:t xml:space="preserve">Ann </w:t>
      </w:r>
      <w:proofErr w:type="spellStart"/>
      <w:r w:rsidRPr="00CE6C83">
        <w:rPr>
          <w:rFonts w:eastAsia="Times New Roman" w:cstheme="minorHAnsi"/>
          <w:b/>
          <w:sz w:val="28"/>
          <w:szCs w:val="28"/>
        </w:rPr>
        <w:t>Zymela</w:t>
      </w:r>
      <w:proofErr w:type="spellEnd"/>
      <w:r w:rsidRPr="00CE6C83">
        <w:rPr>
          <w:rFonts w:eastAsia="Times New Roman" w:cstheme="minorHAnsi"/>
          <w:b/>
          <w:sz w:val="28"/>
          <w:szCs w:val="28"/>
        </w:rPr>
        <w:t>, Douglas Muench</w:t>
      </w:r>
    </w:p>
    <w:p w14:paraId="6C631D0F" w14:textId="77777777" w:rsidR="00CE6C83" w:rsidRPr="00CE6C83" w:rsidRDefault="00CE6C83" w:rsidP="00CE6C8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CE7C8B2" w:rsidR="004E0C5A" w:rsidRPr="00CE6C83" w:rsidRDefault="00CE6C83" w:rsidP="00CE6C83">
      <w:pPr>
        <w:outlineLvl w:val="0"/>
        <w:rPr>
          <w:rFonts w:eastAsia="Times New Roman" w:cstheme="minorHAnsi"/>
          <w:b/>
          <w:sz w:val="28"/>
          <w:szCs w:val="28"/>
        </w:rPr>
      </w:pPr>
      <w:r w:rsidRPr="00CE6C83">
        <w:rPr>
          <w:rFonts w:eastAsia="Times New Roman" w:cstheme="minorHAnsi"/>
          <w:b/>
          <w:sz w:val="28"/>
          <w:szCs w:val="28"/>
        </w:rPr>
        <w:t>Department of Biological Sciences, University of Calgar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1BB85D7" w14:textId="77777777" w:rsidR="00CE6C83" w:rsidRDefault="00CE6C83" w:rsidP="00CE6C83">
      <w:bookmarkStart w:id="0" w:name="_Hlk25233958"/>
      <w:r w:rsidRPr="009317E4">
        <w:t>Douglas Muench</w:t>
      </w:r>
      <w:r>
        <w:tab/>
        <w:t>(</w:t>
      </w:r>
      <w:r w:rsidRPr="006C1A62">
        <w:t>dmuench@ucalgary.ca</w:t>
      </w:r>
      <w:r>
        <w:t>)</w:t>
      </w:r>
      <w:r w:rsidRPr="009317E4">
        <w:t xml:space="preserve">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061328A" w14:textId="77777777" w:rsidR="00CE6C83" w:rsidRDefault="00CE6C83" w:rsidP="00CE6C83">
      <w:r w:rsidRPr="009317E4">
        <w:t xml:space="preserve">Ann </w:t>
      </w:r>
      <w:proofErr w:type="spellStart"/>
      <w:r w:rsidRPr="009317E4">
        <w:t>Zymela</w:t>
      </w:r>
      <w:proofErr w:type="spellEnd"/>
      <w:r>
        <w:tab/>
      </w:r>
      <w:r>
        <w:tab/>
        <w:t>(</w:t>
      </w:r>
      <w:r w:rsidRPr="006C1A62">
        <w:t>ann.zymela@ucalgary.ca</w:t>
      </w:r>
      <w:r>
        <w:t>)</w:t>
      </w:r>
      <w:r w:rsidRPr="009317E4">
        <w:t xml:space="preserve"> </w:t>
      </w:r>
    </w:p>
    <w:p w14:paraId="3BDCA981" w14:textId="77777777" w:rsidR="00CE6C83" w:rsidRDefault="00CE6C83" w:rsidP="00CE6C83">
      <w:r w:rsidRPr="009317E4">
        <w:t>Douglas Muench</w:t>
      </w:r>
      <w:r>
        <w:tab/>
        <w:t>(</w:t>
      </w:r>
      <w:r w:rsidRPr="006C1A62">
        <w:t>dmuench@ucalgary.ca</w:t>
      </w:r>
      <w:r>
        <w:t>)</w:t>
      </w:r>
      <w:r w:rsidRPr="009317E4"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5BB38B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B4BA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21F9FB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B4BA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F677B2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B4BA6">
        <w:rPr>
          <w:rFonts w:eastAsia="Times New Roman" w:cstheme="minorHAnsi"/>
          <w:b/>
          <w:bCs/>
        </w:rPr>
        <w:t>Yes</w:t>
      </w:r>
      <w:r w:rsidR="007043B7">
        <w:rPr>
          <w:rFonts w:eastAsia="Times New Roman" w:cstheme="minorHAnsi"/>
          <w:b/>
          <w:bCs/>
        </w:rPr>
        <w:t xml:space="preserve">, </w:t>
      </w:r>
      <w:proofErr w:type="gramStart"/>
      <w:r w:rsidR="007043B7">
        <w:rPr>
          <w:rFonts w:eastAsia="Times New Roman" w:cstheme="minorHAnsi"/>
          <w:b/>
          <w:bCs/>
        </w:rPr>
        <w:t>Maybe</w:t>
      </w:r>
      <w:proofErr w:type="gramEnd"/>
      <w:r w:rsidR="007043B7">
        <w:rPr>
          <w:rFonts w:eastAsia="Times New Roman" w:cstheme="minorHAnsi"/>
          <w:b/>
          <w:bCs/>
        </w:rPr>
        <w:t xml:space="preserve"> 10 to 15 min drive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C27FA">
        <w:rPr>
          <w:rFonts w:cstheme="minorHAnsi"/>
          <w:b/>
          <w:sz w:val="22"/>
          <w:szCs w:val="22"/>
        </w:rPr>
        <w:t>Length</w:t>
      </w:r>
    </w:p>
    <w:p w14:paraId="72F5C5E6" w14:textId="6D0C677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C27FA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6F49DA9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C27FA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092279ED" w14:textId="77777777" w:rsidR="00D76FDE" w:rsidRPr="00D76FDE" w:rsidRDefault="00D76FDE" w:rsidP="00D76FDE">
      <w:pPr>
        <w:rPr>
          <w:rFonts w:cstheme="minorHAnsi"/>
          <w:b/>
          <w:lang w:val="en-CA"/>
        </w:rPr>
      </w:pPr>
      <w:r w:rsidRPr="00D76FDE">
        <w:rPr>
          <w:rFonts w:cstheme="minorHAnsi"/>
          <w:b/>
          <w:highlight w:val="green"/>
        </w:rPr>
        <w:t xml:space="preserve">Videographer’s Note: </w:t>
      </w:r>
      <w:r w:rsidRPr="00D76FDE">
        <w:rPr>
          <w:rFonts w:cstheme="minorHAnsi"/>
          <w:b/>
          <w:highlight w:val="green"/>
          <w:lang w:val="en-CA"/>
        </w:rPr>
        <w:t>Clip0002 – Grey Card/White Card for interview space</w:t>
      </w:r>
    </w:p>
    <w:p w14:paraId="7E8076BA" w14:textId="0AAC3BA3" w:rsidR="007D61A8" w:rsidRPr="00B07A3B" w:rsidRDefault="007D61A8" w:rsidP="00731E5D">
      <w:pPr>
        <w:rPr>
          <w:rFonts w:cstheme="minorHAnsi"/>
          <w:b/>
        </w:rPr>
      </w:pPr>
    </w:p>
    <w:p w14:paraId="25928288" w14:textId="16731155" w:rsidR="007D61A8" w:rsidRPr="007043B7" w:rsidRDefault="008B4BA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nie </w:t>
      </w:r>
      <w:proofErr w:type="spellStart"/>
      <w:r>
        <w:rPr>
          <w:rStyle w:val="AuthorName"/>
          <w:rFonts w:asciiTheme="minorHAnsi" w:eastAsia="Times" w:hAnsiTheme="minorHAnsi" w:cstheme="minorHAnsi"/>
        </w:rPr>
        <w:t>Zymela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>Our work addresses the lack of protocols for growing cattail from seed. We developed reproducible methods for seed germination, early growth, and microbial bioaugmentation to support future plant-microbe research.</w:t>
      </w:r>
    </w:p>
    <w:p w14:paraId="00EFB26B" w14:textId="54B1309F" w:rsidR="007043B7" w:rsidRPr="00D76FDE" w:rsidRDefault="007043B7" w:rsidP="007043B7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76630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1</w:t>
      </w:r>
    </w:p>
    <w:p w14:paraId="07351FD2" w14:textId="4E329898" w:rsidR="00D76FDE" w:rsidRPr="00D76FDE" w:rsidRDefault="00D76FDE" w:rsidP="00D76FDE">
      <w:pPr>
        <w:spacing w:before="120"/>
        <w:ind w:left="720"/>
        <w:rPr>
          <w:rFonts w:eastAsia="Times New Roman" w:cstheme="minorHAnsi"/>
        </w:rPr>
      </w:pPr>
      <w:r w:rsidRPr="00D76FDE">
        <w:rPr>
          <w:rFonts w:cstheme="minorHAnsi"/>
          <w:b/>
          <w:highlight w:val="green"/>
        </w:rPr>
        <w:t xml:space="preserve">Videographer’s Note: </w:t>
      </w:r>
      <w:r w:rsidRPr="00D76FDE">
        <w:rPr>
          <w:rFonts w:cstheme="minorHAnsi"/>
          <w:b/>
          <w:highlight w:val="green"/>
          <w:lang w:val="en-CA"/>
        </w:rPr>
        <w:t xml:space="preserve">Clip0005 – WS of 1.1.1 and 1.5.1, Clip0006 – MS of 1.1.1 and 1.5.1, Clip0007 – Head Shot of Annie </w:t>
      </w:r>
      <w:proofErr w:type="spellStart"/>
      <w:r w:rsidRPr="00D76FDE">
        <w:rPr>
          <w:rFonts w:cstheme="minorHAnsi"/>
          <w:b/>
          <w:highlight w:val="green"/>
          <w:lang w:val="en-CA"/>
        </w:rPr>
        <w:t>Zymela</w:t>
      </w:r>
      <w:proofErr w:type="spellEnd"/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13FF6C9" w:rsidR="007D61A8" w:rsidRPr="007043B7" w:rsidRDefault="008B4BA6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nie </w:t>
      </w:r>
      <w:proofErr w:type="spellStart"/>
      <w:r>
        <w:rPr>
          <w:rStyle w:val="AuthorName"/>
          <w:rFonts w:asciiTheme="minorHAnsi" w:eastAsia="Times" w:hAnsiTheme="minorHAnsi" w:cstheme="minorHAnsi"/>
        </w:rPr>
        <w:t>Zymela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4F70F3" w:rsidRPr="004F70F3">
        <w:rPr>
          <w:rFonts w:ascii="Calibri" w:hAnsi="Calibri" w:cs="Calibri"/>
        </w:rPr>
        <w:t xml:space="preserve">Few studies grow cattail from </w:t>
      </w:r>
      <w:proofErr w:type="gramStart"/>
      <w:r w:rsidR="004F70F3" w:rsidRPr="004F70F3">
        <w:rPr>
          <w:rFonts w:ascii="Calibri" w:hAnsi="Calibri" w:cs="Calibri"/>
        </w:rPr>
        <w:t>seed</w:t>
      </w:r>
      <w:proofErr w:type="gramEnd"/>
      <w:r w:rsidR="004F70F3" w:rsidRPr="004F70F3">
        <w:rPr>
          <w:rFonts w:ascii="Calibri" w:hAnsi="Calibri" w:cs="Calibri"/>
        </w:rPr>
        <w:t xml:space="preserve"> or track them to maturity, yet cattails are commonly used in wetland remediation research</w:t>
      </w:r>
      <w:r w:rsidR="004F70F3">
        <w:rPr>
          <w:rFonts w:ascii="Calibri" w:hAnsi="Calibri" w:cs="Calibri"/>
        </w:rPr>
        <w:t>.</w:t>
      </w:r>
    </w:p>
    <w:p w14:paraId="1A5E3605" w14:textId="6519F1B1" w:rsidR="007043B7" w:rsidRPr="00D75084" w:rsidRDefault="007043B7" w:rsidP="007043B7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76630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4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24B002E" w:rsidR="00D75084" w:rsidRPr="007043B7" w:rsidRDefault="004F70F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nie </w:t>
      </w:r>
      <w:proofErr w:type="spellStart"/>
      <w:r>
        <w:rPr>
          <w:rStyle w:val="AuthorName"/>
          <w:rFonts w:asciiTheme="minorHAnsi" w:eastAsia="Times" w:hAnsiTheme="minorHAnsi" w:cstheme="minorHAnsi"/>
        </w:rPr>
        <w:t>Zymela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Most cattail research involves purchasing rhizomes for propagation of </w:t>
      </w:r>
      <w:r w:rsidR="003743DC">
        <w:rPr>
          <w:rFonts w:cstheme="minorHAnsi"/>
        </w:rPr>
        <w:t>cattails in laboratory studies.</w:t>
      </w:r>
    </w:p>
    <w:p w14:paraId="7FCDF20C" w14:textId="2F59FF33" w:rsidR="007043B7" w:rsidRPr="00D75084" w:rsidRDefault="007043B7" w:rsidP="007043B7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30DA57C" w:rsidR="00D75084" w:rsidRPr="007043B7" w:rsidRDefault="004F70F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nie </w:t>
      </w:r>
      <w:proofErr w:type="spellStart"/>
      <w:r>
        <w:rPr>
          <w:rStyle w:val="AuthorName"/>
          <w:rFonts w:asciiTheme="minorHAnsi" w:eastAsia="Times" w:hAnsiTheme="minorHAnsi" w:cstheme="minorHAnsi"/>
        </w:rPr>
        <w:t>Zymela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Few studies grow cattail from seed, leaving no standardized methods. Achieving consistent germination and persistent colonization of introduced microbes has been a major challenge.</w:t>
      </w:r>
      <w:r w:rsidR="007043B7">
        <w:rPr>
          <w:rFonts w:cstheme="minorHAnsi"/>
        </w:rPr>
        <w:tab/>
      </w:r>
    </w:p>
    <w:p w14:paraId="25A8BFDE" w14:textId="43B67E2C" w:rsidR="007043B7" w:rsidRPr="00D75084" w:rsidRDefault="007043B7" w:rsidP="007043B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76630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3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E73D056" w:rsidR="007D61A8" w:rsidRPr="007043B7" w:rsidRDefault="004F70F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nie </w:t>
      </w:r>
      <w:proofErr w:type="spellStart"/>
      <w:r>
        <w:rPr>
          <w:rStyle w:val="AuthorName"/>
          <w:rFonts w:asciiTheme="minorHAnsi" w:eastAsia="Times" w:hAnsiTheme="minorHAnsi" w:cstheme="minorHAnsi"/>
        </w:rPr>
        <w:t>Zymela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We’ve developed reproducible methods for seed germination and microbial bioaugmentation, demonstrating how early inoculation helps support long term colonization.</w:t>
      </w:r>
    </w:p>
    <w:p w14:paraId="7CA3BD56" w14:textId="1E8555FD" w:rsidR="007043B7" w:rsidRPr="00B07A3B" w:rsidRDefault="007043B7" w:rsidP="007043B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76630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5F4B89C3" w:rsidR="007043B7" w:rsidRDefault="00A13CC3" w:rsidP="007043B7">
      <w:pPr>
        <w:contextualSpacing/>
        <w:outlineLvl w:val="0"/>
      </w:pPr>
      <w:r>
        <w:rPr>
          <w:rFonts w:cstheme="minorHAnsi"/>
          <w:b/>
          <w:i/>
          <w:color w:val="0000FF"/>
        </w:rPr>
        <w:br w:type="page"/>
      </w:r>
    </w:p>
    <w:p w14:paraId="2A467797" w14:textId="74CD7386" w:rsidR="00992857" w:rsidRPr="00B07A3B" w:rsidRDefault="00DC2504" w:rsidP="007043B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F67B0EC" w:rsidR="00CE10F2" w:rsidRDefault="00EC723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carification of </w:t>
      </w:r>
      <w:r>
        <w:rPr>
          <w:rFonts w:cstheme="minorHAnsi"/>
          <w:b/>
          <w:bCs/>
          <w:i/>
          <w:iCs/>
        </w:rPr>
        <w:t xml:space="preserve">Typha latifolia </w:t>
      </w:r>
      <w:r>
        <w:rPr>
          <w:rFonts w:cstheme="minorHAnsi"/>
          <w:b/>
          <w:bCs/>
        </w:rPr>
        <w:t>Seeds</w:t>
      </w:r>
    </w:p>
    <w:p w14:paraId="6FE16670" w14:textId="23364C0F" w:rsidR="00985FE6" w:rsidRPr="007043B7" w:rsidRDefault="00D7547B" w:rsidP="007043B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743DC">
        <w:rPr>
          <w:rFonts w:cstheme="minorHAnsi"/>
        </w:rPr>
        <w:t xml:space="preserve">Annie </w:t>
      </w:r>
      <w:proofErr w:type="spellStart"/>
      <w:r w:rsidR="003743DC">
        <w:rPr>
          <w:rFonts w:cstheme="minorHAnsi"/>
        </w:rPr>
        <w:t>Zymela</w:t>
      </w:r>
      <w:proofErr w:type="spellEnd"/>
      <w:r w:rsidR="00FF25E5">
        <w:rPr>
          <w:rFonts w:cstheme="minorHAnsi"/>
        </w:rPr>
        <w:t xml:space="preserve"> </w:t>
      </w:r>
      <w:r w:rsidR="007043B7">
        <w:rPr>
          <w:rFonts w:cstheme="minorHAnsi"/>
        </w:rPr>
        <w:br/>
      </w:r>
    </w:p>
    <w:p w14:paraId="3CFADFC7" w14:textId="0978E074" w:rsidR="00CA77AE" w:rsidRPr="007043B7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7043B7">
        <w:rPr>
          <w:color w:val="7030A0"/>
        </w:rPr>
        <w:t xml:space="preserve">To begin, use garden shears to cut the stem of a </w:t>
      </w:r>
      <w:r w:rsidRPr="007043B7">
        <w:rPr>
          <w:i/>
          <w:iCs/>
          <w:color w:val="7030A0"/>
        </w:rPr>
        <w:t>Typha latifolia</w:t>
      </w:r>
      <w:r w:rsidRPr="007043B7">
        <w:rPr>
          <w:color w:val="7030A0"/>
        </w:rPr>
        <w:t xml:space="preserve"> plant approximately 2 centimeters from the base of the inflorescence </w:t>
      </w:r>
      <w:r w:rsidRPr="007043B7">
        <w:rPr>
          <w:b/>
          <w:color w:val="7030A0"/>
        </w:rPr>
        <w:t>[1]</w:t>
      </w:r>
      <w:r w:rsidRPr="007043B7">
        <w:rPr>
          <w:color w:val="7030A0"/>
        </w:rPr>
        <w:t xml:space="preserve">. Pull the seeds off the inflorescence </w:t>
      </w:r>
      <w:r w:rsidRPr="007043B7">
        <w:rPr>
          <w:b/>
          <w:bCs/>
          <w:color w:val="7030A0"/>
        </w:rPr>
        <w:t xml:space="preserve">[2]. </w:t>
      </w:r>
      <w:r w:rsidRPr="007043B7">
        <w:rPr>
          <w:color w:val="7030A0"/>
        </w:rPr>
        <w:t xml:space="preserve">Transfer the seed into a laboratory blender until the blender is approximately one-fourth full corresponding to about 250 milliliters of uncompacted seeds </w:t>
      </w:r>
      <w:r w:rsidRPr="007043B7">
        <w:rPr>
          <w:b/>
          <w:color w:val="7030A0"/>
        </w:rPr>
        <w:t>[3]</w:t>
      </w:r>
      <w:r w:rsidRPr="007043B7">
        <w:rPr>
          <w:color w:val="7030A0"/>
        </w:rPr>
        <w:t>.</w:t>
      </w:r>
    </w:p>
    <w:p w14:paraId="7F679C79" w14:textId="3B6B74AB" w:rsidR="00CA77AE" w:rsidRDefault="00CA77AE" w:rsidP="00CA77AE">
      <w:pPr>
        <w:pStyle w:val="ShotDescription"/>
        <w:numPr>
          <w:ilvl w:val="2"/>
          <w:numId w:val="3"/>
        </w:numPr>
      </w:pPr>
      <w:r>
        <w:t>WIDE: Talent using garden shears to cut the stem of the plant just below the inflorescence.</w:t>
      </w:r>
      <w:r w:rsidR="00D76FDE">
        <w:br/>
      </w:r>
      <w:r w:rsidR="00D76FDE" w:rsidRPr="00D76FDE">
        <w:rPr>
          <w:b/>
          <w:bCs/>
          <w:highlight w:val="green"/>
        </w:rPr>
        <w:t>Videographer’s Note</w:t>
      </w:r>
      <w:r w:rsidR="00D76FDE" w:rsidRPr="00D76FDE">
        <w:rPr>
          <w:highlight w:val="green"/>
        </w:rPr>
        <w:t>: Clip0010 – 2.1.1a – Optional additional shot of talent walking into lab</w:t>
      </w:r>
      <w:r w:rsidR="00D905B2">
        <w:t xml:space="preserve">, </w:t>
      </w:r>
      <w:r w:rsidR="00D905B2">
        <w:br/>
      </w:r>
      <w:r w:rsidR="00D905B2" w:rsidRPr="00D905B2">
        <w:rPr>
          <w:highlight w:val="green"/>
        </w:rPr>
        <w:t>Clip0072 – NO SLATE – 2.1.1</w:t>
      </w:r>
      <w:r w:rsidR="00D905B2" w:rsidRPr="00D905B2">
        <w:rPr>
          <w:highlight w:val="green"/>
        </w:rPr>
        <w:br/>
        <w:t>Clip0073 – NO SLATE – 2.1.1 alternative</w:t>
      </w:r>
    </w:p>
    <w:p w14:paraId="6B851FF8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ulling seeds from the inflorescence.</w:t>
      </w:r>
    </w:p>
    <w:p w14:paraId="44EABD3A" w14:textId="60BB3E7D" w:rsidR="00CA77AE" w:rsidRDefault="00CA77AE" w:rsidP="00CA77AE">
      <w:pPr>
        <w:pStyle w:val="ShotDescription"/>
        <w:numPr>
          <w:ilvl w:val="2"/>
          <w:numId w:val="3"/>
        </w:numPr>
      </w:pPr>
      <w:r>
        <w:t>Shot of the seeds being transferred into a laboratory blender up to the one-fourth mark.</w:t>
      </w:r>
    </w:p>
    <w:p w14:paraId="7C6A29DE" w14:textId="77777777" w:rsidR="00CA77AE" w:rsidRDefault="00CA77AE" w:rsidP="00CA77AE"/>
    <w:p w14:paraId="0FD514A6" w14:textId="3E1D25DD" w:rsidR="00CA77AE" w:rsidRPr="007043B7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7043B7">
        <w:rPr>
          <w:color w:val="7030A0"/>
        </w:rPr>
        <w:t xml:space="preserve">Now, fill the blender with 500 milliliters of tap water, ensuring a 10-centimeter headspace is maintained </w:t>
      </w:r>
      <w:r w:rsidRPr="007043B7">
        <w:rPr>
          <w:b/>
          <w:color w:val="7030A0"/>
        </w:rPr>
        <w:t>[1]</w:t>
      </w:r>
      <w:r w:rsidRPr="007043B7">
        <w:rPr>
          <w:color w:val="7030A0"/>
        </w:rPr>
        <w:t xml:space="preserve">. Blend the mixture at medium-low speed for 20 seconds and immediately transfer the viscous contents into a 1-liter beaker </w:t>
      </w:r>
      <w:r w:rsidRPr="007043B7">
        <w:rPr>
          <w:b/>
          <w:color w:val="7030A0"/>
        </w:rPr>
        <w:t>[</w:t>
      </w:r>
      <w:r w:rsidR="009C27FA" w:rsidRPr="007043B7">
        <w:rPr>
          <w:b/>
          <w:color w:val="7030A0"/>
        </w:rPr>
        <w:t>2</w:t>
      </w:r>
      <w:r w:rsidRPr="007043B7">
        <w:rPr>
          <w:b/>
          <w:color w:val="7030A0"/>
        </w:rPr>
        <w:t>]</w:t>
      </w:r>
      <w:r w:rsidRPr="007043B7">
        <w:rPr>
          <w:color w:val="7030A0"/>
        </w:rPr>
        <w:t>.</w:t>
      </w:r>
    </w:p>
    <w:p w14:paraId="7C85E677" w14:textId="77777777" w:rsidR="00CA77AE" w:rsidRDefault="00CA77AE" w:rsidP="00CA77AE"/>
    <w:p w14:paraId="37E74BFB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filling the blender with tap water and leaving space at the top.</w:t>
      </w:r>
    </w:p>
    <w:p w14:paraId="3F5AB3A0" w14:textId="6CB9CF50" w:rsidR="00CA77AE" w:rsidRDefault="00CA77AE" w:rsidP="009C27FA">
      <w:pPr>
        <w:pStyle w:val="ShotDescription"/>
        <w:numPr>
          <w:ilvl w:val="2"/>
          <w:numId w:val="3"/>
        </w:numPr>
      </w:pPr>
      <w:r>
        <w:t>Talent operating the blender</w:t>
      </w:r>
      <w:r w:rsidR="009C27FA">
        <w:t xml:space="preserve"> and </w:t>
      </w:r>
      <w:r>
        <w:t>pouring the viscous solution into a 1</w:t>
      </w:r>
      <w:r w:rsidR="007043B7">
        <w:t>-</w:t>
      </w:r>
      <w:r>
        <w:t>liter beaker.</w:t>
      </w:r>
    </w:p>
    <w:p w14:paraId="15A9D9FE" w14:textId="77777777" w:rsidR="00CA77AE" w:rsidRDefault="00CA77AE" w:rsidP="00CA77AE"/>
    <w:p w14:paraId="301CA916" w14:textId="31D253B3" w:rsidR="00CA77AE" w:rsidRPr="007043B7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7043B7">
        <w:rPr>
          <w:color w:val="7030A0"/>
        </w:rPr>
        <w:t xml:space="preserve">Transfer approximately 100 milliliters of the seed-water mixture back into the blender </w:t>
      </w:r>
      <w:r w:rsidRPr="007043B7">
        <w:rPr>
          <w:b/>
          <w:color w:val="7030A0"/>
        </w:rPr>
        <w:t>[1]</w:t>
      </w:r>
      <w:r w:rsidRPr="007043B7">
        <w:rPr>
          <w:color w:val="7030A0"/>
        </w:rPr>
        <w:t>. Then add 400 to 600 milliliters of fresh tap water</w:t>
      </w:r>
      <w:r w:rsidR="009C27FA" w:rsidRPr="007043B7">
        <w:rPr>
          <w:b/>
          <w:bCs/>
          <w:color w:val="7030A0"/>
        </w:rPr>
        <w:t xml:space="preserve"> </w:t>
      </w:r>
      <w:r w:rsidRPr="007043B7">
        <w:rPr>
          <w:color w:val="7030A0"/>
        </w:rPr>
        <w:t xml:space="preserve">and blend on medium-high speed for 20 seconds </w:t>
      </w:r>
      <w:r w:rsidRPr="007043B7">
        <w:rPr>
          <w:b/>
          <w:bCs/>
          <w:color w:val="7030A0"/>
        </w:rPr>
        <w:t>[</w:t>
      </w:r>
      <w:r w:rsidR="009C27FA" w:rsidRPr="007043B7">
        <w:rPr>
          <w:b/>
          <w:bCs/>
          <w:color w:val="7030A0"/>
        </w:rPr>
        <w:t>2</w:t>
      </w:r>
      <w:r w:rsidRPr="007043B7">
        <w:rPr>
          <w:b/>
          <w:bCs/>
          <w:color w:val="7030A0"/>
        </w:rPr>
        <w:t xml:space="preserve">]. </w:t>
      </w:r>
      <w:r w:rsidRPr="007043B7">
        <w:rPr>
          <w:color w:val="7030A0"/>
        </w:rPr>
        <w:t xml:space="preserve">Pour the contents into a fresh 1-liter beaker </w:t>
      </w:r>
      <w:r w:rsidRPr="007043B7">
        <w:rPr>
          <w:b/>
          <w:color w:val="7030A0"/>
        </w:rPr>
        <w:t>[</w:t>
      </w:r>
      <w:r w:rsidR="009C27FA" w:rsidRPr="007043B7">
        <w:rPr>
          <w:b/>
          <w:color w:val="7030A0"/>
        </w:rPr>
        <w:t>3</w:t>
      </w:r>
      <w:r w:rsidRPr="007043B7">
        <w:rPr>
          <w:b/>
          <w:color w:val="7030A0"/>
        </w:rPr>
        <w:t>]</w:t>
      </w:r>
      <w:r w:rsidRPr="007043B7">
        <w:rPr>
          <w:color w:val="7030A0"/>
        </w:rPr>
        <w:t>.</w:t>
      </w:r>
    </w:p>
    <w:p w14:paraId="568F733A" w14:textId="77777777" w:rsidR="00CA77AE" w:rsidRDefault="00CA77AE" w:rsidP="00CA77AE"/>
    <w:p w14:paraId="584467CA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ouring 100 milliliters of the previous blend into the blender.</w:t>
      </w:r>
    </w:p>
    <w:p w14:paraId="72CB0689" w14:textId="441CE814" w:rsidR="00CA77AE" w:rsidRDefault="00CA77AE" w:rsidP="00CA77AE">
      <w:pPr>
        <w:pStyle w:val="ShotDescription"/>
        <w:numPr>
          <w:ilvl w:val="2"/>
          <w:numId w:val="3"/>
        </w:numPr>
      </w:pPr>
      <w:r>
        <w:t>Shot of 400 – 600 mL water being added to the blender</w:t>
      </w:r>
      <w:r w:rsidR="009C27FA">
        <w:t xml:space="preserve"> and the blender is being turned on.</w:t>
      </w:r>
    </w:p>
    <w:p w14:paraId="534E838D" w14:textId="450E980A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Shot of the blended mix </w:t>
      </w:r>
      <w:proofErr w:type="gramStart"/>
      <w:r>
        <w:t>being poured</w:t>
      </w:r>
      <w:proofErr w:type="gramEnd"/>
      <w:r>
        <w:t xml:space="preserve"> into another beaker.</w:t>
      </w:r>
    </w:p>
    <w:p w14:paraId="0619A9E5" w14:textId="77777777" w:rsidR="00CA77AE" w:rsidRDefault="00CA77AE" w:rsidP="00CA77AE"/>
    <w:p w14:paraId="2197585C" w14:textId="38EC5754" w:rsidR="00CA77AE" w:rsidRPr="00EF57FD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lastRenderedPageBreak/>
        <w:t xml:space="preserve">Now fill the beaker with tap water up to 800 milliliters </w:t>
      </w:r>
      <w:r w:rsidRPr="00EF57FD">
        <w:rPr>
          <w:b/>
          <w:bCs/>
          <w:color w:val="7030A0"/>
        </w:rPr>
        <w:t xml:space="preserve">[1]. </w:t>
      </w:r>
      <w:r w:rsidRPr="00EF57FD">
        <w:rPr>
          <w:color w:val="7030A0"/>
        </w:rPr>
        <w:t xml:space="preserve">After letting it sit for 60 seconds, scoop off the floating sludge from the top without disturbing the seeds settled at the bottom </w:t>
      </w:r>
      <w:r w:rsidRPr="00EF57FD">
        <w:rPr>
          <w:b/>
          <w:color w:val="7030A0"/>
        </w:rPr>
        <w:t>[2]</w:t>
      </w:r>
      <w:r w:rsidRPr="00EF57FD">
        <w:rPr>
          <w:color w:val="7030A0"/>
        </w:rPr>
        <w:t xml:space="preserve">. Slowly pour out the remaining water and transfer the seeds into a 100-milliliter beaker </w:t>
      </w:r>
      <w:r w:rsidRPr="00EF57FD">
        <w:rPr>
          <w:b/>
          <w:color w:val="7030A0"/>
        </w:rPr>
        <w:t>[</w:t>
      </w:r>
      <w:r w:rsidR="009C27FA" w:rsidRPr="00EF57FD">
        <w:rPr>
          <w:b/>
          <w:color w:val="7030A0"/>
        </w:rPr>
        <w:t>3</w:t>
      </w:r>
      <w:r w:rsidRPr="00EF57FD">
        <w:rPr>
          <w:b/>
          <w:color w:val="7030A0"/>
        </w:rPr>
        <w:t>]</w:t>
      </w:r>
      <w:r w:rsidRPr="00EF57FD">
        <w:rPr>
          <w:color w:val="7030A0"/>
        </w:rPr>
        <w:t>.</w:t>
      </w:r>
    </w:p>
    <w:p w14:paraId="462594AB" w14:textId="77777777" w:rsidR="00CA77AE" w:rsidRDefault="00CA77AE" w:rsidP="00CA77AE"/>
    <w:p w14:paraId="2AC53665" w14:textId="3A80249C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Talent filling </w:t>
      </w:r>
      <w:proofErr w:type="gramStart"/>
      <w:r>
        <w:t>beaker</w:t>
      </w:r>
      <w:proofErr w:type="gramEnd"/>
      <w:r>
        <w:t xml:space="preserve"> with water and allowing the mixture to settle.</w:t>
      </w:r>
    </w:p>
    <w:p w14:paraId="6AC48519" w14:textId="3B9D3A34" w:rsidR="00CA77AE" w:rsidRDefault="00CA77AE" w:rsidP="00CA77AE">
      <w:pPr>
        <w:pStyle w:val="ShotDescription"/>
        <w:numPr>
          <w:ilvl w:val="2"/>
          <w:numId w:val="3"/>
        </w:numPr>
      </w:pPr>
      <w:r>
        <w:t>Talent carefully scooping off the top layer of sludge.</w:t>
      </w:r>
      <w:r w:rsidR="00D76FDE">
        <w:br/>
      </w:r>
      <w:r w:rsidR="00D76FDE" w:rsidRPr="00D76FDE">
        <w:rPr>
          <w:b/>
          <w:bCs/>
          <w:highlight w:val="green"/>
        </w:rPr>
        <w:t>Videographer’s Note</w:t>
      </w:r>
      <w:r w:rsidR="00D76FDE" w:rsidRPr="00D76FDE">
        <w:rPr>
          <w:highlight w:val="green"/>
        </w:rPr>
        <w:t>: Clip0017 – 2.4.2 – Take 1 – NG, Clip0018 – 2.4.2 – Take 2 – Good</w:t>
      </w:r>
    </w:p>
    <w:p w14:paraId="10330A12" w14:textId="145C73E7" w:rsidR="00CA77AE" w:rsidRDefault="00CA77AE" w:rsidP="00D76FDE">
      <w:pPr>
        <w:pStyle w:val="ShotDescription"/>
        <w:numPr>
          <w:ilvl w:val="2"/>
          <w:numId w:val="3"/>
        </w:numPr>
      </w:pPr>
      <w:r>
        <w:t>Talent pouring off excess water</w:t>
      </w:r>
      <w:r w:rsidR="009C27FA">
        <w:t xml:space="preserve"> and </w:t>
      </w:r>
      <w:r>
        <w:t>transferring seeds into a smaller beaker.</w:t>
      </w:r>
      <w:r w:rsidR="00D76FDE">
        <w:br/>
      </w:r>
      <w:r w:rsidR="00D76FDE" w:rsidRPr="00D76FDE">
        <w:rPr>
          <w:b/>
          <w:bCs/>
          <w:highlight w:val="green"/>
        </w:rPr>
        <w:t>Videographer’s Note</w:t>
      </w:r>
      <w:r w:rsidR="00D76FDE" w:rsidRPr="00D76FDE">
        <w:rPr>
          <w:highlight w:val="green"/>
        </w:rPr>
        <w:t>: Clip0019 – 2.4.3 – Only the talent pouring out excess water, Clip0020 – 2.4.3a – Transferring seeds into small beaker</w:t>
      </w:r>
    </w:p>
    <w:p w14:paraId="1115FCEE" w14:textId="77777777" w:rsidR="00CA77AE" w:rsidRDefault="00CA77AE" w:rsidP="00CA77AE"/>
    <w:p w14:paraId="52529432" w14:textId="1CE144BA" w:rsidR="00CA77AE" w:rsidRDefault="00CA77AE" w:rsidP="00CA77AE">
      <w:pPr>
        <w:pStyle w:val="Narration"/>
        <w:numPr>
          <w:ilvl w:val="1"/>
          <w:numId w:val="3"/>
        </w:numPr>
      </w:pPr>
      <w:r w:rsidRPr="00EF57FD">
        <w:rPr>
          <w:color w:val="7030A0"/>
        </w:rPr>
        <w:t xml:space="preserve">Repeat the blending process for the remaining seed-water sludge </w:t>
      </w:r>
      <w:r w:rsidRPr="00EF57FD">
        <w:rPr>
          <w:b/>
          <w:color w:val="7030A0"/>
        </w:rPr>
        <w:t>[1]</w:t>
      </w:r>
      <w:r w:rsidRPr="00EF57FD">
        <w:rPr>
          <w:color w:val="7030A0"/>
        </w:rPr>
        <w:t>.</w:t>
      </w:r>
    </w:p>
    <w:p w14:paraId="450C25AB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repeating the blending and separation process on the remaining mixture.</w:t>
      </w:r>
    </w:p>
    <w:p w14:paraId="7E0DF359" w14:textId="77777777" w:rsidR="00CA77AE" w:rsidRDefault="00CA77AE" w:rsidP="00CA77AE"/>
    <w:p w14:paraId="6F91F9EC" w14:textId="6268A567" w:rsidR="00CA77AE" w:rsidRPr="00EF57FD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 xml:space="preserve">Next, place the beaker containing the separated seeds onto a stir plate </w:t>
      </w:r>
      <w:r w:rsidR="00EC7232" w:rsidRPr="00EF57FD">
        <w:rPr>
          <w:b/>
          <w:bCs/>
          <w:color w:val="7030A0"/>
        </w:rPr>
        <w:t>[1-TXT].</w:t>
      </w:r>
      <w:r w:rsidRPr="00EF57FD">
        <w:rPr>
          <w:color w:val="7030A0"/>
        </w:rPr>
        <w:t xml:space="preserve"> After stirring, scoop off any floating plant material from the surface of the beaker </w:t>
      </w:r>
      <w:r w:rsidRPr="00EF57FD">
        <w:rPr>
          <w:b/>
          <w:color w:val="7030A0"/>
        </w:rPr>
        <w:t>[2]</w:t>
      </w:r>
      <w:r w:rsidRPr="00EF57FD">
        <w:rPr>
          <w:color w:val="7030A0"/>
        </w:rPr>
        <w:t>.</w:t>
      </w:r>
    </w:p>
    <w:p w14:paraId="4E2DD8EE" w14:textId="00C0390E" w:rsidR="00CA77AE" w:rsidRDefault="00CA77AE" w:rsidP="00CA77AE">
      <w:pPr>
        <w:pStyle w:val="ShotDescription"/>
        <w:numPr>
          <w:ilvl w:val="2"/>
          <w:numId w:val="3"/>
        </w:numPr>
      </w:pPr>
      <w:r>
        <w:t>Talent setting the beaker on a stir plate and starting the stir function.</w:t>
      </w:r>
      <w:r w:rsidR="00EC7232">
        <w:rPr>
          <w:b/>
          <w:bCs/>
        </w:rPr>
        <w:t>TXT: Stir for 1 h at medium speed</w:t>
      </w:r>
    </w:p>
    <w:p w14:paraId="4FE80896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scoop to remove floating debris from the top.</w:t>
      </w:r>
    </w:p>
    <w:p w14:paraId="139E5270" w14:textId="77777777" w:rsidR="00CA77AE" w:rsidRDefault="00CA77AE" w:rsidP="00CA77AE"/>
    <w:p w14:paraId="4F2BB25B" w14:textId="6842B37D" w:rsidR="00CA77AE" w:rsidRPr="00EF57FD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 xml:space="preserve">Pour the seeds into a Büchner funnel with filter paper attached to a vacuum and allow them to dry overnight </w:t>
      </w:r>
      <w:r w:rsidRPr="00EF57FD">
        <w:rPr>
          <w:b/>
          <w:color w:val="7030A0"/>
        </w:rPr>
        <w:t>[1]</w:t>
      </w:r>
      <w:r w:rsidRPr="00EF57FD">
        <w:rPr>
          <w:color w:val="7030A0"/>
        </w:rPr>
        <w:t>. Store the dried seeds at minus 20 degrees Celsius in 15</w:t>
      </w:r>
      <w:r w:rsidR="00EC7232" w:rsidRPr="00EF57FD">
        <w:rPr>
          <w:color w:val="7030A0"/>
        </w:rPr>
        <w:t>-</w:t>
      </w:r>
      <w:r w:rsidRPr="00EF57FD">
        <w:rPr>
          <w:color w:val="7030A0"/>
        </w:rPr>
        <w:t xml:space="preserve">milliliter conical polypropylene tubes </w:t>
      </w:r>
      <w:r w:rsidRPr="00EF57FD">
        <w:rPr>
          <w:b/>
          <w:color w:val="7030A0"/>
        </w:rPr>
        <w:t>[2]</w:t>
      </w:r>
      <w:r w:rsidRPr="00EF57FD">
        <w:rPr>
          <w:color w:val="7030A0"/>
        </w:rPr>
        <w:t>.</w:t>
      </w:r>
    </w:p>
    <w:p w14:paraId="5A663D13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transferring seeds to a Büchner funnel setup under vacuum.</w:t>
      </w:r>
    </w:p>
    <w:p w14:paraId="1F41F0F3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lacing dried seeds into labeled polypropylene tubes and storing them in a freezer.</w:t>
      </w:r>
    </w:p>
    <w:p w14:paraId="1E407088" w14:textId="6501A8A9" w:rsidR="00EC7232" w:rsidRDefault="00EC7232" w:rsidP="00EC723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i/>
          <w:iCs/>
        </w:rPr>
        <w:t xml:space="preserve">Typha latifolia </w:t>
      </w:r>
      <w:r>
        <w:rPr>
          <w:rFonts w:cstheme="minorHAnsi"/>
          <w:b/>
          <w:bCs/>
        </w:rPr>
        <w:t>Seed Germination Using Sterile Technique</w:t>
      </w:r>
    </w:p>
    <w:p w14:paraId="3FC55519" w14:textId="1C2BBC5A" w:rsidR="00CA77AE" w:rsidRPr="00EF57FD" w:rsidRDefault="00CA77AE" w:rsidP="00EC7232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Prepare half-strength Murashige and Skoog media plates with 1</w:t>
      </w:r>
      <w:r w:rsidR="00EC7232" w:rsidRPr="00EF57FD">
        <w:rPr>
          <w:color w:val="7030A0"/>
        </w:rPr>
        <w:t xml:space="preserve">% </w:t>
      </w:r>
      <w:proofErr w:type="spellStart"/>
      <w:r w:rsidRPr="00EF57FD">
        <w:rPr>
          <w:color w:val="7030A0"/>
        </w:rPr>
        <w:t>phytoagar</w:t>
      </w:r>
      <w:proofErr w:type="spellEnd"/>
      <w:r w:rsidRPr="00EF57FD">
        <w:rPr>
          <w:color w:val="7030A0"/>
        </w:rPr>
        <w:t xml:space="preserve"> </w:t>
      </w:r>
      <w:r w:rsidRPr="00EF57FD">
        <w:rPr>
          <w:b/>
          <w:color w:val="7030A0"/>
        </w:rPr>
        <w:t>[1]</w:t>
      </w:r>
      <w:r w:rsidRPr="00EF57FD">
        <w:rPr>
          <w:color w:val="7030A0"/>
        </w:rPr>
        <w:t>.</w:t>
      </w:r>
      <w:r w:rsidR="00EC7232" w:rsidRPr="00EF57FD">
        <w:rPr>
          <w:color w:val="7030A0"/>
        </w:rPr>
        <w:t xml:space="preserve"> Transfer approximately 1 </w:t>
      </w:r>
      <w:r w:rsidR="00D76FDE">
        <w:rPr>
          <w:color w:val="7030A0"/>
        </w:rPr>
        <w:t>milligram</w:t>
      </w:r>
      <w:r w:rsidR="00EC7232" w:rsidRPr="00EF57FD">
        <w:rPr>
          <w:color w:val="7030A0"/>
        </w:rPr>
        <w:t xml:space="preserve"> of the dried seeds into a 15-milliliter conical polypropylene tube </w:t>
      </w:r>
      <w:r w:rsidR="00EC7232" w:rsidRPr="00EF57FD">
        <w:rPr>
          <w:b/>
          <w:bCs/>
          <w:color w:val="7030A0"/>
        </w:rPr>
        <w:t xml:space="preserve">[2]. </w:t>
      </w:r>
      <w:r w:rsidR="00EC7232" w:rsidRPr="00EF57FD">
        <w:rPr>
          <w:color w:val="7030A0"/>
        </w:rPr>
        <w:t xml:space="preserve">Then add 10 milliliters of sterile double-distilled water to the tube </w:t>
      </w:r>
      <w:r w:rsidR="00EC7232" w:rsidRPr="00EF57FD">
        <w:rPr>
          <w:b/>
          <w:color w:val="7030A0"/>
        </w:rPr>
        <w:t>[3]</w:t>
      </w:r>
      <w:r w:rsidR="00EC7232" w:rsidRPr="00EF57FD">
        <w:rPr>
          <w:color w:val="7030A0"/>
        </w:rPr>
        <w:t xml:space="preserve">. Place the tube on an orbital shaker at medium-high speed for 10 minutes </w:t>
      </w:r>
      <w:r w:rsidR="00EC7232" w:rsidRPr="00EF57FD">
        <w:rPr>
          <w:b/>
          <w:color w:val="7030A0"/>
        </w:rPr>
        <w:t>[3]</w:t>
      </w:r>
      <w:r w:rsidR="00EC7232" w:rsidRPr="00EF57FD">
        <w:rPr>
          <w:color w:val="7030A0"/>
        </w:rPr>
        <w:t>.</w:t>
      </w:r>
    </w:p>
    <w:p w14:paraId="105E6A1D" w14:textId="77777777" w:rsidR="00CA77AE" w:rsidRDefault="00CA77AE" w:rsidP="00CA77AE"/>
    <w:p w14:paraId="5D724983" w14:textId="1BBBD578" w:rsidR="00CA77AE" w:rsidRDefault="00EC7232" w:rsidP="00CA77AE">
      <w:pPr>
        <w:pStyle w:val="ShotDescription"/>
        <w:numPr>
          <w:ilvl w:val="2"/>
          <w:numId w:val="3"/>
        </w:numPr>
      </w:pPr>
      <w:r>
        <w:t xml:space="preserve">Shot of prepared MS media plates. </w:t>
      </w:r>
    </w:p>
    <w:p w14:paraId="68FFB4D9" w14:textId="0D6A0B3F" w:rsidR="00EC7232" w:rsidRDefault="00CA77AE" w:rsidP="00CA77AE">
      <w:pPr>
        <w:pStyle w:val="ShotDescription"/>
        <w:numPr>
          <w:ilvl w:val="2"/>
          <w:numId w:val="3"/>
        </w:numPr>
      </w:pPr>
      <w:r>
        <w:t>Talent pipetting seeds into a conical tube</w:t>
      </w:r>
      <w:r w:rsidR="00EC7232">
        <w:t>.</w:t>
      </w:r>
      <w:r w:rsidR="00D76FDE">
        <w:br/>
      </w:r>
      <w:r w:rsidR="00D76FDE" w:rsidRPr="00D76FDE">
        <w:rPr>
          <w:b/>
          <w:bCs/>
          <w:highlight w:val="green"/>
        </w:rPr>
        <w:lastRenderedPageBreak/>
        <w:t>Videographer’s Note</w:t>
      </w:r>
      <w:r w:rsidR="00D76FDE" w:rsidRPr="00D76FDE">
        <w:rPr>
          <w:highlight w:val="green"/>
        </w:rPr>
        <w:t xml:space="preserve">: Clip0027 – 3.1.2 – </w:t>
      </w:r>
      <w:r w:rsidR="00D76FDE" w:rsidRPr="00D76FDE">
        <w:rPr>
          <w:i/>
          <w:highlight w:val="green"/>
        </w:rPr>
        <w:t>Note from author:</w:t>
      </w:r>
      <w:r w:rsidR="00D76FDE" w:rsidRPr="00D76FDE">
        <w:rPr>
          <w:highlight w:val="green"/>
        </w:rPr>
        <w:t xml:space="preserve"> Action is not with pipette but with a scoop</w:t>
      </w:r>
    </w:p>
    <w:p w14:paraId="047AFF3C" w14:textId="4B58641A" w:rsidR="00CA77AE" w:rsidRDefault="00EC7232" w:rsidP="00CA77AE">
      <w:pPr>
        <w:pStyle w:val="ShotDescription"/>
        <w:numPr>
          <w:ilvl w:val="2"/>
          <w:numId w:val="3"/>
        </w:numPr>
      </w:pPr>
      <w:r>
        <w:t xml:space="preserve">Talent </w:t>
      </w:r>
      <w:r w:rsidR="00CA77AE">
        <w:t>adding sterile water</w:t>
      </w:r>
      <w:r>
        <w:t xml:space="preserve"> to the tube</w:t>
      </w:r>
      <w:r w:rsidR="00CA77AE">
        <w:t>.</w:t>
      </w:r>
    </w:p>
    <w:p w14:paraId="7D9E4FB3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tube on an orbital shaker and turning it on.</w:t>
      </w:r>
    </w:p>
    <w:p w14:paraId="3D647AFE" w14:textId="77777777" w:rsidR="00CA77AE" w:rsidRDefault="00CA77AE" w:rsidP="00CA77AE"/>
    <w:p w14:paraId="70A15477" w14:textId="044DB2D9" w:rsidR="00CA77AE" w:rsidRPr="00EF57FD" w:rsidRDefault="00EC7232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Now, r</w:t>
      </w:r>
      <w:r w:rsidR="00CA77AE" w:rsidRPr="00EF57FD">
        <w:rPr>
          <w:color w:val="7030A0"/>
        </w:rPr>
        <w:t xml:space="preserve">emove the water from the tube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 xml:space="preserve"> and add 5 milliliters of 0.1</w:t>
      </w:r>
      <w:r w:rsidRPr="00EF57FD">
        <w:rPr>
          <w:color w:val="7030A0"/>
        </w:rPr>
        <w:t xml:space="preserve">% </w:t>
      </w:r>
      <w:r w:rsidR="00CA77AE" w:rsidRPr="00EF57FD">
        <w:rPr>
          <w:color w:val="7030A0"/>
        </w:rPr>
        <w:t xml:space="preserve">Polysorbate 20 solution prepared in sterile double-distilled water </w:t>
      </w:r>
      <w:r w:rsidR="00CA77AE" w:rsidRPr="00EF57FD">
        <w:rPr>
          <w:b/>
          <w:color w:val="7030A0"/>
        </w:rPr>
        <w:t>[2]</w:t>
      </w:r>
      <w:r w:rsidR="00CA77AE" w:rsidRPr="00EF57FD">
        <w:rPr>
          <w:color w:val="7030A0"/>
        </w:rPr>
        <w:t xml:space="preserve">. Shake the tube at medium-high speed for 10 minutes </w:t>
      </w:r>
      <w:r w:rsidR="00CA77AE" w:rsidRPr="00EF57FD">
        <w:rPr>
          <w:b/>
          <w:color w:val="7030A0"/>
        </w:rPr>
        <w:t>[3]</w:t>
      </w:r>
      <w:r w:rsidR="00CA77AE" w:rsidRPr="00EF57FD">
        <w:rPr>
          <w:color w:val="7030A0"/>
        </w:rPr>
        <w:t>.</w:t>
      </w:r>
    </w:p>
    <w:p w14:paraId="78325E3A" w14:textId="14523B40" w:rsidR="00CA77AE" w:rsidRDefault="00CA77AE" w:rsidP="00D76FDE">
      <w:pPr>
        <w:pStyle w:val="ShotDescription"/>
        <w:numPr>
          <w:ilvl w:val="2"/>
          <w:numId w:val="3"/>
        </w:numPr>
      </w:pPr>
      <w:r>
        <w:t>Talent decanting or aspirating water from the conical tube.</w:t>
      </w:r>
      <w:r w:rsidR="00D76FDE">
        <w:br/>
      </w:r>
      <w:r w:rsidR="00D76FDE" w:rsidRPr="00D76FDE">
        <w:rPr>
          <w:b/>
          <w:bCs/>
          <w:highlight w:val="green"/>
        </w:rPr>
        <w:t>Videographer’s Note</w:t>
      </w:r>
      <w:r w:rsidR="00D76FDE" w:rsidRPr="00D76FDE">
        <w:rPr>
          <w:highlight w:val="green"/>
        </w:rPr>
        <w:t>: Clip0030 – 3.2.1 – Only decanting in this show, Clip0031 – 3.2.1a – Aspirating water from conical tube</w:t>
      </w:r>
    </w:p>
    <w:p w14:paraId="3F55C0CB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adding 5 milliliters of Polysorbate 20 solution.</w:t>
      </w:r>
    </w:p>
    <w:p w14:paraId="57D210F9" w14:textId="33D2D4F9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tube on a shaker.</w:t>
      </w:r>
    </w:p>
    <w:p w14:paraId="30E20982" w14:textId="77777777" w:rsidR="00CA77AE" w:rsidRDefault="00CA77AE" w:rsidP="00CA77AE"/>
    <w:p w14:paraId="3996265A" w14:textId="12C94F04" w:rsidR="00CA77AE" w:rsidRPr="00EF57FD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 xml:space="preserve">Remove the Polysorbate 20 solution </w:t>
      </w:r>
      <w:r w:rsidRPr="00EF57FD">
        <w:rPr>
          <w:b/>
          <w:color w:val="7030A0"/>
        </w:rPr>
        <w:t>[1]</w:t>
      </w:r>
      <w:r w:rsidR="00D76FDE">
        <w:rPr>
          <w:b/>
          <w:color w:val="7030A0"/>
        </w:rPr>
        <w:t xml:space="preserve">. </w:t>
      </w:r>
      <w:r w:rsidR="00D76FDE">
        <w:rPr>
          <w:bCs/>
          <w:color w:val="7030A0"/>
        </w:rPr>
        <w:t xml:space="preserve">Perform all further steps in front of a flame or laminar flow hood </w:t>
      </w:r>
      <w:r w:rsidR="00D76FDE">
        <w:rPr>
          <w:b/>
          <w:color w:val="7030A0"/>
        </w:rPr>
        <w:t xml:space="preserve">[2]. </w:t>
      </w:r>
      <w:r w:rsidRPr="00EF57FD">
        <w:rPr>
          <w:color w:val="7030A0"/>
        </w:rPr>
        <w:t xml:space="preserve"> </w:t>
      </w:r>
      <w:r w:rsidR="00D76FDE">
        <w:rPr>
          <w:color w:val="7030A0"/>
        </w:rPr>
        <w:t>R</w:t>
      </w:r>
      <w:r w:rsidRPr="00EF57FD">
        <w:rPr>
          <w:color w:val="7030A0"/>
        </w:rPr>
        <w:t xml:space="preserve">eplace </w:t>
      </w:r>
      <w:r w:rsidR="00D76FDE">
        <w:rPr>
          <w:color w:val="7030A0"/>
        </w:rPr>
        <w:t>the solution</w:t>
      </w:r>
      <w:r w:rsidRPr="00EF57FD">
        <w:rPr>
          <w:color w:val="7030A0"/>
        </w:rPr>
        <w:t xml:space="preserve"> with 5 milliliters of 30</w:t>
      </w:r>
      <w:r w:rsidR="00EC7232" w:rsidRPr="00EF57FD">
        <w:rPr>
          <w:color w:val="7030A0"/>
        </w:rPr>
        <w:t xml:space="preserve">% </w:t>
      </w:r>
      <w:r w:rsidRPr="00EF57FD">
        <w:rPr>
          <w:color w:val="7030A0"/>
        </w:rPr>
        <w:t>commercial bleach</w:t>
      </w:r>
      <w:r w:rsidR="00EC7232" w:rsidRPr="00EF57FD">
        <w:rPr>
          <w:color w:val="7030A0"/>
        </w:rPr>
        <w:t xml:space="preserve"> </w:t>
      </w:r>
      <w:r w:rsidR="00EC7232" w:rsidRPr="00EF57FD">
        <w:rPr>
          <w:b/>
          <w:bCs/>
          <w:color w:val="7030A0"/>
        </w:rPr>
        <w:t>[</w:t>
      </w:r>
      <w:r w:rsidR="00D76FDE">
        <w:rPr>
          <w:b/>
          <w:bCs/>
          <w:color w:val="7030A0"/>
        </w:rPr>
        <w:t>3</w:t>
      </w:r>
      <w:r w:rsidR="00EC7232" w:rsidRPr="00EF57FD">
        <w:rPr>
          <w:b/>
          <w:bCs/>
          <w:color w:val="7030A0"/>
        </w:rPr>
        <w:t>]</w:t>
      </w:r>
      <w:r w:rsidRPr="00EF57FD">
        <w:rPr>
          <w:color w:val="7030A0"/>
        </w:rPr>
        <w:t xml:space="preserve"> and 0.025</w:t>
      </w:r>
      <w:r w:rsidR="00EC7232" w:rsidRPr="00EF57FD">
        <w:rPr>
          <w:color w:val="7030A0"/>
        </w:rPr>
        <w:t xml:space="preserve">% </w:t>
      </w:r>
      <w:r w:rsidRPr="00EF57FD">
        <w:rPr>
          <w:color w:val="7030A0"/>
        </w:rPr>
        <w:t xml:space="preserve">Polysorbate 20 solution prepared in sterile double-distilled water </w:t>
      </w:r>
      <w:r w:rsidRPr="00EF57FD">
        <w:rPr>
          <w:b/>
          <w:color w:val="7030A0"/>
        </w:rPr>
        <w:t>[</w:t>
      </w:r>
      <w:r w:rsidR="00D76FDE">
        <w:rPr>
          <w:b/>
          <w:color w:val="7030A0"/>
        </w:rPr>
        <w:t>4</w:t>
      </w:r>
      <w:r w:rsidR="009C27FA" w:rsidRPr="00EF57FD">
        <w:rPr>
          <w:b/>
          <w:color w:val="7030A0"/>
        </w:rPr>
        <w:t>-TXT</w:t>
      </w:r>
      <w:r w:rsidRPr="00EF57FD">
        <w:rPr>
          <w:b/>
          <w:color w:val="7030A0"/>
        </w:rPr>
        <w:t>]</w:t>
      </w:r>
      <w:r w:rsidRPr="00EF57FD">
        <w:rPr>
          <w:color w:val="7030A0"/>
        </w:rPr>
        <w:t xml:space="preserve">. </w:t>
      </w:r>
      <w:r w:rsidR="00D76FDE">
        <w:rPr>
          <w:color w:val="7030A0"/>
        </w:rPr>
        <w:br/>
      </w:r>
      <w:r w:rsidR="00D76FDE" w:rsidRPr="00D76FDE">
        <w:rPr>
          <w:highlight w:val="green"/>
        </w:rPr>
        <w:t>NOTE: VO has been edited as per author’s request. The shot numbers have been changed to accommodate the added shot</w:t>
      </w:r>
    </w:p>
    <w:p w14:paraId="504A183F" w14:textId="4FB002BC" w:rsidR="00CA77AE" w:rsidRDefault="00CA77AE" w:rsidP="00D76FDE">
      <w:pPr>
        <w:pStyle w:val="ShotDescription"/>
        <w:numPr>
          <w:ilvl w:val="2"/>
          <w:numId w:val="3"/>
        </w:numPr>
      </w:pPr>
      <w:r>
        <w:t>Talent removing the previous solution from the tube.</w:t>
      </w:r>
      <w:r w:rsidR="00D76FDE">
        <w:br/>
      </w:r>
      <w:r w:rsidR="00D76FDE" w:rsidRPr="00D76FDE">
        <w:rPr>
          <w:i/>
          <w:iCs/>
          <w:color w:val="EE0000"/>
        </w:rPr>
        <w:t>Added shot: 3.3.1a</w:t>
      </w:r>
      <w:r w:rsidR="00D76FDE">
        <w:rPr>
          <w:i/>
          <w:iCs/>
        </w:rPr>
        <w:br/>
      </w:r>
      <w:r w:rsidR="00D76FDE" w:rsidRPr="00D76FDE">
        <w:rPr>
          <w:highlight w:val="green"/>
        </w:rPr>
        <w:t>Videographer’s Note: Clip0036 – 3.3.1a – NEW ADDED SHOT: Happens before 3.3.2</w:t>
      </w:r>
    </w:p>
    <w:p w14:paraId="118CE4A7" w14:textId="354E0F21" w:rsidR="00EC7232" w:rsidRDefault="00CA77AE" w:rsidP="00CA77AE">
      <w:pPr>
        <w:pStyle w:val="ShotDescription"/>
        <w:numPr>
          <w:ilvl w:val="2"/>
          <w:numId w:val="3"/>
        </w:numPr>
      </w:pPr>
      <w:r>
        <w:t xml:space="preserve">Talent adding the bleach </w:t>
      </w:r>
      <w:r w:rsidR="00EC7232">
        <w:t>to the tube.</w:t>
      </w:r>
      <w:r w:rsidR="00D76FDE">
        <w:br/>
      </w:r>
      <w:r w:rsidR="00D76FDE" w:rsidRPr="00D76FDE">
        <w:rPr>
          <w:highlight w:val="green"/>
        </w:rPr>
        <w:t>Videographer’s Note: Clip0035 – 3.3.2 – Take 1 – NG, Clip0037 – 3.3.2 – Take 2 – Good</w:t>
      </w:r>
    </w:p>
    <w:p w14:paraId="459102A7" w14:textId="69E1FF84" w:rsidR="00CA77AE" w:rsidRDefault="00EC7232" w:rsidP="00CA77AE">
      <w:pPr>
        <w:pStyle w:val="ShotDescription"/>
        <w:numPr>
          <w:ilvl w:val="2"/>
          <w:numId w:val="3"/>
        </w:numPr>
      </w:pPr>
      <w:r>
        <w:t xml:space="preserve">Shot of 0.025% </w:t>
      </w:r>
      <w:r w:rsidR="00CA77AE">
        <w:t>Polysorbate 20 solution</w:t>
      </w:r>
      <w:r>
        <w:t xml:space="preserve"> being added to the tube</w:t>
      </w:r>
      <w:r w:rsidR="00CA77AE">
        <w:t>.</w:t>
      </w:r>
      <w:r w:rsidR="009C27FA">
        <w:t xml:space="preserve"> </w:t>
      </w:r>
      <w:r w:rsidR="009C27FA">
        <w:rPr>
          <w:b/>
          <w:bCs/>
        </w:rPr>
        <w:t>TXT: Shake tube at medium high speed for 30 min</w:t>
      </w:r>
    </w:p>
    <w:p w14:paraId="40329906" w14:textId="77777777" w:rsidR="00CA77AE" w:rsidRDefault="00CA77AE" w:rsidP="00CA77AE"/>
    <w:p w14:paraId="70254907" w14:textId="549F0D3F" w:rsidR="00CA77AE" w:rsidRPr="00EF57FD" w:rsidRDefault="00620B29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Replace the supernatant with</w:t>
      </w:r>
      <w:r w:rsidR="00CA77AE" w:rsidRPr="00EF57FD">
        <w:rPr>
          <w:color w:val="7030A0"/>
        </w:rPr>
        <w:t xml:space="preserve"> sterile double-distilled water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 xml:space="preserve">. </w:t>
      </w:r>
      <w:r w:rsidRPr="00EF57FD">
        <w:rPr>
          <w:color w:val="7030A0"/>
        </w:rPr>
        <w:t>Then s</w:t>
      </w:r>
      <w:r w:rsidR="00CA77AE" w:rsidRPr="00EF57FD">
        <w:rPr>
          <w:color w:val="7030A0"/>
        </w:rPr>
        <w:t xml:space="preserve">hake the tube at medium-high speed for 5 minutes </w:t>
      </w:r>
      <w:r w:rsidR="00CA77AE" w:rsidRPr="00EF57FD">
        <w:rPr>
          <w:b/>
          <w:color w:val="7030A0"/>
        </w:rPr>
        <w:t>[2</w:t>
      </w:r>
      <w:r w:rsidRPr="00EF57FD">
        <w:rPr>
          <w:b/>
          <w:color w:val="7030A0"/>
        </w:rPr>
        <w:t>-TXT</w:t>
      </w:r>
      <w:r w:rsidR="00CA77AE" w:rsidRPr="00EF57FD">
        <w:rPr>
          <w:b/>
          <w:color w:val="7030A0"/>
        </w:rPr>
        <w:t>]</w:t>
      </w:r>
      <w:r w:rsidR="00CA77AE" w:rsidRPr="00EF57FD">
        <w:rPr>
          <w:color w:val="7030A0"/>
        </w:rPr>
        <w:t xml:space="preserve">. </w:t>
      </w:r>
    </w:p>
    <w:p w14:paraId="616F872E" w14:textId="77777777" w:rsidR="00CA77AE" w:rsidRDefault="00CA77AE" w:rsidP="00CA77AE"/>
    <w:p w14:paraId="0EA1D072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decanting the bleach mixture and adding fresh sterile water.</w:t>
      </w:r>
    </w:p>
    <w:p w14:paraId="70C66BFE" w14:textId="3280FC1E" w:rsidR="00CA77AE" w:rsidRDefault="00620B29" w:rsidP="00CA77AE">
      <w:pPr>
        <w:pStyle w:val="ShotDescription"/>
        <w:numPr>
          <w:ilvl w:val="2"/>
          <w:numId w:val="3"/>
        </w:numPr>
      </w:pPr>
      <w:r>
        <w:t xml:space="preserve">Shot of the tube in a shaker. </w:t>
      </w:r>
      <w:r>
        <w:rPr>
          <w:b/>
          <w:bCs/>
        </w:rPr>
        <w:t>TXT: Repeat water rinse 2 more times</w:t>
      </w:r>
    </w:p>
    <w:p w14:paraId="6F702615" w14:textId="77777777" w:rsidR="00CA77AE" w:rsidRDefault="00CA77AE" w:rsidP="00CA77AE"/>
    <w:p w14:paraId="3C71DBA1" w14:textId="1E157375" w:rsidR="00CA77AE" w:rsidRPr="00EF57FD" w:rsidRDefault="00620B29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D76FDE">
        <w:rPr>
          <w:strike/>
        </w:rPr>
        <w:t>Next, f</w:t>
      </w:r>
      <w:r w:rsidR="00CA77AE" w:rsidRPr="00D76FDE">
        <w:rPr>
          <w:strike/>
        </w:rPr>
        <w:t>ill the 15</w:t>
      </w:r>
      <w:r w:rsidRPr="00D76FDE">
        <w:rPr>
          <w:strike/>
        </w:rPr>
        <w:t>-</w:t>
      </w:r>
      <w:r w:rsidR="00CA77AE" w:rsidRPr="00D76FDE">
        <w:rPr>
          <w:strike/>
        </w:rPr>
        <w:t>milliliter conical tube with sterile double-distilled water</w:t>
      </w:r>
      <w:r w:rsidRPr="00D76FDE">
        <w:rPr>
          <w:strike/>
        </w:rPr>
        <w:t xml:space="preserve"> </w:t>
      </w:r>
      <w:r w:rsidRPr="00D76FDE">
        <w:rPr>
          <w:b/>
          <w:bCs/>
          <w:strike/>
        </w:rPr>
        <w:t>[1]</w:t>
      </w:r>
      <w:r w:rsidRPr="00D76FDE">
        <w:rPr>
          <w:b/>
          <w:bCs/>
        </w:rPr>
        <w:t xml:space="preserve">. </w:t>
      </w:r>
      <w:r w:rsidR="00D76FDE">
        <w:rPr>
          <w:color w:val="7030A0"/>
        </w:rPr>
        <w:t xml:space="preserve">After the </w:t>
      </w:r>
      <w:r w:rsidR="00D76FDE">
        <w:rPr>
          <w:color w:val="7030A0"/>
        </w:rPr>
        <w:lastRenderedPageBreak/>
        <w:t>third rinse, r</w:t>
      </w:r>
      <w:r w:rsidR="00CA77AE" w:rsidRPr="00EF57FD">
        <w:rPr>
          <w:color w:val="7030A0"/>
        </w:rPr>
        <w:t>otate</w:t>
      </w:r>
      <w:r w:rsidRPr="00EF57FD">
        <w:rPr>
          <w:color w:val="7030A0"/>
        </w:rPr>
        <w:t xml:space="preserve"> the tube</w:t>
      </w:r>
      <w:r w:rsidR="00CA77AE" w:rsidRPr="00EF57FD">
        <w:rPr>
          <w:color w:val="7030A0"/>
        </w:rPr>
        <w:t xml:space="preserve"> at low speed for 24 hours to induce germination </w:t>
      </w:r>
      <w:r w:rsidR="00CA77AE" w:rsidRPr="00EF57FD">
        <w:rPr>
          <w:b/>
          <w:color w:val="7030A0"/>
        </w:rPr>
        <w:t>[</w:t>
      </w:r>
      <w:r w:rsidRPr="00EF57FD">
        <w:rPr>
          <w:b/>
          <w:color w:val="7030A0"/>
        </w:rPr>
        <w:t>2</w:t>
      </w:r>
      <w:r w:rsidR="00CA77AE" w:rsidRPr="00EF57FD">
        <w:rPr>
          <w:b/>
          <w:color w:val="7030A0"/>
        </w:rPr>
        <w:t>]</w:t>
      </w:r>
      <w:r w:rsidR="00CA77AE" w:rsidRPr="00EF57FD">
        <w:rPr>
          <w:color w:val="7030A0"/>
        </w:rPr>
        <w:t xml:space="preserve">. </w:t>
      </w:r>
      <w:r w:rsidRPr="00EF57FD">
        <w:rPr>
          <w:color w:val="7030A0"/>
        </w:rPr>
        <w:t>The next day,</w:t>
      </w:r>
      <w:r w:rsidR="00CA77AE" w:rsidRPr="00EF57FD">
        <w:rPr>
          <w:color w:val="7030A0"/>
        </w:rPr>
        <w:t xml:space="preserve"> remove the excess water and ensure 3 milliliters of liquid remain in the tube </w:t>
      </w:r>
      <w:r w:rsidR="00CA77AE" w:rsidRPr="00EF57FD">
        <w:rPr>
          <w:b/>
          <w:color w:val="7030A0"/>
        </w:rPr>
        <w:t>[</w:t>
      </w:r>
      <w:r w:rsidRPr="00EF57FD">
        <w:rPr>
          <w:b/>
          <w:color w:val="7030A0"/>
        </w:rPr>
        <w:t>3</w:t>
      </w:r>
      <w:r w:rsidR="00CA77AE" w:rsidRPr="00EF57FD">
        <w:rPr>
          <w:b/>
          <w:color w:val="7030A0"/>
        </w:rPr>
        <w:t>]</w:t>
      </w:r>
      <w:r w:rsidR="00CA77AE" w:rsidRPr="00EF57FD">
        <w:rPr>
          <w:color w:val="7030A0"/>
        </w:rPr>
        <w:t>.</w:t>
      </w:r>
    </w:p>
    <w:p w14:paraId="77038DD2" w14:textId="77777777" w:rsidR="00CA77AE" w:rsidRDefault="00CA77AE" w:rsidP="00CA77AE"/>
    <w:p w14:paraId="65AD2238" w14:textId="7C76E630" w:rsidR="00620B29" w:rsidRDefault="00620B29" w:rsidP="00CA77AE">
      <w:pPr>
        <w:pStyle w:val="ShotDescription"/>
        <w:numPr>
          <w:ilvl w:val="2"/>
          <w:numId w:val="3"/>
        </w:numPr>
      </w:pPr>
      <w:r w:rsidRPr="00D76FDE">
        <w:rPr>
          <w:strike/>
        </w:rPr>
        <w:t>Shot of sterile double distilled water being added to the tube</w:t>
      </w:r>
      <w:r>
        <w:t xml:space="preserve">. </w:t>
      </w:r>
      <w:r w:rsidR="00D76FDE">
        <w:br/>
      </w:r>
      <w:r w:rsidR="00D76FDE" w:rsidRPr="00D76FDE">
        <w:rPr>
          <w:b/>
          <w:bCs/>
          <w:highlight w:val="green"/>
        </w:rPr>
        <w:t xml:space="preserve">NOTE: </w:t>
      </w:r>
      <w:r w:rsidR="00D76FDE" w:rsidRPr="00D76FDE">
        <w:rPr>
          <w:highlight w:val="green"/>
        </w:rPr>
        <w:t>Shot deleted at author’s request</w:t>
      </w:r>
    </w:p>
    <w:p w14:paraId="5E64A56D" w14:textId="7753D206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tube on a low-speed rotator and starting the incubation.</w:t>
      </w:r>
    </w:p>
    <w:p w14:paraId="562B356A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removing excess water from the tube, leaving only 3 milliliters.</w:t>
      </w:r>
    </w:p>
    <w:p w14:paraId="52AD1626" w14:textId="77777777" w:rsidR="00CA77AE" w:rsidRDefault="00CA77AE" w:rsidP="00CA77AE"/>
    <w:p w14:paraId="4E241690" w14:textId="7C80944D" w:rsidR="00CA77AE" w:rsidRPr="00EF57FD" w:rsidRDefault="00620B29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Now, a</w:t>
      </w:r>
      <w:r w:rsidR="00CA77AE" w:rsidRPr="00EF57FD">
        <w:rPr>
          <w:color w:val="7030A0"/>
        </w:rPr>
        <w:t>septically cut the tip of a 1000</w:t>
      </w:r>
      <w:r w:rsidRPr="00EF57FD">
        <w:rPr>
          <w:color w:val="7030A0"/>
        </w:rPr>
        <w:t>-</w:t>
      </w:r>
      <w:r w:rsidR="00CA77AE" w:rsidRPr="00EF57FD">
        <w:rPr>
          <w:color w:val="7030A0"/>
        </w:rPr>
        <w:t xml:space="preserve">microliter plastic pipette tip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 xml:space="preserve">. Use the cut pipette tip to vigorously pipette and suspend the seeds within the tip </w:t>
      </w:r>
      <w:r w:rsidR="00CA77AE" w:rsidRPr="00EF57FD">
        <w:rPr>
          <w:b/>
          <w:color w:val="7030A0"/>
        </w:rPr>
        <w:t>[2]</w:t>
      </w:r>
      <w:r w:rsidR="00CA77AE" w:rsidRPr="00EF57FD">
        <w:rPr>
          <w:color w:val="7030A0"/>
        </w:rPr>
        <w:t>.</w:t>
      </w:r>
    </w:p>
    <w:p w14:paraId="59826974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sterile blade to cut the pipette tip.</w:t>
      </w:r>
    </w:p>
    <w:p w14:paraId="7B146A7E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using the modified pipette tip to mix and suspend the seeds.</w:t>
      </w:r>
    </w:p>
    <w:p w14:paraId="59465E6E" w14:textId="77777777" w:rsidR="00CA77AE" w:rsidRDefault="00CA77AE" w:rsidP="00CA77AE"/>
    <w:p w14:paraId="7F16E21F" w14:textId="2DF66062" w:rsidR="00CA77AE" w:rsidRPr="00EF57FD" w:rsidRDefault="00620B29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Plate</w:t>
      </w:r>
      <w:r w:rsidR="00CA77AE" w:rsidRPr="00EF57FD">
        <w:rPr>
          <w:color w:val="7030A0"/>
        </w:rPr>
        <w:t xml:space="preserve"> the seeds and liquid onto one-half strength Murashige and Skoog agar plates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 xml:space="preserve">. Gently swirl the plate to evenly distribute the seeds </w:t>
      </w:r>
      <w:r w:rsidR="00CA77AE" w:rsidRPr="00EF57FD">
        <w:rPr>
          <w:b/>
          <w:color w:val="7030A0"/>
        </w:rPr>
        <w:t>[2]</w:t>
      </w:r>
      <w:r w:rsidR="00CA77AE" w:rsidRPr="00EF57FD">
        <w:rPr>
          <w:color w:val="7030A0"/>
        </w:rPr>
        <w:t>.</w:t>
      </w:r>
    </w:p>
    <w:p w14:paraId="2BEDBA5F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ipetting the seed suspension onto the MS plate.</w:t>
      </w:r>
    </w:p>
    <w:p w14:paraId="5A1392C5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gently swirling the plate for even seed spread.</w:t>
      </w:r>
    </w:p>
    <w:p w14:paraId="3BF27B9D" w14:textId="77777777" w:rsidR="00CA77AE" w:rsidRDefault="00CA77AE" w:rsidP="00CA77AE"/>
    <w:p w14:paraId="607D0D06" w14:textId="34D310FC" w:rsidR="00CA77AE" w:rsidRPr="00EF57FD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 xml:space="preserve">Wrap the plates with laboratory sealing film </w:t>
      </w:r>
      <w:r w:rsidRPr="00EF57FD">
        <w:rPr>
          <w:b/>
          <w:color w:val="7030A0"/>
        </w:rPr>
        <w:t>[1]</w:t>
      </w:r>
      <w:r w:rsidR="00620B29" w:rsidRPr="00EF57FD">
        <w:rPr>
          <w:color w:val="7030A0"/>
        </w:rPr>
        <w:t xml:space="preserve">. Then </w:t>
      </w:r>
      <w:r w:rsidRPr="00EF57FD">
        <w:rPr>
          <w:color w:val="7030A0"/>
        </w:rPr>
        <w:t xml:space="preserve">place them in a growth chamber with a </w:t>
      </w:r>
      <w:r w:rsidR="00620B29" w:rsidRPr="00EF57FD">
        <w:rPr>
          <w:color w:val="7030A0"/>
        </w:rPr>
        <w:t>16-hour</w:t>
      </w:r>
      <w:r w:rsidRPr="00EF57FD">
        <w:rPr>
          <w:color w:val="7030A0"/>
        </w:rPr>
        <w:t xml:space="preserve"> light and 8</w:t>
      </w:r>
      <w:r w:rsidR="00620B29" w:rsidRPr="00EF57FD">
        <w:rPr>
          <w:color w:val="7030A0"/>
        </w:rPr>
        <w:t>-</w:t>
      </w:r>
      <w:r w:rsidRPr="00EF57FD">
        <w:rPr>
          <w:color w:val="7030A0"/>
        </w:rPr>
        <w:t>hour dark cycle at 23 degrees Celsius and 70</w:t>
      </w:r>
      <w:r w:rsidR="00620B29" w:rsidRPr="00EF57FD">
        <w:rPr>
          <w:color w:val="7030A0"/>
        </w:rPr>
        <w:t xml:space="preserve">% </w:t>
      </w:r>
      <w:r w:rsidRPr="00EF57FD">
        <w:rPr>
          <w:color w:val="7030A0"/>
        </w:rPr>
        <w:t xml:space="preserve">humidity </w:t>
      </w:r>
      <w:r w:rsidRPr="00EF57FD">
        <w:rPr>
          <w:b/>
          <w:color w:val="7030A0"/>
        </w:rPr>
        <w:t>[2</w:t>
      </w:r>
      <w:r w:rsidR="00620B29" w:rsidRPr="00EF57FD">
        <w:rPr>
          <w:b/>
          <w:color w:val="7030A0"/>
        </w:rPr>
        <w:t>-TXT</w:t>
      </w:r>
      <w:r w:rsidRPr="00EF57FD">
        <w:rPr>
          <w:b/>
          <w:color w:val="7030A0"/>
        </w:rPr>
        <w:t>]</w:t>
      </w:r>
      <w:r w:rsidRPr="00EF57FD">
        <w:rPr>
          <w:color w:val="7030A0"/>
        </w:rPr>
        <w:t xml:space="preserve">. </w:t>
      </w:r>
    </w:p>
    <w:p w14:paraId="38699AF6" w14:textId="77777777" w:rsidR="00CA77AE" w:rsidRDefault="00CA77AE" w:rsidP="00CA77AE"/>
    <w:p w14:paraId="466AABE7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wrapping the agar plates with sealing film.</w:t>
      </w:r>
    </w:p>
    <w:p w14:paraId="0551A346" w14:textId="651013C3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wrapped plates inside a growth chamber.</w:t>
      </w:r>
      <w:r w:rsidR="009C27FA">
        <w:t xml:space="preserve"> </w:t>
      </w:r>
      <w:r w:rsidR="009C27FA">
        <w:rPr>
          <w:b/>
          <w:bCs/>
        </w:rPr>
        <w:t xml:space="preserve">TXT: Leave plates for 1 - </w:t>
      </w:r>
      <w:proofErr w:type="gramStart"/>
      <w:r w:rsidR="009C27FA">
        <w:rPr>
          <w:b/>
          <w:bCs/>
        </w:rPr>
        <w:t>2  weeks</w:t>
      </w:r>
      <w:proofErr w:type="gramEnd"/>
      <w:r w:rsidR="009C27FA">
        <w:rPr>
          <w:b/>
          <w:bCs/>
        </w:rPr>
        <w:t xml:space="preserve"> for germination</w:t>
      </w:r>
    </w:p>
    <w:p w14:paraId="136BB6FC" w14:textId="7BD36448" w:rsidR="00620B29" w:rsidRDefault="00620B29" w:rsidP="00620B2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i/>
          <w:iCs/>
        </w:rPr>
        <w:t xml:space="preserve">Typha latifolia </w:t>
      </w:r>
      <w:r>
        <w:rPr>
          <w:rFonts w:cstheme="minorHAnsi"/>
          <w:b/>
          <w:bCs/>
        </w:rPr>
        <w:t>Seed Inoculation with Selected Bacteria</w:t>
      </w:r>
    </w:p>
    <w:p w14:paraId="2F3B0F41" w14:textId="0A5BD635" w:rsidR="00CA77AE" w:rsidRPr="00EF57FD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 xml:space="preserve">To inoculate cattail seeds, </w:t>
      </w:r>
      <w:r w:rsidR="00620B29" w:rsidRPr="00EF57FD">
        <w:rPr>
          <w:color w:val="7030A0"/>
        </w:rPr>
        <w:t xml:space="preserve">sterilize seeds with Polysorbate 20, bleach and double distilled water as demonstrated </w:t>
      </w:r>
      <w:r w:rsidRPr="00EF57FD">
        <w:rPr>
          <w:b/>
          <w:color w:val="7030A0"/>
        </w:rPr>
        <w:t>[1]</w:t>
      </w:r>
      <w:r w:rsidRPr="00EF57FD">
        <w:rPr>
          <w:color w:val="7030A0"/>
        </w:rPr>
        <w:t xml:space="preserve">. </w:t>
      </w:r>
      <w:r w:rsidRPr="00D76FDE">
        <w:rPr>
          <w:strike/>
        </w:rPr>
        <w:t xml:space="preserve">Remove the final rinse water from the </w:t>
      </w:r>
      <w:r w:rsidR="00620B29" w:rsidRPr="00D76FDE">
        <w:rPr>
          <w:strike/>
        </w:rPr>
        <w:t>15-milliliter</w:t>
      </w:r>
      <w:r w:rsidRPr="00D76FDE">
        <w:rPr>
          <w:strike/>
        </w:rPr>
        <w:t xml:space="preserve"> conical polypropylene tube, ensuring that 3 milliliters of water remain </w:t>
      </w:r>
      <w:r w:rsidRPr="00D76FDE">
        <w:rPr>
          <w:b/>
          <w:strike/>
        </w:rPr>
        <w:t>[2]</w:t>
      </w:r>
      <w:r w:rsidRPr="00D76FDE">
        <w:rPr>
          <w:strike/>
        </w:rPr>
        <w:t>.</w:t>
      </w:r>
    </w:p>
    <w:p w14:paraId="07C4EFC8" w14:textId="164CD1C2" w:rsidR="00CA77AE" w:rsidRDefault="00620B29" w:rsidP="00CA77AE">
      <w:pPr>
        <w:pStyle w:val="ShotDescription"/>
        <w:numPr>
          <w:ilvl w:val="2"/>
          <w:numId w:val="3"/>
        </w:numPr>
      </w:pPr>
      <w:r>
        <w:t>Shot of labeled tube with seeds and 3 mL sterile water.</w:t>
      </w:r>
    </w:p>
    <w:p w14:paraId="292F83DB" w14:textId="16DAAA93" w:rsidR="00CA77AE" w:rsidRDefault="00CA77AE" w:rsidP="00CA77AE">
      <w:pPr>
        <w:pStyle w:val="ShotDescription"/>
        <w:numPr>
          <w:ilvl w:val="2"/>
          <w:numId w:val="3"/>
        </w:numPr>
      </w:pPr>
      <w:r w:rsidRPr="00D76FDE">
        <w:rPr>
          <w:strike/>
        </w:rPr>
        <w:t>Talent removing excess water from the tube, leaving a small volume.</w:t>
      </w:r>
      <w:r w:rsidR="00D76FDE">
        <w:br/>
      </w:r>
      <w:r w:rsidR="00D76FDE" w:rsidRPr="00D76FDE">
        <w:rPr>
          <w:b/>
          <w:bCs/>
          <w:highlight w:val="green"/>
        </w:rPr>
        <w:t xml:space="preserve">NOTE: </w:t>
      </w:r>
      <w:r w:rsidR="00D76FDE" w:rsidRPr="00D76FDE">
        <w:rPr>
          <w:highlight w:val="green"/>
        </w:rPr>
        <w:t>Shot deleted at author’s request</w:t>
      </w:r>
    </w:p>
    <w:p w14:paraId="1EE224E1" w14:textId="77777777" w:rsidR="00CA77AE" w:rsidRDefault="00CA77AE" w:rsidP="00CA77AE"/>
    <w:p w14:paraId="703B0409" w14:textId="49ADB1E9" w:rsidR="00CA77AE" w:rsidRPr="00EF57FD" w:rsidRDefault="00AA0442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M</w:t>
      </w:r>
      <w:r w:rsidR="00CA77AE" w:rsidRPr="00EF57FD">
        <w:rPr>
          <w:color w:val="7030A0"/>
        </w:rPr>
        <w:t>easure the optical density</w:t>
      </w:r>
      <w:r w:rsidRPr="00EF57FD">
        <w:rPr>
          <w:color w:val="7030A0"/>
        </w:rPr>
        <w:t xml:space="preserve"> of an overnight culture of </w:t>
      </w:r>
      <w:proofErr w:type="spellStart"/>
      <w:r w:rsidRPr="00EF57FD">
        <w:rPr>
          <w:i/>
          <w:iCs/>
          <w:color w:val="7030A0"/>
        </w:rPr>
        <w:t>Luteimonas</w:t>
      </w:r>
      <w:proofErr w:type="spellEnd"/>
      <w:r w:rsidRPr="00EF57FD">
        <w:rPr>
          <w:color w:val="7030A0"/>
        </w:rPr>
        <w:t xml:space="preserve"> </w:t>
      </w:r>
      <w:proofErr w:type="gramStart"/>
      <w:r w:rsidRPr="00EF57FD">
        <w:rPr>
          <w:color w:val="7030A0"/>
        </w:rPr>
        <w:t>isolate</w:t>
      </w:r>
      <w:proofErr w:type="gramEnd"/>
      <w:r w:rsidR="00CA77AE" w:rsidRPr="00EF57FD">
        <w:rPr>
          <w:color w:val="7030A0"/>
        </w:rPr>
        <w:t xml:space="preserve"> at 600 nanometers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 xml:space="preserve">. Normalize the culture to an absorbance value of 1.0 by diluting in </w:t>
      </w:r>
      <w:r w:rsidR="00CA77AE" w:rsidRPr="00EF57FD">
        <w:rPr>
          <w:color w:val="7030A0"/>
        </w:rPr>
        <w:lastRenderedPageBreak/>
        <w:t xml:space="preserve">culture medium </w:t>
      </w:r>
      <w:r w:rsidR="00CA77AE" w:rsidRPr="00EF57FD">
        <w:rPr>
          <w:b/>
          <w:color w:val="7030A0"/>
        </w:rPr>
        <w:t>[2</w:t>
      </w:r>
      <w:r w:rsidRPr="00EF57FD">
        <w:rPr>
          <w:b/>
          <w:color w:val="7030A0"/>
        </w:rPr>
        <w:t>-TXT</w:t>
      </w:r>
      <w:r w:rsidR="00CA77AE" w:rsidRPr="00EF57FD">
        <w:rPr>
          <w:b/>
          <w:color w:val="7030A0"/>
        </w:rPr>
        <w:t>]</w:t>
      </w:r>
      <w:r w:rsidR="00CA77AE" w:rsidRPr="00EF57FD">
        <w:rPr>
          <w:color w:val="7030A0"/>
        </w:rPr>
        <w:t xml:space="preserve">. </w:t>
      </w:r>
    </w:p>
    <w:p w14:paraId="2316C7B4" w14:textId="7B9E2B33" w:rsidR="00CA77AE" w:rsidRDefault="00CA77AE" w:rsidP="00CA77AE">
      <w:pPr>
        <w:pStyle w:val="ShotDescription"/>
        <w:numPr>
          <w:ilvl w:val="2"/>
          <w:numId w:val="3"/>
        </w:numPr>
      </w:pPr>
      <w:r>
        <w:t>Talent pipetting culture into a cuvette and placing it in a spectrophotometer.</w:t>
      </w:r>
      <w:r w:rsidR="00D905B2">
        <w:br/>
      </w:r>
      <w:r w:rsidR="00D905B2" w:rsidRPr="00D905B2">
        <w:rPr>
          <w:b/>
          <w:bCs/>
          <w:highlight w:val="green"/>
        </w:rPr>
        <w:t>Videographer’s Note</w:t>
      </w:r>
      <w:r w:rsidR="00D905B2" w:rsidRPr="00D905B2">
        <w:rPr>
          <w:highlight w:val="green"/>
        </w:rPr>
        <w:t>: Clip0050 – 4.2.1 – Only action of pipetting and into cuvette</w:t>
      </w:r>
      <w:r w:rsidR="00D905B2">
        <w:t>,</w:t>
      </w:r>
      <w:r w:rsidR="00D905B2">
        <w:br/>
      </w:r>
      <w:r w:rsidR="00D905B2" w:rsidRPr="00D905B2">
        <w:rPr>
          <w:highlight w:val="green"/>
        </w:rPr>
        <w:t>Clip0051 – 4.2.1a – Placing on spectrophotometer **Do not let results on monitor to be seen</w:t>
      </w:r>
    </w:p>
    <w:p w14:paraId="3BF816BD" w14:textId="470A70EE" w:rsidR="00CA77AE" w:rsidRDefault="00AA0442" w:rsidP="00CA77AE">
      <w:pPr>
        <w:pStyle w:val="ShotDescription"/>
        <w:numPr>
          <w:ilvl w:val="2"/>
          <w:numId w:val="3"/>
        </w:numPr>
      </w:pPr>
      <w:r>
        <w:t>Talent diluting culture with culture medium</w:t>
      </w:r>
      <w:r w:rsidR="00CA77AE">
        <w:t>.</w:t>
      </w:r>
      <w:r>
        <w:t xml:space="preserve"> </w:t>
      </w:r>
      <w:r>
        <w:rPr>
          <w:b/>
          <w:bCs/>
        </w:rPr>
        <w:t>TXT: If necessary, incubate cultures longer until required density is achieved</w:t>
      </w:r>
      <w:r w:rsidR="00D905B2">
        <w:rPr>
          <w:b/>
          <w:bCs/>
        </w:rPr>
        <w:br/>
      </w:r>
      <w:r w:rsidR="00D905B2" w:rsidRPr="00D905B2">
        <w:rPr>
          <w:b/>
          <w:bCs/>
          <w:highlight w:val="green"/>
        </w:rPr>
        <w:t xml:space="preserve">Videographer’s Note: </w:t>
      </w:r>
      <w:r w:rsidR="00D905B2" w:rsidRPr="00D905B2">
        <w:rPr>
          <w:highlight w:val="green"/>
        </w:rPr>
        <w:t>Re-use 4.1.1 for 4.2.2, and move that step after 4.3.1a</w:t>
      </w:r>
    </w:p>
    <w:p w14:paraId="3B797B22" w14:textId="77777777" w:rsidR="00CA77AE" w:rsidRDefault="00CA77AE" w:rsidP="00CA77AE"/>
    <w:p w14:paraId="401A98F7" w14:textId="7628FE40" w:rsidR="00CA77AE" w:rsidRPr="00EF57FD" w:rsidRDefault="00AA0442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Now, c</w:t>
      </w:r>
      <w:r w:rsidR="00CA77AE" w:rsidRPr="00EF57FD">
        <w:rPr>
          <w:color w:val="7030A0"/>
        </w:rPr>
        <w:t xml:space="preserve">entrifuge 1 milliliter of </w:t>
      </w:r>
      <w:r w:rsidRPr="00EF57FD">
        <w:rPr>
          <w:color w:val="7030A0"/>
        </w:rPr>
        <w:t xml:space="preserve">the </w:t>
      </w:r>
      <w:r w:rsidR="00CA77AE" w:rsidRPr="00EF57FD">
        <w:rPr>
          <w:color w:val="7030A0"/>
        </w:rPr>
        <w:t xml:space="preserve">culture at 9300 </w:t>
      </w:r>
      <w:r w:rsidRPr="00EF57FD">
        <w:rPr>
          <w:i/>
          <w:iCs/>
          <w:color w:val="7030A0"/>
        </w:rPr>
        <w:t>g</w:t>
      </w:r>
      <w:r w:rsidR="00CA77AE" w:rsidRPr="00EF57FD">
        <w:rPr>
          <w:color w:val="7030A0"/>
        </w:rPr>
        <w:t xml:space="preserve"> for 2 minutes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 xml:space="preserve">. Remove the supernatant and resuspend the pellet in 1 milliliter of </w:t>
      </w:r>
      <w:r w:rsidRPr="00EF57FD">
        <w:rPr>
          <w:color w:val="7030A0"/>
        </w:rPr>
        <w:t>PBS</w:t>
      </w:r>
      <w:r w:rsidR="00CA77AE" w:rsidRPr="00EF57FD">
        <w:rPr>
          <w:color w:val="7030A0"/>
        </w:rPr>
        <w:t xml:space="preserve"> </w:t>
      </w:r>
      <w:r w:rsidR="00CA77AE" w:rsidRPr="00EF57FD">
        <w:rPr>
          <w:b/>
          <w:color w:val="7030A0"/>
        </w:rPr>
        <w:t>[</w:t>
      </w:r>
      <w:r w:rsidR="009C27FA" w:rsidRPr="00EF57FD">
        <w:rPr>
          <w:b/>
          <w:color w:val="7030A0"/>
        </w:rPr>
        <w:t>2</w:t>
      </w:r>
      <w:r w:rsidR="00CA77AE" w:rsidRPr="00EF57FD">
        <w:rPr>
          <w:b/>
          <w:color w:val="7030A0"/>
        </w:rPr>
        <w:t>]</w:t>
      </w:r>
      <w:r w:rsidR="00CA77AE" w:rsidRPr="00EF57FD">
        <w:rPr>
          <w:color w:val="7030A0"/>
        </w:rPr>
        <w:t xml:space="preserve">. </w:t>
      </w:r>
      <w:r w:rsidRPr="00EF57FD">
        <w:rPr>
          <w:color w:val="7030A0"/>
        </w:rPr>
        <w:t xml:space="preserve">After centrifuging and removing the supernatant again, resuspend the bacterial pellet in 1 milliliter of sterile double-distilled water </w:t>
      </w:r>
      <w:r w:rsidR="00CA77AE" w:rsidRPr="00EF57FD">
        <w:rPr>
          <w:b/>
          <w:color w:val="7030A0"/>
        </w:rPr>
        <w:t>[</w:t>
      </w:r>
      <w:r w:rsidR="009C27FA" w:rsidRPr="00EF57FD">
        <w:rPr>
          <w:b/>
          <w:color w:val="7030A0"/>
        </w:rPr>
        <w:t>3</w:t>
      </w:r>
      <w:r w:rsidR="00CA77AE" w:rsidRPr="00EF57FD">
        <w:rPr>
          <w:b/>
          <w:color w:val="7030A0"/>
        </w:rPr>
        <w:t>]</w:t>
      </w:r>
      <w:r w:rsidR="00CA77AE" w:rsidRPr="00EF57FD">
        <w:rPr>
          <w:color w:val="7030A0"/>
        </w:rPr>
        <w:t>.</w:t>
      </w:r>
    </w:p>
    <w:p w14:paraId="576B22FB" w14:textId="3ADED9AA" w:rsidR="00CA77AE" w:rsidRDefault="00CA77AE" w:rsidP="00CA77AE">
      <w:pPr>
        <w:pStyle w:val="ShotDescription"/>
        <w:numPr>
          <w:ilvl w:val="2"/>
          <w:numId w:val="3"/>
        </w:numPr>
      </w:pPr>
      <w:r>
        <w:t>Talent pipetting microbial culture into a microcentrifuge tube and placing it in centrifuge.</w:t>
      </w:r>
      <w:r w:rsidR="00D905B2">
        <w:br/>
      </w:r>
      <w:r w:rsidR="00D905B2" w:rsidRPr="00D905B2">
        <w:rPr>
          <w:b/>
          <w:bCs/>
          <w:highlight w:val="green"/>
        </w:rPr>
        <w:t>Videographer’s Note</w:t>
      </w:r>
      <w:r w:rsidR="00D905B2" w:rsidRPr="00D905B2">
        <w:rPr>
          <w:highlight w:val="green"/>
        </w:rPr>
        <w:t>: Clip0053 – 4.3.1 – Pipetting culture in micro centrifuge, Clip0054 – 4.3.1a – Placing in centrifuge</w:t>
      </w:r>
    </w:p>
    <w:p w14:paraId="4429DC90" w14:textId="79AC6179" w:rsidR="00CA77AE" w:rsidRDefault="00CA77AE" w:rsidP="009C27FA">
      <w:pPr>
        <w:pStyle w:val="ShotDescription"/>
        <w:numPr>
          <w:ilvl w:val="2"/>
          <w:numId w:val="3"/>
        </w:numPr>
      </w:pPr>
      <w:r>
        <w:t>Talent removing supernatant</w:t>
      </w:r>
      <w:r w:rsidR="009C27FA">
        <w:t xml:space="preserve"> and </w:t>
      </w:r>
      <w:r>
        <w:t>adding phosphate-buffered saline to the pellet.</w:t>
      </w:r>
      <w:r w:rsidR="00D905B2">
        <w:br/>
      </w:r>
      <w:r w:rsidR="00D905B2" w:rsidRPr="00D905B2">
        <w:rPr>
          <w:i/>
          <w:iCs/>
          <w:color w:val="EE0000"/>
        </w:rPr>
        <w:t xml:space="preserve"> 4.3.2a – Added shot - Centrifuge so we can see new pellet</w:t>
      </w:r>
      <w:r w:rsidR="00D905B2">
        <w:br/>
      </w:r>
      <w:r w:rsidR="00D905B2" w:rsidRPr="00D905B2">
        <w:rPr>
          <w:b/>
          <w:bCs/>
          <w:highlight w:val="green"/>
        </w:rPr>
        <w:t>Videographer’s Note</w:t>
      </w:r>
      <w:r w:rsidR="00D905B2" w:rsidRPr="00D905B2">
        <w:rPr>
          <w:highlight w:val="green"/>
        </w:rPr>
        <w:t>: Clip0056 for 4.3.2a, Clip0057 – No Slate – ECU of new pellet</w:t>
      </w:r>
    </w:p>
    <w:p w14:paraId="532B1F26" w14:textId="06C56061" w:rsidR="00CA77AE" w:rsidRDefault="00CA77AE" w:rsidP="00CA77AE">
      <w:pPr>
        <w:pStyle w:val="ShotDescription"/>
        <w:numPr>
          <w:ilvl w:val="2"/>
          <w:numId w:val="3"/>
        </w:numPr>
      </w:pPr>
      <w:r>
        <w:t>Talent pipetting sterile water into the tube.</w:t>
      </w:r>
    </w:p>
    <w:p w14:paraId="5A61F25D" w14:textId="011AAAEC" w:rsidR="00AA0442" w:rsidRPr="00EF57FD" w:rsidRDefault="00EF57FD" w:rsidP="00AA0442">
      <w:pPr>
        <w:pStyle w:val="ShotDescription"/>
        <w:numPr>
          <w:ilvl w:val="1"/>
          <w:numId w:val="3"/>
        </w:numPr>
        <w:rPr>
          <w:color w:val="7030A0"/>
        </w:rPr>
      </w:pPr>
      <w:r w:rsidRPr="00D905B2">
        <w:rPr>
          <w:strike/>
          <w:color w:val="auto"/>
        </w:rPr>
        <w:t>T</w:t>
      </w:r>
      <w:r w:rsidR="00AA0442" w:rsidRPr="00D905B2">
        <w:rPr>
          <w:strike/>
          <w:color w:val="auto"/>
        </w:rPr>
        <w:t xml:space="preserve">ransfer 1 milliliter of the seeds to </w:t>
      </w:r>
      <w:r w:rsidRPr="00D905B2">
        <w:rPr>
          <w:strike/>
          <w:color w:val="auto"/>
        </w:rPr>
        <w:t>a 15-milliliter conical polypropylene tube</w:t>
      </w:r>
      <w:r w:rsidRPr="00D905B2">
        <w:rPr>
          <w:b/>
          <w:bCs/>
          <w:strike/>
          <w:color w:val="auto"/>
        </w:rPr>
        <w:t xml:space="preserve"> </w:t>
      </w:r>
      <w:r w:rsidR="00AA0442" w:rsidRPr="00D905B2">
        <w:rPr>
          <w:b/>
          <w:bCs/>
          <w:strike/>
          <w:color w:val="auto"/>
        </w:rPr>
        <w:t>[</w:t>
      </w:r>
      <w:r w:rsidRPr="00D905B2">
        <w:rPr>
          <w:b/>
          <w:bCs/>
          <w:strike/>
          <w:color w:val="auto"/>
        </w:rPr>
        <w:t>1</w:t>
      </w:r>
      <w:r w:rsidR="00AA0442" w:rsidRPr="00D905B2">
        <w:rPr>
          <w:b/>
          <w:bCs/>
          <w:strike/>
          <w:color w:val="auto"/>
        </w:rPr>
        <w:t>].</w:t>
      </w:r>
      <w:r w:rsidRPr="00D905B2">
        <w:rPr>
          <w:color w:val="auto"/>
        </w:rPr>
        <w:t xml:space="preserve"> </w:t>
      </w:r>
      <w:r w:rsidR="00D905B2">
        <w:rPr>
          <w:color w:val="7030A0"/>
        </w:rPr>
        <w:t>Use sterilized seeds then</w:t>
      </w:r>
      <w:r w:rsidRPr="00EF57FD">
        <w:rPr>
          <w:color w:val="7030A0"/>
        </w:rPr>
        <w:t xml:space="preserve"> dilute the inoculum at a 1 to 10 dilution with 0.025% </w:t>
      </w:r>
      <w:proofErr w:type="spellStart"/>
      <w:r w:rsidRPr="00EF57FD">
        <w:rPr>
          <w:color w:val="7030A0"/>
        </w:rPr>
        <w:t>organosilicone</w:t>
      </w:r>
      <w:proofErr w:type="spellEnd"/>
      <w:r w:rsidRPr="00EF57FD">
        <w:rPr>
          <w:color w:val="7030A0"/>
        </w:rPr>
        <w:t xml:space="preserve"> surfactant, in the same tube </w:t>
      </w:r>
      <w:r w:rsidRPr="00EF57FD">
        <w:rPr>
          <w:b/>
          <w:bCs/>
          <w:color w:val="7030A0"/>
        </w:rPr>
        <w:t xml:space="preserve">[2]. </w:t>
      </w:r>
      <w:r w:rsidR="00AA0442" w:rsidRPr="00EF57FD">
        <w:rPr>
          <w:b/>
          <w:bCs/>
          <w:color w:val="7030A0"/>
        </w:rPr>
        <w:t xml:space="preserve"> </w:t>
      </w:r>
      <w:r w:rsidR="00AA0442" w:rsidRPr="00EF57FD">
        <w:rPr>
          <w:color w:val="7030A0"/>
        </w:rPr>
        <w:t xml:space="preserve">Shake the suspension at low speed for 24 hours before seed germination </w:t>
      </w:r>
      <w:r w:rsidR="00AA0442" w:rsidRPr="00EF57FD">
        <w:rPr>
          <w:b/>
          <w:bCs/>
          <w:color w:val="7030A0"/>
        </w:rPr>
        <w:t xml:space="preserve">[3]. </w:t>
      </w:r>
    </w:p>
    <w:p w14:paraId="54F499B0" w14:textId="090BAB42" w:rsidR="00AA0442" w:rsidRPr="00D905B2" w:rsidRDefault="00AA0442" w:rsidP="00AA0442">
      <w:pPr>
        <w:pStyle w:val="ShotDescription"/>
        <w:numPr>
          <w:ilvl w:val="2"/>
          <w:numId w:val="3"/>
        </w:numPr>
        <w:rPr>
          <w:strike/>
        </w:rPr>
      </w:pPr>
      <w:r w:rsidRPr="00D905B2">
        <w:rPr>
          <w:strike/>
        </w:rPr>
        <w:t xml:space="preserve">Talent adding 1 mL seeds to </w:t>
      </w:r>
      <w:r w:rsidR="00EF57FD" w:rsidRPr="00D905B2">
        <w:rPr>
          <w:strike/>
        </w:rPr>
        <w:t>a 15 mL</w:t>
      </w:r>
      <w:r w:rsidRPr="00D905B2">
        <w:rPr>
          <w:strike/>
        </w:rPr>
        <w:t xml:space="preserve"> tube. </w:t>
      </w:r>
      <w:r w:rsidR="00D905B2">
        <w:rPr>
          <w:strike/>
        </w:rPr>
        <w:br/>
      </w:r>
      <w:r w:rsidR="00D905B2" w:rsidRPr="00D905B2">
        <w:rPr>
          <w:highlight w:val="green"/>
        </w:rPr>
        <w:t>NOTE: Shot deleted by authors</w:t>
      </w:r>
      <w:r w:rsidR="00D905B2">
        <w:rPr>
          <w:strike/>
        </w:rPr>
        <w:t xml:space="preserve"> </w:t>
      </w:r>
    </w:p>
    <w:p w14:paraId="0D3A4C15" w14:textId="64C4BF3B" w:rsidR="00EF57FD" w:rsidRDefault="00EF57FD" w:rsidP="00EF57FD">
      <w:pPr>
        <w:pStyle w:val="ShotDescription"/>
        <w:numPr>
          <w:ilvl w:val="2"/>
          <w:numId w:val="3"/>
        </w:numPr>
      </w:pPr>
      <w:r>
        <w:t xml:space="preserve">Shot of the bacterial inoculum </w:t>
      </w:r>
      <w:proofErr w:type="gramStart"/>
      <w:r>
        <w:t xml:space="preserve">and  </w:t>
      </w:r>
      <w:proofErr w:type="spellStart"/>
      <w:r>
        <w:t>organisilicone</w:t>
      </w:r>
      <w:proofErr w:type="spellEnd"/>
      <w:proofErr w:type="gramEnd"/>
      <w:r>
        <w:t xml:space="preserve"> surfactant being added to the same tube.  </w:t>
      </w:r>
    </w:p>
    <w:p w14:paraId="4FB72A51" w14:textId="4A72B029" w:rsidR="00AA0442" w:rsidRDefault="00AA0442" w:rsidP="00AA0442">
      <w:pPr>
        <w:pStyle w:val="ShotDescription"/>
        <w:numPr>
          <w:ilvl w:val="2"/>
          <w:numId w:val="3"/>
        </w:numPr>
      </w:pPr>
      <w:r>
        <w:t xml:space="preserve">Shot of the suspension being placed on a shaker at low speed. </w:t>
      </w:r>
    </w:p>
    <w:p w14:paraId="3856E99E" w14:textId="77777777" w:rsidR="00CA77AE" w:rsidRDefault="00CA77AE" w:rsidP="00CA77AE"/>
    <w:p w14:paraId="62F6C630" w14:textId="37ACAF15" w:rsidR="00AA0442" w:rsidRDefault="00AA0442" w:rsidP="00AA044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i/>
          <w:iCs/>
        </w:rPr>
        <w:t xml:space="preserve">Typha latifolia </w:t>
      </w:r>
      <w:r>
        <w:rPr>
          <w:rFonts w:cstheme="minorHAnsi"/>
          <w:b/>
          <w:bCs/>
        </w:rPr>
        <w:t>Seedling Growth</w:t>
      </w:r>
    </w:p>
    <w:p w14:paraId="0D84231F" w14:textId="77777777" w:rsidR="00CA77AE" w:rsidRDefault="00CA77AE" w:rsidP="00CA77AE"/>
    <w:p w14:paraId="4E1EF4AC" w14:textId="0413EFA4" w:rsidR="00CA77AE" w:rsidRPr="00EF57FD" w:rsidRDefault="00AA0442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Start by f</w:t>
      </w:r>
      <w:r w:rsidR="00CA77AE" w:rsidRPr="00EF57FD">
        <w:rPr>
          <w:color w:val="7030A0"/>
        </w:rPr>
        <w:t>ill</w:t>
      </w:r>
      <w:r w:rsidRPr="00EF57FD">
        <w:rPr>
          <w:color w:val="7030A0"/>
        </w:rPr>
        <w:t>ing</w:t>
      </w:r>
      <w:r w:rsidR="00CA77AE" w:rsidRPr="00EF57FD">
        <w:rPr>
          <w:color w:val="7030A0"/>
        </w:rPr>
        <w:t xml:space="preserve"> </w:t>
      </w:r>
      <w:r w:rsidRPr="00EF57FD">
        <w:rPr>
          <w:color w:val="7030A0"/>
        </w:rPr>
        <w:t>a</w:t>
      </w:r>
      <w:r w:rsidR="00CA77AE" w:rsidRPr="00EF57FD">
        <w:rPr>
          <w:color w:val="7030A0"/>
        </w:rPr>
        <w:t xml:space="preserve"> sterile plant growth chamber unit with a soil of choice pre-wetted with tap water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>. Cover the Luer lock tip with aluminum foil</w:t>
      </w:r>
      <w:r w:rsidRPr="00EF57FD">
        <w:rPr>
          <w:color w:val="7030A0"/>
        </w:rPr>
        <w:t xml:space="preserve"> </w:t>
      </w:r>
      <w:r w:rsidRPr="00EF57FD">
        <w:rPr>
          <w:b/>
          <w:bCs/>
          <w:color w:val="7030A0"/>
        </w:rPr>
        <w:t>[2]</w:t>
      </w:r>
      <w:r w:rsidR="00CA77AE" w:rsidRPr="00EF57FD">
        <w:rPr>
          <w:color w:val="7030A0"/>
        </w:rPr>
        <w:t xml:space="preserve"> and autoclave the unit on </w:t>
      </w:r>
      <w:r w:rsidR="00CA77AE" w:rsidRPr="00EF57FD">
        <w:rPr>
          <w:color w:val="7030A0"/>
        </w:rPr>
        <w:lastRenderedPageBreak/>
        <w:t xml:space="preserve">a liquid cycle for 20 minutes </w:t>
      </w:r>
      <w:r w:rsidR="00CA77AE" w:rsidRPr="00EF57FD">
        <w:rPr>
          <w:b/>
          <w:color w:val="7030A0"/>
        </w:rPr>
        <w:t>[</w:t>
      </w:r>
      <w:r w:rsidRPr="00EF57FD">
        <w:rPr>
          <w:b/>
          <w:color w:val="7030A0"/>
        </w:rPr>
        <w:t>3-TXT</w:t>
      </w:r>
      <w:r w:rsidR="00CA77AE" w:rsidRPr="00EF57FD">
        <w:rPr>
          <w:b/>
          <w:color w:val="7030A0"/>
        </w:rPr>
        <w:t>]</w:t>
      </w:r>
      <w:r w:rsidR="00CA77AE" w:rsidRPr="00EF57FD">
        <w:rPr>
          <w:color w:val="7030A0"/>
        </w:rPr>
        <w:t xml:space="preserve">. </w:t>
      </w:r>
    </w:p>
    <w:p w14:paraId="149D4BF8" w14:textId="3C40E3DF" w:rsidR="00CA77AE" w:rsidRDefault="00CA77AE" w:rsidP="00CA77AE">
      <w:pPr>
        <w:pStyle w:val="ShotDescription"/>
        <w:numPr>
          <w:ilvl w:val="2"/>
          <w:numId w:val="3"/>
        </w:numPr>
      </w:pPr>
      <w:r>
        <w:t>Talent adding soil and water into the chamber unit.</w:t>
      </w:r>
      <w:r w:rsidR="00D905B2">
        <w:br/>
      </w:r>
      <w:r w:rsidR="00D905B2" w:rsidRPr="00D905B2">
        <w:rPr>
          <w:highlight w:val="green"/>
        </w:rPr>
        <w:t>Videographer’s Note: Clip0061 – 5.1.1 – Only adding soil</w:t>
      </w:r>
    </w:p>
    <w:p w14:paraId="12E10C5B" w14:textId="2AC181B8" w:rsidR="00AA0442" w:rsidRDefault="00CA77AE" w:rsidP="00CA77AE">
      <w:pPr>
        <w:pStyle w:val="ShotDescription"/>
        <w:numPr>
          <w:ilvl w:val="2"/>
          <w:numId w:val="3"/>
        </w:numPr>
      </w:pPr>
      <w:r>
        <w:t>Talent wrapping the tip with foil</w:t>
      </w:r>
      <w:r w:rsidR="00AA0442">
        <w:t>.</w:t>
      </w:r>
      <w:r w:rsidR="00D905B2">
        <w:br/>
      </w:r>
      <w:r w:rsidR="00D905B2" w:rsidRPr="00D905B2">
        <w:rPr>
          <w:highlight w:val="green"/>
        </w:rPr>
        <w:t>Videographer’s Note: Clip0062 – 5.1.2 – Include action of adding water into chamber</w:t>
      </w:r>
    </w:p>
    <w:p w14:paraId="1F715DFB" w14:textId="0CCA10B6" w:rsidR="00CA77AE" w:rsidRDefault="00AA0442" w:rsidP="00CA77AE">
      <w:pPr>
        <w:pStyle w:val="ShotDescription"/>
        <w:numPr>
          <w:ilvl w:val="2"/>
          <w:numId w:val="3"/>
        </w:numPr>
      </w:pPr>
      <w:r>
        <w:t xml:space="preserve">Talent </w:t>
      </w:r>
      <w:r w:rsidR="00CA77AE">
        <w:t>placing the unit into the autoclave.</w:t>
      </w:r>
      <w:r>
        <w:t xml:space="preserve"> </w:t>
      </w:r>
      <w:r>
        <w:rPr>
          <w:b/>
          <w:bCs/>
        </w:rPr>
        <w:t>TXT: Repeat autoclaving after 24 h</w:t>
      </w:r>
    </w:p>
    <w:p w14:paraId="3B903C31" w14:textId="464F4E9D" w:rsidR="00CA77AE" w:rsidRDefault="00AA0442" w:rsidP="00CA77AE">
      <w:pPr>
        <w:pStyle w:val="Narration"/>
        <w:numPr>
          <w:ilvl w:val="1"/>
          <w:numId w:val="3"/>
        </w:numPr>
      </w:pPr>
      <w:r w:rsidRPr="00EF57FD">
        <w:rPr>
          <w:color w:val="7030A0"/>
        </w:rPr>
        <w:t>Next, in a laminar flow hood, a</w:t>
      </w:r>
      <w:r w:rsidR="00CA77AE" w:rsidRPr="00EF57FD">
        <w:rPr>
          <w:color w:val="7030A0"/>
        </w:rPr>
        <w:t>ttach a 0.2</w:t>
      </w:r>
      <w:r w:rsidRPr="00EF57FD">
        <w:rPr>
          <w:color w:val="7030A0"/>
        </w:rPr>
        <w:t>-</w:t>
      </w:r>
      <w:r w:rsidR="00CA77AE" w:rsidRPr="00EF57FD">
        <w:rPr>
          <w:color w:val="7030A0"/>
        </w:rPr>
        <w:t xml:space="preserve">micrometer filter unit to the Luer lock connector on the growth chamber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>. Open the chamber and add 500 microliters of filter-sterilized 1</w:t>
      </w:r>
      <w:r w:rsidR="00920186" w:rsidRPr="00EF57FD">
        <w:rPr>
          <w:color w:val="7030A0"/>
        </w:rPr>
        <w:t xml:space="preserve">% </w:t>
      </w:r>
      <w:r w:rsidR="00CA77AE" w:rsidRPr="00EF57FD">
        <w:rPr>
          <w:color w:val="7030A0"/>
        </w:rPr>
        <w:t>20</w:t>
      </w:r>
      <w:r w:rsidR="00920186" w:rsidRPr="00EF57FD">
        <w:rPr>
          <w:color w:val="7030A0"/>
        </w:rPr>
        <w:t>/</w:t>
      </w:r>
      <w:r w:rsidR="00CA77AE" w:rsidRPr="00EF57FD">
        <w:rPr>
          <w:color w:val="7030A0"/>
        </w:rPr>
        <w:t>20</w:t>
      </w:r>
      <w:r w:rsidR="00920186" w:rsidRPr="00EF57FD">
        <w:rPr>
          <w:color w:val="7030A0"/>
        </w:rPr>
        <w:t>/</w:t>
      </w:r>
      <w:r w:rsidR="00CA77AE" w:rsidRPr="00EF57FD">
        <w:rPr>
          <w:color w:val="7030A0"/>
        </w:rPr>
        <w:t xml:space="preserve">20 </w:t>
      </w:r>
      <w:r w:rsidR="00920186" w:rsidRPr="00920186">
        <w:rPr>
          <w:i/>
          <w:iCs/>
          <w:color w:val="FF0000"/>
        </w:rPr>
        <w:t>(Twenty-by-twenty-by-Twenty)</w:t>
      </w:r>
      <w:r w:rsidR="00920186" w:rsidRPr="00EF57FD">
        <w:rPr>
          <w:i/>
          <w:iCs/>
          <w:color w:val="7030A0"/>
        </w:rPr>
        <w:t xml:space="preserve"> </w:t>
      </w:r>
      <w:r w:rsidR="00CA77AE" w:rsidRPr="00EF57FD">
        <w:rPr>
          <w:color w:val="7030A0"/>
        </w:rPr>
        <w:t xml:space="preserve">fertilizer to the soil </w:t>
      </w:r>
      <w:r w:rsidR="00CA77AE" w:rsidRPr="00EF57FD">
        <w:rPr>
          <w:b/>
          <w:color w:val="7030A0"/>
        </w:rPr>
        <w:t>[2]</w:t>
      </w:r>
      <w:r w:rsidR="00CA77AE" w:rsidRPr="00EF57FD">
        <w:rPr>
          <w:color w:val="7030A0"/>
        </w:rPr>
        <w:t xml:space="preserve">. </w:t>
      </w:r>
    </w:p>
    <w:p w14:paraId="2762044F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attaching the filter to the Luer lock port.</w:t>
      </w:r>
    </w:p>
    <w:p w14:paraId="764C22BD" w14:textId="7BBCC744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Talent </w:t>
      </w:r>
      <w:r w:rsidR="00920186">
        <w:t>opening the chamber and adding 500 µL of filter sterilized 1% 20/20/20 fertilizer.</w:t>
      </w:r>
    </w:p>
    <w:p w14:paraId="600AE59E" w14:textId="151E3088" w:rsidR="00920186" w:rsidRPr="00EF57FD" w:rsidRDefault="00920186" w:rsidP="00920186">
      <w:pPr>
        <w:pStyle w:val="ShotDescrip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Mix the soil with a sterile spatula</w:t>
      </w:r>
      <w:r w:rsidRPr="00EF57FD">
        <w:rPr>
          <w:b/>
          <w:bCs/>
          <w:color w:val="7030A0"/>
        </w:rPr>
        <w:t xml:space="preserve"> </w:t>
      </w:r>
      <w:r w:rsidR="009C27FA" w:rsidRPr="00EF57FD">
        <w:rPr>
          <w:color w:val="7030A0"/>
        </w:rPr>
        <w:t>w</w:t>
      </w:r>
      <w:r w:rsidRPr="00EF57FD">
        <w:rPr>
          <w:color w:val="7030A0"/>
        </w:rPr>
        <w:t xml:space="preserve">hile </w:t>
      </w:r>
      <w:r w:rsidR="009C27FA" w:rsidRPr="00EF57FD">
        <w:rPr>
          <w:color w:val="7030A0"/>
        </w:rPr>
        <w:t xml:space="preserve">simultaneously </w:t>
      </w:r>
      <w:r w:rsidRPr="00EF57FD">
        <w:rPr>
          <w:color w:val="7030A0"/>
        </w:rPr>
        <w:t>add</w:t>
      </w:r>
      <w:r w:rsidR="009C27FA" w:rsidRPr="00EF57FD">
        <w:rPr>
          <w:color w:val="7030A0"/>
        </w:rPr>
        <w:t>ing</w:t>
      </w:r>
      <w:r w:rsidRPr="00EF57FD">
        <w:rPr>
          <w:color w:val="7030A0"/>
        </w:rPr>
        <w:t xml:space="preserve"> sterile double-distilled water to maintain hydration without oversaturating the soil </w:t>
      </w:r>
      <w:r w:rsidRPr="00EF57FD">
        <w:rPr>
          <w:b/>
          <w:color w:val="7030A0"/>
        </w:rPr>
        <w:t>[</w:t>
      </w:r>
      <w:r w:rsidR="009C27FA" w:rsidRPr="00EF57FD">
        <w:rPr>
          <w:b/>
          <w:color w:val="7030A0"/>
        </w:rPr>
        <w:t>1</w:t>
      </w:r>
      <w:r w:rsidRPr="00EF57FD">
        <w:rPr>
          <w:b/>
          <w:color w:val="7030A0"/>
        </w:rPr>
        <w:t>]</w:t>
      </w:r>
      <w:r w:rsidRPr="00EF57FD">
        <w:rPr>
          <w:color w:val="7030A0"/>
        </w:rPr>
        <w:t>.</w:t>
      </w:r>
    </w:p>
    <w:p w14:paraId="61DD96E8" w14:textId="11D50A91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Talent gradually </w:t>
      </w:r>
      <w:proofErr w:type="gramStart"/>
      <w:r>
        <w:t>adding</w:t>
      </w:r>
      <w:proofErr w:type="gramEnd"/>
      <w:r>
        <w:t xml:space="preserve"> water while stirring the soil to moisten it appropriately.</w:t>
      </w:r>
    </w:p>
    <w:p w14:paraId="0CF33201" w14:textId="77777777" w:rsidR="00CA77AE" w:rsidRDefault="00CA77AE" w:rsidP="00CA77AE"/>
    <w:p w14:paraId="5AEA4C49" w14:textId="1282D33A" w:rsidR="00CA77AE" w:rsidRPr="00EF57FD" w:rsidRDefault="00920186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Now, use</w:t>
      </w:r>
      <w:r w:rsidR="00CA77AE" w:rsidRPr="00EF57FD">
        <w:rPr>
          <w:color w:val="7030A0"/>
        </w:rPr>
        <w:t xml:space="preserve"> a sterile razor blade to cut Murashige and Skoog agar from plates containing 1-week-old seedlings into quarters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 xml:space="preserve">. </w:t>
      </w:r>
      <w:r w:rsidRPr="00EF57FD">
        <w:rPr>
          <w:color w:val="7030A0"/>
        </w:rPr>
        <w:t>With</w:t>
      </w:r>
      <w:r w:rsidR="00CA77AE" w:rsidRPr="00EF57FD">
        <w:rPr>
          <w:color w:val="7030A0"/>
        </w:rPr>
        <w:t xml:space="preserve"> a sterile spatula, transfer one agar section with seedling onto the prepared soil in the growth chamber </w:t>
      </w:r>
      <w:r w:rsidR="00CA77AE" w:rsidRPr="00EF57FD">
        <w:rPr>
          <w:b/>
          <w:color w:val="7030A0"/>
        </w:rPr>
        <w:t>[2]</w:t>
      </w:r>
      <w:r w:rsidR="00CA77AE" w:rsidRPr="00EF57FD">
        <w:rPr>
          <w:color w:val="7030A0"/>
        </w:rPr>
        <w:t>.</w:t>
      </w:r>
    </w:p>
    <w:p w14:paraId="697D7B69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slicing agar plate into quarters using a sterile blade.</w:t>
      </w:r>
    </w:p>
    <w:p w14:paraId="0DF464C2" w14:textId="006E75D6" w:rsidR="00CA77AE" w:rsidRDefault="00CA77AE" w:rsidP="00CA77AE">
      <w:pPr>
        <w:pStyle w:val="ShotDescription"/>
        <w:numPr>
          <w:ilvl w:val="2"/>
          <w:numId w:val="3"/>
        </w:numPr>
      </w:pPr>
      <w:r>
        <w:t>Talent using sterile spatula to place agar section with seedling into soil.</w:t>
      </w:r>
      <w:r w:rsidR="00D905B2">
        <w:br/>
      </w:r>
      <w:r w:rsidR="00D905B2" w:rsidRPr="00D905B2">
        <w:rPr>
          <w:highlight w:val="green"/>
        </w:rPr>
        <w:t xml:space="preserve">Videographer’s Note: Clip0068 – 5.4.2 – Take 1 – Some parts of this clip are not good, Clip0069 – </w:t>
      </w:r>
      <w:proofErr w:type="spellStart"/>
      <w:r w:rsidR="00D905B2" w:rsidRPr="00D905B2">
        <w:rPr>
          <w:highlight w:val="green"/>
        </w:rPr>
        <w:t>Mislabelled</w:t>
      </w:r>
      <w:proofErr w:type="spellEnd"/>
      <w:r w:rsidR="00D905B2" w:rsidRPr="00D905B2">
        <w:rPr>
          <w:highlight w:val="green"/>
        </w:rPr>
        <w:t xml:space="preserve"> slate – Should be 5.4.2 – Take 2 – Good</w:t>
      </w:r>
    </w:p>
    <w:p w14:paraId="73CA1262" w14:textId="77777777" w:rsidR="00CA77AE" w:rsidRDefault="00CA77AE" w:rsidP="00CA77AE"/>
    <w:p w14:paraId="13F04A93" w14:textId="0CF41523" w:rsidR="00CA77AE" w:rsidRPr="00EF57FD" w:rsidRDefault="00920186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Transfer</w:t>
      </w:r>
      <w:r w:rsidR="00CA77AE" w:rsidRPr="00EF57FD">
        <w:rPr>
          <w:color w:val="7030A0"/>
        </w:rPr>
        <w:t xml:space="preserve"> the growth chamber unit into a plant growth incubator set to a 16</w:t>
      </w:r>
      <w:r w:rsidRPr="00EF57FD">
        <w:rPr>
          <w:color w:val="7030A0"/>
        </w:rPr>
        <w:t>-</w:t>
      </w:r>
      <w:r w:rsidR="00CA77AE" w:rsidRPr="00EF57FD">
        <w:rPr>
          <w:color w:val="7030A0"/>
        </w:rPr>
        <w:t>hour light and 8</w:t>
      </w:r>
      <w:r w:rsidRPr="00EF57FD">
        <w:rPr>
          <w:color w:val="7030A0"/>
        </w:rPr>
        <w:t>-</w:t>
      </w:r>
      <w:r w:rsidR="00CA77AE" w:rsidRPr="00EF57FD">
        <w:rPr>
          <w:color w:val="7030A0"/>
        </w:rPr>
        <w:t>hour dark cycle at 23 degrees Celsius and 70</w:t>
      </w:r>
      <w:r w:rsidRPr="00EF57FD">
        <w:rPr>
          <w:color w:val="7030A0"/>
        </w:rPr>
        <w:t xml:space="preserve">% </w:t>
      </w:r>
      <w:r w:rsidR="00CA77AE" w:rsidRPr="00EF57FD">
        <w:rPr>
          <w:color w:val="7030A0"/>
        </w:rPr>
        <w:t xml:space="preserve">humidity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>.</w:t>
      </w:r>
    </w:p>
    <w:p w14:paraId="046998C3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sealed growth chamber into the plant incubator and adjusting settings on control panel.</w:t>
      </w:r>
    </w:p>
    <w:p w14:paraId="09689C4F" w14:textId="125C713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61423806" w:rsidR="00495959" w:rsidRPr="00B07A3B" w:rsidRDefault="00495959" w:rsidP="00EF57F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EF57FD" w:rsidRDefault="00985FE6" w:rsidP="00985FE6">
      <w:pPr>
        <w:pStyle w:val="ListParagraph"/>
        <w:spacing w:before="240"/>
        <w:ind w:left="360"/>
        <w:outlineLvl w:val="0"/>
        <w:rPr>
          <w:rFonts w:cstheme="minorHAnsi"/>
          <w:color w:val="7030A0"/>
          <w:lang w:eastAsia="zh-TW"/>
        </w:rPr>
      </w:pPr>
    </w:p>
    <w:p w14:paraId="199855ED" w14:textId="43B54ED8" w:rsidR="00920186" w:rsidRPr="00EF57FD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EF57FD">
        <w:rPr>
          <w:rFonts w:cstheme="minorHAnsi"/>
          <w:color w:val="7030A0"/>
        </w:rPr>
        <w:t xml:space="preserve">Complete scarification of </w:t>
      </w:r>
      <w:r w:rsidRPr="00EF57FD">
        <w:rPr>
          <w:rFonts w:cstheme="minorHAnsi"/>
          <w:i/>
          <w:iCs/>
          <w:color w:val="7030A0"/>
        </w:rPr>
        <w:t>Typha</w:t>
      </w:r>
      <w:r w:rsidRPr="00EF57FD">
        <w:rPr>
          <w:rFonts w:cstheme="minorHAnsi"/>
          <w:color w:val="7030A0"/>
        </w:rPr>
        <w:t xml:space="preserve"> seeds resulted in visibly separated seed components </w:t>
      </w:r>
      <w:r w:rsidRPr="00EF57FD">
        <w:rPr>
          <w:rFonts w:cstheme="minorHAnsi"/>
          <w:b/>
          <w:bCs/>
          <w:color w:val="7030A0"/>
        </w:rPr>
        <w:t>[1]</w:t>
      </w:r>
      <w:r w:rsidRPr="00EF57FD">
        <w:rPr>
          <w:rFonts w:cstheme="minorHAnsi"/>
          <w:color w:val="7030A0"/>
        </w:rPr>
        <w:t xml:space="preserve">, whereas incomplete scarification left the beak attached, and non-scarified seeds remained intact </w:t>
      </w:r>
      <w:r w:rsidRPr="00EF57FD">
        <w:rPr>
          <w:rFonts w:cstheme="minorHAnsi"/>
          <w:b/>
          <w:bCs/>
          <w:color w:val="7030A0"/>
        </w:rPr>
        <w:t>[2].</w:t>
      </w:r>
    </w:p>
    <w:p w14:paraId="04252F6E" w14:textId="1D9E7E93" w:rsidR="00920186" w:rsidRPr="00920186" w:rsidRDefault="00920186" w:rsidP="00126B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1B. </w:t>
      </w:r>
      <w:r w:rsidRPr="00A913A5">
        <w:rPr>
          <w:rFonts w:cstheme="minorHAnsi"/>
          <w:i/>
          <w:iCs/>
          <w:color w:val="3333FF"/>
        </w:rPr>
        <w:t>Video editor: Highlight seed number 1 showing the separated plume, beak, and seed.</w:t>
      </w:r>
    </w:p>
    <w:p w14:paraId="219949A2" w14:textId="3301C78C" w:rsidR="00126B36" w:rsidRPr="00920186" w:rsidRDefault="00920186" w:rsidP="00126B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1B. </w:t>
      </w:r>
      <w:r w:rsidRPr="00A913A5">
        <w:rPr>
          <w:rFonts w:cstheme="minorHAnsi"/>
          <w:i/>
          <w:iCs/>
          <w:color w:val="3333FF"/>
        </w:rPr>
        <w:t>Video editor: Highlight seed</w:t>
      </w:r>
      <w:r w:rsidR="00126B36" w:rsidRPr="00A913A5">
        <w:rPr>
          <w:rFonts w:cstheme="minorHAnsi"/>
          <w:i/>
          <w:iCs/>
          <w:color w:val="3333FF"/>
        </w:rPr>
        <w:t>s</w:t>
      </w:r>
      <w:r w:rsidRPr="00A913A5">
        <w:rPr>
          <w:rFonts w:cstheme="minorHAnsi"/>
          <w:i/>
          <w:iCs/>
          <w:color w:val="3333FF"/>
        </w:rPr>
        <w:t xml:space="preserve"> number 2</w:t>
      </w:r>
      <w:r w:rsidR="00126B36" w:rsidRPr="00A913A5">
        <w:rPr>
          <w:rFonts w:cstheme="minorHAnsi"/>
          <w:i/>
          <w:iCs/>
          <w:color w:val="3333FF"/>
        </w:rPr>
        <w:t xml:space="preserve"> and 3</w:t>
      </w:r>
      <w:r w:rsidRPr="00A913A5">
        <w:rPr>
          <w:rFonts w:cstheme="minorHAnsi"/>
          <w:color w:val="3333FF"/>
        </w:rPr>
        <w:t xml:space="preserve"> </w:t>
      </w:r>
      <w:r w:rsidR="00126B36">
        <w:rPr>
          <w:rFonts w:cstheme="minorHAnsi"/>
        </w:rPr>
        <w:br/>
      </w:r>
    </w:p>
    <w:p w14:paraId="79011B40" w14:textId="4EDAC326" w:rsidR="00920186" w:rsidRPr="00EF57FD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EF57FD">
        <w:rPr>
          <w:rFonts w:cstheme="minorHAnsi"/>
          <w:color w:val="7030A0"/>
        </w:rPr>
        <w:t xml:space="preserve">The sterile hydroponic growth system successfully supported the establishment and growth of </w:t>
      </w:r>
      <w:r w:rsidRPr="00EF57FD">
        <w:rPr>
          <w:rFonts w:cstheme="minorHAnsi"/>
          <w:i/>
          <w:iCs/>
          <w:color w:val="7030A0"/>
        </w:rPr>
        <w:t>Juncus</w:t>
      </w:r>
      <w:r w:rsidRPr="00EF57FD">
        <w:rPr>
          <w:rFonts w:cstheme="minorHAnsi"/>
          <w:color w:val="7030A0"/>
        </w:rPr>
        <w:t xml:space="preserve"> species seedlings </w:t>
      </w:r>
      <w:r w:rsidR="00126B36" w:rsidRPr="00EF57FD">
        <w:rPr>
          <w:rFonts w:cstheme="minorHAnsi"/>
          <w:color w:val="7030A0"/>
        </w:rPr>
        <w:t>up</w:t>
      </w:r>
      <w:r w:rsidR="00A913A5" w:rsidRPr="00EF57FD">
        <w:rPr>
          <w:rFonts w:cstheme="minorHAnsi"/>
          <w:color w:val="7030A0"/>
        </w:rPr>
        <w:t xml:space="preserve"> </w:t>
      </w:r>
      <w:r w:rsidR="00126B36" w:rsidRPr="00EF57FD">
        <w:rPr>
          <w:rFonts w:cstheme="minorHAnsi"/>
          <w:color w:val="7030A0"/>
        </w:rPr>
        <w:t>to 1 year</w:t>
      </w:r>
      <w:r w:rsidRPr="00EF57FD">
        <w:rPr>
          <w:rFonts w:cstheme="minorHAnsi"/>
          <w:color w:val="7030A0"/>
        </w:rPr>
        <w:t xml:space="preserve"> </w:t>
      </w:r>
      <w:r w:rsidRPr="00EF57FD">
        <w:rPr>
          <w:rFonts w:cstheme="minorHAnsi"/>
          <w:b/>
          <w:bCs/>
          <w:color w:val="7030A0"/>
        </w:rPr>
        <w:t>[</w:t>
      </w:r>
      <w:r w:rsidR="00126B36" w:rsidRPr="00EF57FD">
        <w:rPr>
          <w:rFonts w:cstheme="minorHAnsi"/>
          <w:b/>
          <w:bCs/>
          <w:color w:val="7030A0"/>
        </w:rPr>
        <w:t>1</w:t>
      </w:r>
      <w:r w:rsidRPr="00EF57FD">
        <w:rPr>
          <w:rFonts w:cstheme="minorHAnsi"/>
          <w:b/>
          <w:bCs/>
          <w:color w:val="7030A0"/>
        </w:rPr>
        <w:t>].</w:t>
      </w:r>
    </w:p>
    <w:p w14:paraId="3A7F5F8F" w14:textId="4C57446C" w:rsidR="00920186" w:rsidRPr="00EF57FD" w:rsidRDefault="00920186" w:rsidP="00126B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color w:val="7030A0"/>
        </w:rPr>
      </w:pPr>
      <w:r w:rsidRPr="00920186">
        <w:rPr>
          <w:rFonts w:cstheme="minorHAnsi"/>
        </w:rPr>
        <w:t xml:space="preserve">LAB MEDIA: Figure 2B. </w:t>
      </w:r>
      <w:r w:rsidR="00126B36">
        <w:rPr>
          <w:rFonts w:cstheme="minorHAnsi"/>
        </w:rPr>
        <w:br/>
      </w:r>
    </w:p>
    <w:p w14:paraId="232A731B" w14:textId="0345AC88" w:rsidR="00920186" w:rsidRPr="00EF57FD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EF57FD">
        <w:rPr>
          <w:rFonts w:cstheme="minorHAnsi"/>
          <w:color w:val="7030A0"/>
        </w:rPr>
        <w:t>The highest seed germination rate of 20.8% was observed using the 30</w:t>
      </w:r>
      <w:r w:rsidR="00A913A5" w:rsidRPr="00EF57FD">
        <w:rPr>
          <w:rFonts w:cstheme="minorHAnsi"/>
          <w:color w:val="7030A0"/>
        </w:rPr>
        <w:t xml:space="preserve">% </w:t>
      </w:r>
      <w:r w:rsidRPr="00EF57FD">
        <w:rPr>
          <w:rFonts w:cstheme="minorHAnsi"/>
          <w:color w:val="7030A0"/>
        </w:rPr>
        <w:t>bleach</w:t>
      </w:r>
      <w:r w:rsidR="00EF57FD">
        <w:rPr>
          <w:rFonts w:cstheme="minorHAnsi"/>
          <w:color w:val="7030A0"/>
        </w:rPr>
        <w:t xml:space="preserve"> and Polysorbate 20</w:t>
      </w:r>
      <w:r w:rsidRPr="00EF57FD">
        <w:rPr>
          <w:rFonts w:cstheme="minorHAnsi"/>
          <w:color w:val="7030A0"/>
        </w:rPr>
        <w:t xml:space="preserve"> method </w:t>
      </w:r>
      <w:r w:rsidRPr="00EF57FD">
        <w:rPr>
          <w:rFonts w:cstheme="minorHAnsi"/>
          <w:b/>
          <w:bCs/>
          <w:color w:val="7030A0"/>
        </w:rPr>
        <w:t>[1]</w:t>
      </w:r>
      <w:r w:rsidRPr="00EF57FD">
        <w:rPr>
          <w:rFonts w:cstheme="minorHAnsi"/>
          <w:color w:val="7030A0"/>
        </w:rPr>
        <w:t xml:space="preserve">, which was significantly greater than all other sterilization treatments except for the </w:t>
      </w:r>
      <w:r w:rsidR="00A913A5" w:rsidRPr="00EF57FD">
        <w:rPr>
          <w:rFonts w:cstheme="minorHAnsi"/>
          <w:color w:val="7030A0"/>
        </w:rPr>
        <w:t>1-hour</w:t>
      </w:r>
      <w:r w:rsidRPr="00EF57FD">
        <w:rPr>
          <w:rFonts w:cstheme="minorHAnsi"/>
          <w:color w:val="7030A0"/>
        </w:rPr>
        <w:t xml:space="preserve"> chlorine gas method </w:t>
      </w:r>
      <w:r w:rsidRPr="00EF57FD">
        <w:rPr>
          <w:rFonts w:cstheme="minorHAnsi"/>
          <w:b/>
          <w:bCs/>
          <w:color w:val="7030A0"/>
        </w:rPr>
        <w:t>[2].</w:t>
      </w:r>
    </w:p>
    <w:p w14:paraId="2E8E89A8" w14:textId="0D30D16B" w:rsidR="00920186" w:rsidRPr="00920186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3. </w:t>
      </w:r>
      <w:r w:rsidRPr="00A913A5">
        <w:rPr>
          <w:rFonts w:cstheme="minorHAnsi"/>
          <w:i/>
          <w:iCs/>
          <w:color w:val="3333FF"/>
        </w:rPr>
        <w:t xml:space="preserve">Video editor: Highlight the tallest bar labeled "30% bleach and </w:t>
      </w:r>
      <w:r w:rsidR="00EF57FD">
        <w:rPr>
          <w:rFonts w:cstheme="minorHAnsi"/>
          <w:i/>
          <w:iCs/>
          <w:color w:val="3333FF"/>
        </w:rPr>
        <w:t>Polysorbate</w:t>
      </w:r>
      <w:r w:rsidRPr="00A913A5">
        <w:rPr>
          <w:rFonts w:cstheme="minorHAnsi"/>
          <w:i/>
          <w:iCs/>
          <w:color w:val="3333FF"/>
        </w:rPr>
        <w:t xml:space="preserve"> 20".</w:t>
      </w:r>
      <w:r w:rsidR="00AF633F">
        <w:rPr>
          <w:rFonts w:cstheme="minorHAnsi"/>
          <w:i/>
          <w:iCs/>
          <w:color w:val="3333FF"/>
        </w:rPr>
        <w:t xml:space="preserve"> Use file Fig 3 ed.jpg</w:t>
      </w:r>
    </w:p>
    <w:p w14:paraId="2D43CA60" w14:textId="4BB6339F" w:rsidR="00920186" w:rsidRPr="00920186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3. </w:t>
      </w:r>
      <w:r w:rsidRPr="00A913A5">
        <w:rPr>
          <w:rFonts w:cstheme="minorHAnsi"/>
          <w:i/>
          <w:iCs/>
          <w:color w:val="3333FF"/>
        </w:rPr>
        <w:t xml:space="preserve">Video editor: Highlight </w:t>
      </w:r>
      <w:r w:rsidR="0076630E" w:rsidRPr="00A913A5">
        <w:rPr>
          <w:rFonts w:cstheme="minorHAnsi"/>
          <w:i/>
          <w:iCs/>
          <w:color w:val="3333FF"/>
        </w:rPr>
        <w:t>the remaining</w:t>
      </w:r>
      <w:r w:rsidR="00A913A5" w:rsidRPr="00A913A5">
        <w:rPr>
          <w:rFonts w:cstheme="minorHAnsi"/>
          <w:i/>
          <w:iCs/>
          <w:color w:val="3333FF"/>
        </w:rPr>
        <w:t xml:space="preserve"> </w:t>
      </w:r>
      <w:r w:rsidRPr="00A913A5">
        <w:rPr>
          <w:rFonts w:cstheme="minorHAnsi"/>
          <w:i/>
          <w:iCs/>
          <w:color w:val="3333FF"/>
        </w:rPr>
        <w:t>bar</w:t>
      </w:r>
      <w:r w:rsidR="00A913A5" w:rsidRPr="00A913A5">
        <w:rPr>
          <w:rFonts w:cstheme="minorHAnsi"/>
          <w:i/>
          <w:iCs/>
          <w:color w:val="3333FF"/>
        </w:rPr>
        <w:t>s</w:t>
      </w:r>
      <w:r w:rsidRPr="00A913A5">
        <w:rPr>
          <w:rFonts w:cstheme="minorHAnsi"/>
          <w:color w:val="3333FF"/>
        </w:rPr>
        <w:t xml:space="preserve"> </w:t>
      </w:r>
    </w:p>
    <w:p w14:paraId="1CB77E46" w14:textId="77777777" w:rsidR="00920186" w:rsidRPr="00920186" w:rsidRDefault="00920186" w:rsidP="00A913A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C0D5E38" w14:textId="54821DE4" w:rsidR="00920186" w:rsidRPr="00EF57FD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EF57FD">
        <w:rPr>
          <w:rFonts w:cstheme="minorHAnsi"/>
          <w:color w:val="7030A0"/>
        </w:rPr>
        <w:t xml:space="preserve">At 7 days post-scarification, germinating </w:t>
      </w:r>
      <w:r w:rsidRPr="00EF57FD">
        <w:rPr>
          <w:rFonts w:cstheme="minorHAnsi"/>
          <w:i/>
          <w:iCs/>
          <w:color w:val="7030A0"/>
        </w:rPr>
        <w:t>Typha</w:t>
      </w:r>
      <w:r w:rsidRPr="00EF57FD">
        <w:rPr>
          <w:rFonts w:cstheme="minorHAnsi"/>
          <w:color w:val="7030A0"/>
        </w:rPr>
        <w:t xml:space="preserve"> seedlings developed visible radicles and shoot tissue in the non-sterile Petri plate environment </w:t>
      </w:r>
      <w:r w:rsidR="00A913A5" w:rsidRPr="00EF57FD">
        <w:rPr>
          <w:rFonts w:cstheme="minorHAnsi"/>
          <w:b/>
          <w:bCs/>
          <w:color w:val="7030A0"/>
        </w:rPr>
        <w:t>[1]</w:t>
      </w:r>
      <w:r w:rsidRPr="00EF57FD">
        <w:rPr>
          <w:rFonts w:cstheme="minorHAnsi"/>
          <w:color w:val="7030A0"/>
        </w:rPr>
        <w:t>.</w:t>
      </w:r>
      <w:r w:rsidR="00A913A5" w:rsidRPr="00EF57FD">
        <w:rPr>
          <w:rFonts w:cstheme="minorHAnsi"/>
          <w:color w:val="7030A0"/>
        </w:rPr>
        <w:t xml:space="preserve"> Following transplant to soil, a subset of </w:t>
      </w:r>
      <w:r w:rsidR="00A913A5" w:rsidRPr="00EF57FD">
        <w:rPr>
          <w:rFonts w:cstheme="minorHAnsi"/>
          <w:i/>
          <w:iCs/>
          <w:color w:val="7030A0"/>
        </w:rPr>
        <w:t>Typha</w:t>
      </w:r>
      <w:r w:rsidR="00A913A5" w:rsidRPr="00EF57FD">
        <w:rPr>
          <w:rFonts w:cstheme="minorHAnsi"/>
          <w:color w:val="7030A0"/>
        </w:rPr>
        <w:t xml:space="preserve"> seedlings </w:t>
      </w:r>
      <w:proofErr w:type="gramStart"/>
      <w:r w:rsidR="00A913A5" w:rsidRPr="00EF57FD">
        <w:rPr>
          <w:rFonts w:cstheme="minorHAnsi"/>
          <w:color w:val="7030A0"/>
        </w:rPr>
        <w:t>established</w:t>
      </w:r>
      <w:proofErr w:type="gramEnd"/>
      <w:r w:rsidR="00A913A5" w:rsidRPr="00EF57FD">
        <w:rPr>
          <w:rFonts w:cstheme="minorHAnsi"/>
          <w:color w:val="7030A0"/>
        </w:rPr>
        <w:t xml:space="preserve"> successfully and produced new shoot tissue within 1 to 2 weeks </w:t>
      </w:r>
      <w:r w:rsidR="00A913A5" w:rsidRPr="00EF57FD">
        <w:rPr>
          <w:rFonts w:cstheme="minorHAnsi"/>
          <w:b/>
          <w:bCs/>
          <w:color w:val="7030A0"/>
        </w:rPr>
        <w:t>[2]</w:t>
      </w:r>
      <w:r w:rsidR="00A913A5" w:rsidRPr="00EF57FD">
        <w:rPr>
          <w:rFonts w:cstheme="minorHAnsi"/>
          <w:color w:val="7030A0"/>
        </w:rPr>
        <w:t>.</w:t>
      </w:r>
    </w:p>
    <w:p w14:paraId="47E442FD" w14:textId="75726CA5" w:rsidR="00920186" w:rsidRPr="00920186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4A. </w:t>
      </w:r>
    </w:p>
    <w:p w14:paraId="3D961EB1" w14:textId="32189E01" w:rsidR="00920186" w:rsidRPr="00920186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>LAB MEDIA: Figure 4B</w:t>
      </w:r>
    </w:p>
    <w:p w14:paraId="4324519B" w14:textId="77777777" w:rsidR="00920186" w:rsidRPr="00920186" w:rsidRDefault="00920186" w:rsidP="00A913A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E531DEF" w14:textId="7905D09B" w:rsidR="00920186" w:rsidRPr="00920186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F57FD">
        <w:rPr>
          <w:rFonts w:cstheme="minorHAnsi"/>
          <w:color w:val="7030A0"/>
        </w:rPr>
        <w:t xml:space="preserve">After inoculation with </w:t>
      </w:r>
      <w:proofErr w:type="spellStart"/>
      <w:r w:rsidRPr="00EF57FD">
        <w:rPr>
          <w:rFonts w:cstheme="minorHAnsi"/>
          <w:i/>
          <w:iCs/>
          <w:color w:val="7030A0"/>
        </w:rPr>
        <w:t>Luteimonas</w:t>
      </w:r>
      <w:proofErr w:type="spellEnd"/>
      <w:r w:rsidRPr="00EF57FD">
        <w:rPr>
          <w:rFonts w:cstheme="minorHAnsi"/>
          <w:color w:val="7030A0"/>
        </w:rPr>
        <w:t xml:space="preserve"> species carrying a </w:t>
      </w:r>
      <w:proofErr w:type="spellStart"/>
      <w:r w:rsidRPr="00EF57FD">
        <w:rPr>
          <w:rFonts w:cstheme="minorHAnsi"/>
          <w:color w:val="7030A0"/>
        </w:rPr>
        <w:t>DsRed</w:t>
      </w:r>
      <w:proofErr w:type="spellEnd"/>
      <w:r w:rsidR="00A913A5" w:rsidRPr="00EF57FD">
        <w:rPr>
          <w:rFonts w:cstheme="minorHAnsi"/>
          <w:color w:val="7030A0"/>
        </w:rPr>
        <w:t xml:space="preserve"> </w:t>
      </w:r>
      <w:r w:rsidR="00A913A5" w:rsidRPr="00A913A5">
        <w:rPr>
          <w:rFonts w:cstheme="minorHAnsi"/>
          <w:i/>
          <w:iCs/>
          <w:color w:val="FF0000"/>
        </w:rPr>
        <w:t>(D-S-Red)</w:t>
      </w:r>
      <w:r w:rsidRPr="00A913A5">
        <w:rPr>
          <w:rFonts w:cstheme="minorHAnsi"/>
          <w:color w:val="FF0000"/>
        </w:rPr>
        <w:t xml:space="preserve"> </w:t>
      </w:r>
      <w:r w:rsidRPr="00EF57FD">
        <w:rPr>
          <w:rFonts w:cstheme="minorHAnsi"/>
          <w:color w:val="7030A0"/>
        </w:rPr>
        <w:t xml:space="preserve">plasmid, red fluorescent bacterial colonization was observed throughout the </w:t>
      </w:r>
      <w:r w:rsidRPr="00EF57FD">
        <w:rPr>
          <w:rFonts w:cstheme="minorHAnsi"/>
          <w:i/>
          <w:iCs/>
          <w:color w:val="7030A0"/>
        </w:rPr>
        <w:t>Typha</w:t>
      </w:r>
      <w:r w:rsidRPr="00EF57FD">
        <w:rPr>
          <w:rFonts w:cstheme="minorHAnsi"/>
          <w:color w:val="7030A0"/>
        </w:rPr>
        <w:t xml:space="preserve"> seedling roots at 16 days post-inoculation </w:t>
      </w:r>
      <w:r w:rsidR="00A913A5" w:rsidRPr="00EF57FD">
        <w:rPr>
          <w:rFonts w:cstheme="minorHAnsi"/>
          <w:b/>
          <w:bCs/>
          <w:color w:val="7030A0"/>
        </w:rPr>
        <w:t>[1]</w:t>
      </w:r>
      <w:r w:rsidR="00A913A5" w:rsidRPr="00EF57FD">
        <w:rPr>
          <w:rFonts w:cstheme="minorHAnsi"/>
          <w:color w:val="7030A0"/>
        </w:rPr>
        <w:t xml:space="preserve">. </w:t>
      </w:r>
    </w:p>
    <w:p w14:paraId="45B0353D" w14:textId="27D57590" w:rsidR="00920186" w:rsidRPr="00A913A5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920186">
        <w:rPr>
          <w:rFonts w:cstheme="minorHAnsi"/>
        </w:rPr>
        <w:t>LAB MEDIA: Figure 5A</w:t>
      </w:r>
      <w:r w:rsidR="00A913A5">
        <w:rPr>
          <w:rFonts w:cstheme="minorHAnsi"/>
        </w:rPr>
        <w:t xml:space="preserve"> and </w:t>
      </w:r>
      <w:proofErr w:type="gramStart"/>
      <w:r w:rsidR="00A913A5">
        <w:rPr>
          <w:rFonts w:cstheme="minorHAnsi"/>
        </w:rPr>
        <w:t xml:space="preserve">B </w:t>
      </w:r>
      <w:r w:rsidRPr="00920186">
        <w:rPr>
          <w:rFonts w:cstheme="minorHAnsi"/>
        </w:rPr>
        <w:t>.</w:t>
      </w:r>
      <w:proofErr w:type="gramEnd"/>
      <w:r w:rsidRPr="00920186">
        <w:rPr>
          <w:rFonts w:cstheme="minorHAnsi"/>
        </w:rPr>
        <w:t xml:space="preserve"> </w:t>
      </w:r>
      <w:r w:rsidRPr="00A913A5">
        <w:rPr>
          <w:rFonts w:cstheme="minorHAnsi"/>
          <w:i/>
          <w:iCs/>
          <w:color w:val="3333FF"/>
        </w:rPr>
        <w:t xml:space="preserve">Video editor: Highlight the red fluorescent dots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5D0E4BE" w14:textId="77777777" w:rsidR="00D905B2" w:rsidRDefault="00D905B2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00E4DD89" w14:textId="3F735000" w:rsidR="00AD3B41" w:rsidRPr="00D905B2" w:rsidRDefault="00D905B2" w:rsidP="00012B08">
      <w:pPr>
        <w:rPr>
          <w:rFonts w:eastAsia="Times New Roman" w:cstheme="minorHAnsi"/>
          <w:b/>
          <w:bCs/>
        </w:rPr>
      </w:pPr>
      <w:r w:rsidRPr="00D905B2">
        <w:rPr>
          <w:rFonts w:eastAsia="Times New Roman" w:cstheme="minorHAnsi"/>
          <w:b/>
          <w:bCs/>
        </w:rPr>
        <w:lastRenderedPageBreak/>
        <w:t>Pronunciation Guide:</w:t>
      </w:r>
    </w:p>
    <w:p w14:paraId="23ECEFDB" w14:textId="77777777" w:rsidR="00D905B2" w:rsidRPr="00D905B2" w:rsidRDefault="00D905B2" w:rsidP="00D905B2">
      <w:pPr>
        <w:rPr>
          <w:rFonts w:eastAsia="Times New Roman" w:cstheme="minorHAnsi"/>
          <w:b/>
          <w:bCs/>
          <w:lang w:val="en-IN"/>
        </w:rPr>
      </w:pPr>
      <w:r w:rsidRPr="00D905B2">
        <w:rPr>
          <w:rFonts w:eastAsia="Times New Roman" w:cstheme="minorHAnsi"/>
          <w:b/>
          <w:bCs/>
          <w:lang w:val="en-IN"/>
        </w:rPr>
        <w:t xml:space="preserve">1. </w:t>
      </w:r>
      <w:r w:rsidRPr="00D905B2">
        <w:rPr>
          <w:rFonts w:eastAsia="Times New Roman" w:cstheme="minorHAnsi"/>
          <w:b/>
          <w:bCs/>
          <w:i/>
          <w:iCs/>
          <w:lang w:val="en-IN"/>
        </w:rPr>
        <w:t>Typha latifolia</w:t>
      </w:r>
    </w:p>
    <w:p w14:paraId="53BA61C6" w14:textId="77777777" w:rsidR="00D905B2" w:rsidRPr="00D905B2" w:rsidRDefault="00D905B2" w:rsidP="00D905B2">
      <w:pPr>
        <w:rPr>
          <w:rFonts w:eastAsia="Times New Roman" w:cstheme="minorHAnsi"/>
          <w:lang w:val="en-IN"/>
        </w:rPr>
      </w:pPr>
      <w:r w:rsidRPr="00D905B2">
        <w:rPr>
          <w:rFonts w:eastAsia="Times New Roman" w:cstheme="minorHAnsi"/>
          <w:b/>
          <w:bCs/>
          <w:lang w:val="en-IN"/>
        </w:rPr>
        <w:t>Pronunciation link:</w:t>
      </w:r>
      <w:r w:rsidRPr="00D905B2">
        <w:rPr>
          <w:rFonts w:eastAsia="Times New Roman" w:cstheme="minorHAnsi"/>
          <w:lang w:val="en-IN"/>
        </w:rPr>
        <w:t xml:space="preserve"> https://www.howtopronounce.com/typha-latifolia </w:t>
      </w:r>
      <w:hyperlink r:id="rId8" w:tgtFrame="_blank" w:history="1">
        <w:r w:rsidRPr="00D905B2">
          <w:rPr>
            <w:rStyle w:val="Hyperlink"/>
            <w:rFonts w:eastAsia="Times New Roman" w:cstheme="minorHAnsi"/>
            <w:lang w:val="en-IN"/>
          </w:rPr>
          <w:t>pronouncekiwi.com+15How To Pronounce+15How To Pronounce+15</w:t>
        </w:r>
      </w:hyperlink>
      <w:r w:rsidRPr="00D905B2">
        <w:rPr>
          <w:rFonts w:eastAsia="Times New Roman" w:cstheme="minorHAnsi"/>
          <w:lang w:val="en-IN"/>
        </w:rPr>
        <w:br/>
      </w:r>
      <w:r w:rsidRPr="00D905B2">
        <w:rPr>
          <w:rFonts w:eastAsia="Times New Roman" w:cstheme="minorHAnsi"/>
          <w:b/>
          <w:bCs/>
          <w:lang w:val="en-IN"/>
        </w:rPr>
        <w:t>IPA:</w:t>
      </w:r>
      <w:r w:rsidRPr="00D905B2">
        <w:rPr>
          <w:rFonts w:eastAsia="Times New Roman" w:cstheme="minorHAnsi"/>
          <w:lang w:val="en-IN"/>
        </w:rPr>
        <w:t xml:space="preserve"> /ˈ</w:t>
      </w:r>
      <w:proofErr w:type="spellStart"/>
      <w:r w:rsidRPr="00D905B2">
        <w:rPr>
          <w:rFonts w:eastAsia="Times New Roman" w:cstheme="minorHAnsi"/>
          <w:lang w:val="en-IN"/>
        </w:rPr>
        <w:t>taɪfə</w:t>
      </w:r>
      <w:proofErr w:type="spellEnd"/>
      <w:r w:rsidRPr="00D905B2">
        <w:rPr>
          <w:rFonts w:eastAsia="Times New Roman" w:cstheme="minorHAnsi"/>
          <w:lang w:val="en-IN"/>
        </w:rPr>
        <w:t xml:space="preserve"> </w:t>
      </w:r>
      <w:proofErr w:type="spellStart"/>
      <w:r w:rsidRPr="00D905B2">
        <w:rPr>
          <w:rFonts w:eastAsia="Times New Roman" w:cstheme="minorHAnsi"/>
          <w:lang w:val="en-IN"/>
        </w:rPr>
        <w:t>lætəˈfoʊliə</w:t>
      </w:r>
      <w:proofErr w:type="spellEnd"/>
      <w:r w:rsidRPr="00D905B2">
        <w:rPr>
          <w:rFonts w:eastAsia="Times New Roman" w:cstheme="minorHAnsi"/>
          <w:lang w:val="en-IN"/>
        </w:rPr>
        <w:t>/</w:t>
      </w:r>
      <w:r w:rsidRPr="00D905B2">
        <w:rPr>
          <w:rFonts w:eastAsia="Times New Roman" w:cstheme="minorHAnsi"/>
          <w:lang w:val="en-IN"/>
        </w:rPr>
        <w:br/>
      </w:r>
      <w:r w:rsidRPr="00D905B2">
        <w:rPr>
          <w:rFonts w:eastAsia="Times New Roman" w:cstheme="minorHAnsi"/>
          <w:b/>
          <w:bCs/>
          <w:lang w:val="en-IN"/>
        </w:rPr>
        <w:t>Phonetic Spelling:</w:t>
      </w:r>
      <w:r w:rsidRPr="00D905B2">
        <w:rPr>
          <w:rFonts w:eastAsia="Times New Roman" w:cstheme="minorHAnsi"/>
          <w:lang w:val="en-IN"/>
        </w:rPr>
        <w:t xml:space="preserve"> TYE</w:t>
      </w:r>
      <w:r w:rsidRPr="00D905B2">
        <w:rPr>
          <w:rFonts w:eastAsia="Times New Roman" w:cstheme="minorHAnsi"/>
          <w:lang w:val="en-IN"/>
        </w:rPr>
        <w:noBreakHyphen/>
      </w:r>
      <w:proofErr w:type="spellStart"/>
      <w:r w:rsidRPr="00D905B2">
        <w:rPr>
          <w:rFonts w:eastAsia="Times New Roman" w:cstheme="minorHAnsi"/>
          <w:lang w:val="en-IN"/>
        </w:rPr>
        <w:t>fuh</w:t>
      </w:r>
      <w:proofErr w:type="spellEnd"/>
      <w:r w:rsidRPr="00D905B2">
        <w:rPr>
          <w:rFonts w:eastAsia="Times New Roman" w:cstheme="minorHAnsi"/>
          <w:lang w:val="en-IN"/>
        </w:rPr>
        <w:t xml:space="preserve"> </w:t>
      </w:r>
      <w:proofErr w:type="spellStart"/>
      <w:r w:rsidRPr="00D905B2">
        <w:rPr>
          <w:rFonts w:eastAsia="Times New Roman" w:cstheme="minorHAnsi"/>
          <w:lang w:val="en-IN"/>
        </w:rPr>
        <w:t>lat</w:t>
      </w:r>
      <w:proofErr w:type="spellEnd"/>
      <w:r w:rsidRPr="00D905B2">
        <w:rPr>
          <w:rFonts w:eastAsia="Times New Roman" w:cstheme="minorHAnsi"/>
          <w:lang w:val="en-IN"/>
        </w:rPr>
        <w:noBreakHyphen/>
        <w:t>uh</w:t>
      </w:r>
      <w:r w:rsidRPr="00D905B2">
        <w:rPr>
          <w:rFonts w:eastAsia="Times New Roman" w:cstheme="minorHAnsi"/>
          <w:lang w:val="en-IN"/>
        </w:rPr>
        <w:noBreakHyphen/>
        <w:t>FOE</w:t>
      </w:r>
      <w:r w:rsidRPr="00D905B2">
        <w:rPr>
          <w:rFonts w:eastAsia="Times New Roman" w:cstheme="minorHAnsi"/>
          <w:lang w:val="en-IN"/>
        </w:rPr>
        <w:noBreakHyphen/>
        <w:t>lee</w:t>
      </w:r>
      <w:r w:rsidRPr="00D905B2">
        <w:rPr>
          <w:rFonts w:eastAsia="Times New Roman" w:cstheme="minorHAnsi"/>
          <w:lang w:val="en-IN"/>
        </w:rPr>
        <w:noBreakHyphen/>
        <w:t>uh</w:t>
      </w:r>
    </w:p>
    <w:p w14:paraId="3045D221" w14:textId="77777777" w:rsidR="00D905B2" w:rsidRPr="00D905B2" w:rsidRDefault="00000000" w:rsidP="00D905B2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1B483842">
          <v:rect id="_x0000_i1025" style="width:0;height:1.5pt" o:hralign="center" o:hrstd="t" o:hr="t" fillcolor="#a0a0a0" stroked="f"/>
        </w:pict>
      </w:r>
    </w:p>
    <w:p w14:paraId="019B16BB" w14:textId="77777777" w:rsidR="00D905B2" w:rsidRPr="00D905B2" w:rsidRDefault="00D905B2" w:rsidP="00D905B2">
      <w:pPr>
        <w:rPr>
          <w:rFonts w:eastAsia="Times New Roman" w:cstheme="minorHAnsi"/>
          <w:b/>
          <w:bCs/>
          <w:lang w:val="en-IN"/>
        </w:rPr>
      </w:pPr>
      <w:r w:rsidRPr="00D905B2">
        <w:rPr>
          <w:rFonts w:eastAsia="Times New Roman" w:cstheme="minorHAnsi"/>
          <w:b/>
          <w:bCs/>
          <w:lang w:val="en-IN"/>
        </w:rPr>
        <w:t xml:space="preserve">2. </w:t>
      </w:r>
      <w:r w:rsidRPr="00D905B2">
        <w:rPr>
          <w:rFonts w:eastAsia="Times New Roman" w:cstheme="minorHAnsi"/>
          <w:b/>
          <w:bCs/>
          <w:i/>
          <w:iCs/>
          <w:lang w:val="en-IN"/>
        </w:rPr>
        <w:t>bioaugmentation</w:t>
      </w:r>
    </w:p>
    <w:p w14:paraId="35C3B623" w14:textId="77777777" w:rsidR="00D905B2" w:rsidRPr="00D905B2" w:rsidRDefault="00D905B2" w:rsidP="00D905B2">
      <w:pPr>
        <w:rPr>
          <w:rFonts w:eastAsia="Times New Roman" w:cstheme="minorHAnsi"/>
          <w:lang w:val="en-IN"/>
        </w:rPr>
      </w:pPr>
      <w:r w:rsidRPr="00D905B2">
        <w:rPr>
          <w:rFonts w:eastAsia="Times New Roman" w:cstheme="minorHAnsi"/>
          <w:b/>
          <w:bCs/>
          <w:lang w:val="en-IN"/>
        </w:rPr>
        <w:t>Pronunciation link:</w:t>
      </w:r>
      <w:r w:rsidRPr="00D905B2">
        <w:rPr>
          <w:rFonts w:eastAsia="Times New Roman" w:cstheme="minorHAnsi"/>
          <w:lang w:val="en-IN"/>
        </w:rPr>
        <w:t xml:space="preserve"> https://www.howtopronounce.com/bioaugmentation </w:t>
      </w:r>
      <w:hyperlink r:id="rId9" w:tgtFrame="_blank" w:history="1">
        <w:r w:rsidRPr="00D905B2">
          <w:rPr>
            <w:rStyle w:val="Hyperlink"/>
            <w:rFonts w:eastAsia="Times New Roman" w:cstheme="minorHAnsi"/>
            <w:lang w:val="en-IN"/>
          </w:rPr>
          <w:t>How To Pronounce</w:t>
        </w:r>
      </w:hyperlink>
      <w:hyperlink r:id="rId10" w:tgtFrame="_blank" w:history="1">
        <w:r w:rsidRPr="00D905B2">
          <w:rPr>
            <w:rStyle w:val="Hyperlink"/>
            <w:rFonts w:eastAsia="Times New Roman" w:cstheme="minorHAnsi"/>
            <w:lang w:val="en-IN"/>
          </w:rPr>
          <w:t>Synonyms.com</w:t>
        </w:r>
      </w:hyperlink>
      <w:r w:rsidRPr="00D905B2">
        <w:rPr>
          <w:rFonts w:eastAsia="Times New Roman" w:cstheme="minorHAnsi"/>
          <w:lang w:val="en-IN"/>
        </w:rPr>
        <w:br/>
      </w:r>
      <w:r w:rsidRPr="00D905B2">
        <w:rPr>
          <w:rFonts w:eastAsia="Times New Roman" w:cstheme="minorHAnsi"/>
          <w:b/>
          <w:bCs/>
          <w:lang w:val="en-IN"/>
        </w:rPr>
        <w:t>IPA:</w:t>
      </w:r>
      <w:r w:rsidRPr="00D905B2">
        <w:rPr>
          <w:rFonts w:eastAsia="Times New Roman" w:cstheme="minorHAnsi"/>
          <w:lang w:val="en-IN"/>
        </w:rPr>
        <w:t xml:space="preserve"> /ˌ</w:t>
      </w:r>
      <w:proofErr w:type="spellStart"/>
      <w:r w:rsidRPr="00D905B2">
        <w:rPr>
          <w:rFonts w:eastAsia="Times New Roman" w:cstheme="minorHAnsi"/>
          <w:lang w:val="en-IN"/>
        </w:rPr>
        <w:t>baɪoʊˌɔːgmənˈteɪʃən</w:t>
      </w:r>
      <w:proofErr w:type="spellEnd"/>
      <w:r w:rsidRPr="00D905B2">
        <w:rPr>
          <w:rFonts w:eastAsia="Times New Roman" w:cstheme="minorHAnsi"/>
          <w:lang w:val="en-IN"/>
        </w:rPr>
        <w:t>/</w:t>
      </w:r>
      <w:r w:rsidRPr="00D905B2">
        <w:rPr>
          <w:rFonts w:eastAsia="Times New Roman" w:cstheme="minorHAnsi"/>
          <w:lang w:val="en-IN"/>
        </w:rPr>
        <w:br/>
      </w:r>
      <w:r w:rsidRPr="00D905B2">
        <w:rPr>
          <w:rFonts w:eastAsia="Times New Roman" w:cstheme="minorHAnsi"/>
          <w:b/>
          <w:bCs/>
          <w:lang w:val="en-IN"/>
        </w:rPr>
        <w:t>Phonetic Spelling:</w:t>
      </w:r>
      <w:r w:rsidRPr="00D905B2">
        <w:rPr>
          <w:rFonts w:eastAsia="Times New Roman" w:cstheme="minorHAnsi"/>
          <w:lang w:val="en-IN"/>
        </w:rPr>
        <w:t xml:space="preserve"> bye</w:t>
      </w:r>
      <w:r w:rsidRPr="00D905B2">
        <w:rPr>
          <w:rFonts w:eastAsia="Times New Roman" w:cstheme="minorHAnsi"/>
          <w:lang w:val="en-IN"/>
        </w:rPr>
        <w:noBreakHyphen/>
        <w:t>oh</w:t>
      </w:r>
      <w:r w:rsidRPr="00D905B2">
        <w:rPr>
          <w:rFonts w:eastAsia="Times New Roman" w:cstheme="minorHAnsi"/>
          <w:lang w:val="en-IN"/>
        </w:rPr>
        <w:noBreakHyphen/>
      </w:r>
      <w:proofErr w:type="spellStart"/>
      <w:r w:rsidRPr="00D905B2">
        <w:rPr>
          <w:rFonts w:eastAsia="Times New Roman" w:cstheme="minorHAnsi"/>
          <w:lang w:val="en-IN"/>
        </w:rPr>
        <w:t>awg</w:t>
      </w:r>
      <w:proofErr w:type="spellEnd"/>
      <w:r w:rsidRPr="00D905B2">
        <w:rPr>
          <w:rFonts w:eastAsia="Times New Roman" w:cstheme="minorHAnsi"/>
          <w:lang w:val="en-IN"/>
        </w:rPr>
        <w:noBreakHyphen/>
      </w:r>
      <w:proofErr w:type="spellStart"/>
      <w:r w:rsidRPr="00D905B2">
        <w:rPr>
          <w:rFonts w:eastAsia="Times New Roman" w:cstheme="minorHAnsi"/>
          <w:lang w:val="en-IN"/>
        </w:rPr>
        <w:t>mən</w:t>
      </w:r>
      <w:proofErr w:type="spellEnd"/>
      <w:r w:rsidRPr="00D905B2">
        <w:rPr>
          <w:rFonts w:eastAsia="Times New Roman" w:cstheme="minorHAnsi"/>
          <w:lang w:val="en-IN"/>
        </w:rPr>
        <w:noBreakHyphen/>
        <w:t>TAY</w:t>
      </w:r>
      <w:r w:rsidRPr="00D905B2">
        <w:rPr>
          <w:rFonts w:eastAsia="Times New Roman" w:cstheme="minorHAnsi"/>
          <w:lang w:val="en-IN"/>
        </w:rPr>
        <w:noBreakHyphen/>
      </w:r>
      <w:proofErr w:type="spellStart"/>
      <w:r w:rsidRPr="00D905B2">
        <w:rPr>
          <w:rFonts w:eastAsia="Times New Roman" w:cstheme="minorHAnsi"/>
          <w:lang w:val="en-IN"/>
        </w:rPr>
        <w:t>shuhn</w:t>
      </w:r>
      <w:proofErr w:type="spellEnd"/>
    </w:p>
    <w:p w14:paraId="302F2B04" w14:textId="77777777" w:rsidR="00D905B2" w:rsidRPr="00D905B2" w:rsidRDefault="00000000" w:rsidP="00D905B2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3CA30F99">
          <v:rect id="_x0000_i1026" style="width:0;height:1.5pt" o:hralign="center" o:hrstd="t" o:hr="t" fillcolor="#a0a0a0" stroked="f"/>
        </w:pict>
      </w:r>
    </w:p>
    <w:p w14:paraId="1C9216A4" w14:textId="77777777" w:rsidR="00D905B2" w:rsidRPr="00D905B2" w:rsidRDefault="00D905B2" w:rsidP="00D905B2">
      <w:pPr>
        <w:rPr>
          <w:rFonts w:eastAsia="Times New Roman" w:cstheme="minorHAnsi"/>
          <w:b/>
          <w:bCs/>
          <w:lang w:val="en-IN"/>
        </w:rPr>
      </w:pPr>
      <w:r w:rsidRPr="00D905B2">
        <w:rPr>
          <w:rFonts w:eastAsia="Times New Roman" w:cstheme="minorHAnsi"/>
          <w:b/>
          <w:bCs/>
          <w:lang w:val="en-IN"/>
        </w:rPr>
        <w:t xml:space="preserve">3. </w:t>
      </w:r>
      <w:r w:rsidRPr="00D905B2">
        <w:rPr>
          <w:rFonts w:eastAsia="Times New Roman" w:cstheme="minorHAnsi"/>
          <w:b/>
          <w:bCs/>
          <w:i/>
          <w:iCs/>
          <w:lang w:val="en-IN"/>
        </w:rPr>
        <w:t>Murashige and Skoog</w:t>
      </w:r>
      <w:r w:rsidRPr="00D905B2">
        <w:rPr>
          <w:rFonts w:eastAsia="Times New Roman" w:cstheme="minorHAnsi"/>
          <w:b/>
          <w:bCs/>
          <w:lang w:val="en-IN"/>
        </w:rPr>
        <w:t xml:space="preserve"> (as in “Murashige and Skoog medium”)</w:t>
      </w:r>
    </w:p>
    <w:p w14:paraId="2B7B516B" w14:textId="77777777" w:rsidR="00D905B2" w:rsidRPr="00D905B2" w:rsidRDefault="00D905B2" w:rsidP="00D905B2">
      <w:pPr>
        <w:rPr>
          <w:rFonts w:eastAsia="Times New Roman" w:cstheme="minorHAnsi"/>
          <w:lang w:val="en-IN"/>
        </w:rPr>
      </w:pPr>
      <w:r w:rsidRPr="00D905B2">
        <w:rPr>
          <w:rFonts w:eastAsia="Times New Roman" w:cstheme="minorHAnsi"/>
          <w:b/>
          <w:bCs/>
          <w:lang w:val="en-IN"/>
        </w:rPr>
        <w:t>Pronunciation link:</w:t>
      </w:r>
      <w:r w:rsidRPr="00D905B2">
        <w:rPr>
          <w:rFonts w:eastAsia="Times New Roman" w:cstheme="minorHAnsi"/>
          <w:lang w:val="en-IN"/>
        </w:rPr>
        <w:t xml:space="preserve"> https://www.howtopronounce.com/murashige-e-skoog </w:t>
      </w:r>
      <w:hyperlink r:id="rId11" w:tgtFrame="_blank" w:history="1">
        <w:r w:rsidRPr="00D905B2">
          <w:rPr>
            <w:rStyle w:val="Hyperlink"/>
            <w:rFonts w:eastAsia="Times New Roman" w:cstheme="minorHAnsi"/>
            <w:lang w:val="en-IN"/>
          </w:rPr>
          <w:t xml:space="preserve">How To </w:t>
        </w:r>
        <w:proofErr w:type="spellStart"/>
        <w:r w:rsidRPr="00D905B2">
          <w:rPr>
            <w:rStyle w:val="Hyperlink"/>
            <w:rFonts w:eastAsia="Times New Roman" w:cstheme="minorHAnsi"/>
            <w:lang w:val="en-IN"/>
          </w:rPr>
          <w:t>Pronounce</w:t>
        </w:r>
      </w:hyperlink>
      <w:hyperlink r:id="rId12" w:tgtFrame="_blank" w:history="1">
        <w:r w:rsidRPr="00D905B2">
          <w:rPr>
            <w:rStyle w:val="Hyperlink"/>
            <w:rFonts w:eastAsia="Times New Roman" w:cstheme="minorHAnsi"/>
            <w:lang w:val="en-IN"/>
          </w:rPr>
          <w:t>How</w:t>
        </w:r>
        <w:proofErr w:type="spellEnd"/>
        <w:r w:rsidRPr="00D905B2">
          <w:rPr>
            <w:rStyle w:val="Hyperlink"/>
            <w:rFonts w:eastAsia="Times New Roman" w:cstheme="minorHAnsi"/>
            <w:lang w:val="en-IN"/>
          </w:rPr>
          <w:t xml:space="preserve"> To Pronounce</w:t>
        </w:r>
      </w:hyperlink>
      <w:r w:rsidRPr="00D905B2">
        <w:rPr>
          <w:rFonts w:eastAsia="Times New Roman" w:cstheme="minorHAnsi"/>
          <w:lang w:val="en-IN"/>
        </w:rPr>
        <w:br/>
      </w:r>
      <w:r w:rsidRPr="00D905B2">
        <w:rPr>
          <w:rFonts w:eastAsia="Times New Roman" w:cstheme="minorHAnsi"/>
          <w:b/>
          <w:bCs/>
          <w:lang w:val="en-IN"/>
        </w:rPr>
        <w:t>IPA:</w:t>
      </w:r>
      <w:r w:rsidRPr="00D905B2">
        <w:rPr>
          <w:rFonts w:eastAsia="Times New Roman" w:cstheme="minorHAnsi"/>
          <w:lang w:val="en-IN"/>
        </w:rPr>
        <w:t xml:space="preserve"> /ˌ</w:t>
      </w:r>
      <w:proofErr w:type="spellStart"/>
      <w:r w:rsidRPr="00D905B2">
        <w:rPr>
          <w:rFonts w:eastAsia="Times New Roman" w:cstheme="minorHAnsi"/>
          <w:lang w:val="en-IN"/>
        </w:rPr>
        <w:t>mʊrəˈʃiːɡeɪ</w:t>
      </w:r>
      <w:proofErr w:type="spellEnd"/>
      <w:r w:rsidRPr="00D905B2">
        <w:rPr>
          <w:rFonts w:eastAsia="Times New Roman" w:cstheme="minorHAnsi"/>
          <w:lang w:val="en-IN"/>
        </w:rPr>
        <w:t xml:space="preserve"> </w:t>
      </w:r>
      <w:proofErr w:type="spellStart"/>
      <w:r w:rsidRPr="00D905B2">
        <w:rPr>
          <w:rFonts w:eastAsia="Times New Roman" w:cstheme="minorHAnsi"/>
          <w:lang w:val="en-IN"/>
        </w:rPr>
        <w:t>ænd</w:t>
      </w:r>
      <w:proofErr w:type="spellEnd"/>
      <w:r w:rsidRPr="00D905B2">
        <w:rPr>
          <w:rFonts w:eastAsia="Times New Roman" w:cstheme="minorHAnsi"/>
          <w:lang w:val="en-IN"/>
        </w:rPr>
        <w:t xml:space="preserve"> </w:t>
      </w:r>
      <w:proofErr w:type="spellStart"/>
      <w:r w:rsidRPr="00D905B2">
        <w:rPr>
          <w:rFonts w:eastAsia="Times New Roman" w:cstheme="minorHAnsi"/>
          <w:lang w:val="en-IN"/>
        </w:rPr>
        <w:t>skoʊɡ</w:t>
      </w:r>
      <w:proofErr w:type="spellEnd"/>
      <w:r w:rsidRPr="00D905B2">
        <w:rPr>
          <w:rFonts w:eastAsia="Times New Roman" w:cstheme="minorHAnsi"/>
          <w:lang w:val="en-IN"/>
        </w:rPr>
        <w:t>/</w:t>
      </w:r>
      <w:r w:rsidRPr="00D905B2">
        <w:rPr>
          <w:rFonts w:eastAsia="Times New Roman" w:cstheme="minorHAnsi"/>
          <w:lang w:val="en-IN"/>
        </w:rPr>
        <w:br/>
      </w:r>
      <w:r w:rsidRPr="00D905B2">
        <w:rPr>
          <w:rFonts w:eastAsia="Times New Roman" w:cstheme="minorHAnsi"/>
          <w:b/>
          <w:bCs/>
          <w:lang w:val="en-IN"/>
        </w:rPr>
        <w:t>Phonetic Spelling:</w:t>
      </w:r>
      <w:r w:rsidRPr="00D905B2">
        <w:rPr>
          <w:rFonts w:eastAsia="Times New Roman" w:cstheme="minorHAnsi"/>
          <w:lang w:val="en-IN"/>
        </w:rPr>
        <w:t xml:space="preserve"> moo</w:t>
      </w:r>
      <w:r w:rsidRPr="00D905B2">
        <w:rPr>
          <w:rFonts w:eastAsia="Times New Roman" w:cstheme="minorHAnsi"/>
          <w:lang w:val="en-IN"/>
        </w:rPr>
        <w:noBreakHyphen/>
      </w:r>
      <w:proofErr w:type="spellStart"/>
      <w:r w:rsidRPr="00D905B2">
        <w:rPr>
          <w:rFonts w:eastAsia="Times New Roman" w:cstheme="minorHAnsi"/>
          <w:lang w:val="en-IN"/>
        </w:rPr>
        <w:t>ruh</w:t>
      </w:r>
      <w:proofErr w:type="spellEnd"/>
      <w:r w:rsidRPr="00D905B2">
        <w:rPr>
          <w:rFonts w:eastAsia="Times New Roman" w:cstheme="minorHAnsi"/>
          <w:lang w:val="en-IN"/>
        </w:rPr>
        <w:noBreakHyphen/>
        <w:t>SHEE</w:t>
      </w:r>
      <w:r w:rsidRPr="00D905B2">
        <w:rPr>
          <w:rFonts w:eastAsia="Times New Roman" w:cstheme="minorHAnsi"/>
          <w:lang w:val="en-IN"/>
        </w:rPr>
        <w:noBreakHyphen/>
        <w:t xml:space="preserve">gay and </w:t>
      </w:r>
      <w:proofErr w:type="spellStart"/>
      <w:r w:rsidRPr="00D905B2">
        <w:rPr>
          <w:rFonts w:eastAsia="Times New Roman" w:cstheme="minorHAnsi"/>
          <w:lang w:val="en-IN"/>
        </w:rPr>
        <w:t>skohg</w:t>
      </w:r>
      <w:proofErr w:type="spellEnd"/>
    </w:p>
    <w:p w14:paraId="34EF466C" w14:textId="77777777" w:rsidR="00D905B2" w:rsidRPr="00D905B2" w:rsidRDefault="00000000" w:rsidP="00D905B2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569A2F55">
          <v:rect id="_x0000_i1027" style="width:0;height:1.5pt" o:hralign="center" o:hrstd="t" o:hr="t" fillcolor="#a0a0a0" stroked="f"/>
        </w:pict>
      </w:r>
    </w:p>
    <w:p w14:paraId="5A6D5AD3" w14:textId="77777777" w:rsidR="00D905B2" w:rsidRPr="00D905B2" w:rsidRDefault="00D905B2" w:rsidP="00D905B2">
      <w:pPr>
        <w:rPr>
          <w:rFonts w:eastAsia="Times New Roman" w:cstheme="minorHAnsi"/>
          <w:b/>
          <w:bCs/>
          <w:lang w:val="en-IN"/>
        </w:rPr>
      </w:pPr>
      <w:r w:rsidRPr="00D905B2">
        <w:rPr>
          <w:rFonts w:eastAsia="Times New Roman" w:cstheme="minorHAnsi"/>
          <w:b/>
          <w:bCs/>
          <w:lang w:val="en-IN"/>
        </w:rPr>
        <w:t xml:space="preserve">4. </w:t>
      </w:r>
      <w:r w:rsidRPr="00D905B2">
        <w:rPr>
          <w:rFonts w:eastAsia="Times New Roman" w:cstheme="minorHAnsi"/>
          <w:b/>
          <w:bCs/>
          <w:i/>
          <w:iCs/>
          <w:lang w:val="en-IN"/>
        </w:rPr>
        <w:t>Büchner funnel</w:t>
      </w:r>
    </w:p>
    <w:p w14:paraId="30423655" w14:textId="77777777" w:rsidR="00D905B2" w:rsidRPr="00D905B2" w:rsidRDefault="00D905B2" w:rsidP="00D905B2">
      <w:pPr>
        <w:rPr>
          <w:rFonts w:eastAsia="Times New Roman" w:cstheme="minorHAnsi"/>
          <w:lang w:val="en-IN"/>
        </w:rPr>
      </w:pPr>
      <w:r w:rsidRPr="00D905B2">
        <w:rPr>
          <w:rFonts w:eastAsia="Times New Roman" w:cstheme="minorHAnsi"/>
          <w:b/>
          <w:bCs/>
          <w:lang w:val="en-IN"/>
        </w:rPr>
        <w:t>Pronunciation link:</w:t>
      </w:r>
      <w:r w:rsidRPr="00D905B2">
        <w:rPr>
          <w:rFonts w:eastAsia="Times New Roman" w:cstheme="minorHAnsi"/>
          <w:lang w:val="en-IN"/>
        </w:rPr>
        <w:t xml:space="preserve"> https://www.merriam-webster.com/medical/B%C3%BCchner%20funnel </w:t>
      </w:r>
      <w:hyperlink r:id="rId13" w:tgtFrame="_blank" w:history="1">
        <w:r w:rsidRPr="00D905B2">
          <w:rPr>
            <w:rStyle w:val="Hyperlink"/>
            <w:rFonts w:eastAsia="Times New Roman" w:cstheme="minorHAnsi"/>
            <w:lang w:val="en-IN"/>
          </w:rPr>
          <w:t>Merriam-</w:t>
        </w:r>
        <w:proofErr w:type="spellStart"/>
        <w:r w:rsidRPr="00D905B2">
          <w:rPr>
            <w:rStyle w:val="Hyperlink"/>
            <w:rFonts w:eastAsia="Times New Roman" w:cstheme="minorHAnsi"/>
            <w:lang w:val="en-IN"/>
          </w:rPr>
          <w:t>Webster</w:t>
        </w:r>
      </w:hyperlink>
      <w:hyperlink r:id="rId14" w:tgtFrame="_blank" w:history="1">
        <w:r w:rsidRPr="00D905B2">
          <w:rPr>
            <w:rStyle w:val="Hyperlink"/>
            <w:rFonts w:eastAsia="Times New Roman" w:cstheme="minorHAnsi"/>
            <w:lang w:val="en-IN"/>
          </w:rPr>
          <w:t>Cambridge</w:t>
        </w:r>
        <w:proofErr w:type="spellEnd"/>
        <w:r w:rsidRPr="00D905B2">
          <w:rPr>
            <w:rStyle w:val="Hyperlink"/>
            <w:rFonts w:eastAsia="Times New Roman" w:cstheme="minorHAnsi"/>
            <w:lang w:val="en-IN"/>
          </w:rPr>
          <w:t xml:space="preserve"> Dictionary</w:t>
        </w:r>
      </w:hyperlink>
      <w:r w:rsidRPr="00D905B2">
        <w:rPr>
          <w:rFonts w:eastAsia="Times New Roman" w:cstheme="minorHAnsi"/>
          <w:lang w:val="en-IN"/>
        </w:rPr>
        <w:br/>
      </w:r>
      <w:r w:rsidRPr="00D905B2">
        <w:rPr>
          <w:rFonts w:eastAsia="Times New Roman" w:cstheme="minorHAnsi"/>
          <w:b/>
          <w:bCs/>
          <w:lang w:val="en-IN"/>
        </w:rPr>
        <w:t>IPA:</w:t>
      </w:r>
      <w:r w:rsidRPr="00D905B2">
        <w:rPr>
          <w:rFonts w:eastAsia="Times New Roman" w:cstheme="minorHAnsi"/>
          <w:lang w:val="en-IN"/>
        </w:rPr>
        <w:t xml:space="preserve"> /ˈ</w:t>
      </w:r>
      <w:proofErr w:type="spellStart"/>
      <w:r w:rsidRPr="00D905B2">
        <w:rPr>
          <w:rFonts w:eastAsia="Times New Roman" w:cstheme="minorHAnsi"/>
          <w:lang w:val="en-IN"/>
        </w:rPr>
        <w:t>buːxnər</w:t>
      </w:r>
      <w:proofErr w:type="spellEnd"/>
      <w:r w:rsidRPr="00D905B2">
        <w:rPr>
          <w:rFonts w:eastAsia="Times New Roman" w:cstheme="minorHAnsi"/>
          <w:lang w:val="en-IN"/>
        </w:rPr>
        <w:t xml:space="preserve"> ˌ</w:t>
      </w:r>
      <w:proofErr w:type="spellStart"/>
      <w:r w:rsidRPr="00D905B2">
        <w:rPr>
          <w:rFonts w:eastAsia="Times New Roman" w:cstheme="minorHAnsi"/>
          <w:lang w:val="en-IN"/>
        </w:rPr>
        <w:t>fʌnəl</w:t>
      </w:r>
      <w:proofErr w:type="spellEnd"/>
      <w:r w:rsidRPr="00D905B2">
        <w:rPr>
          <w:rFonts w:eastAsia="Times New Roman" w:cstheme="minorHAnsi"/>
          <w:lang w:val="en-IN"/>
        </w:rPr>
        <w:t>/</w:t>
      </w:r>
      <w:r w:rsidRPr="00D905B2">
        <w:rPr>
          <w:rFonts w:eastAsia="Times New Roman" w:cstheme="minorHAnsi"/>
          <w:lang w:val="en-IN"/>
        </w:rPr>
        <w:br/>
      </w:r>
      <w:r w:rsidRPr="00D905B2">
        <w:rPr>
          <w:rFonts w:eastAsia="Times New Roman" w:cstheme="minorHAnsi"/>
          <w:b/>
          <w:bCs/>
          <w:lang w:val="en-IN"/>
        </w:rPr>
        <w:t>Phonetic Spelling:</w:t>
      </w:r>
      <w:r w:rsidRPr="00D905B2">
        <w:rPr>
          <w:rFonts w:eastAsia="Times New Roman" w:cstheme="minorHAnsi"/>
          <w:lang w:val="en-IN"/>
        </w:rPr>
        <w:t xml:space="preserve"> BOOCH</w:t>
      </w:r>
      <w:r w:rsidRPr="00D905B2">
        <w:rPr>
          <w:rFonts w:eastAsia="Times New Roman" w:cstheme="minorHAnsi"/>
          <w:lang w:val="en-IN"/>
        </w:rPr>
        <w:noBreakHyphen/>
      </w:r>
      <w:proofErr w:type="spellStart"/>
      <w:r w:rsidRPr="00D905B2">
        <w:rPr>
          <w:rFonts w:eastAsia="Times New Roman" w:cstheme="minorHAnsi"/>
          <w:lang w:val="en-IN"/>
        </w:rPr>
        <w:t>ner</w:t>
      </w:r>
      <w:proofErr w:type="spellEnd"/>
      <w:r w:rsidRPr="00D905B2">
        <w:rPr>
          <w:rFonts w:eastAsia="Times New Roman" w:cstheme="minorHAnsi"/>
          <w:lang w:val="en-IN"/>
        </w:rPr>
        <w:t xml:space="preserve"> FUHN</w:t>
      </w:r>
      <w:r w:rsidRPr="00D905B2">
        <w:rPr>
          <w:rFonts w:eastAsia="Times New Roman" w:cstheme="minorHAnsi"/>
          <w:lang w:val="en-IN"/>
        </w:rPr>
        <w:noBreakHyphen/>
      </w:r>
      <w:proofErr w:type="spellStart"/>
      <w:r w:rsidRPr="00D905B2">
        <w:rPr>
          <w:rFonts w:eastAsia="Times New Roman" w:cstheme="minorHAnsi"/>
          <w:lang w:val="en-IN"/>
        </w:rPr>
        <w:t>uhl</w:t>
      </w:r>
      <w:proofErr w:type="spellEnd"/>
    </w:p>
    <w:p w14:paraId="772B2102" w14:textId="77777777" w:rsidR="00D905B2" w:rsidRPr="00D905B2" w:rsidRDefault="00000000" w:rsidP="00D905B2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7416A60B">
          <v:rect id="_x0000_i1028" style="width:0;height:1.5pt" o:hralign="center" o:hrstd="t" o:hr="t" fillcolor="#a0a0a0" stroked="f"/>
        </w:pict>
      </w:r>
    </w:p>
    <w:p w14:paraId="4C9E4A87" w14:textId="77777777" w:rsidR="00D905B2" w:rsidRPr="00D905B2" w:rsidRDefault="00D905B2" w:rsidP="00D905B2">
      <w:pPr>
        <w:rPr>
          <w:rFonts w:eastAsia="Times New Roman" w:cstheme="minorHAnsi"/>
          <w:b/>
          <w:bCs/>
          <w:lang w:val="en-IN"/>
        </w:rPr>
      </w:pPr>
      <w:r w:rsidRPr="00D905B2">
        <w:rPr>
          <w:rFonts w:eastAsia="Times New Roman" w:cstheme="minorHAnsi"/>
          <w:b/>
          <w:bCs/>
          <w:lang w:val="en-IN"/>
        </w:rPr>
        <w:t xml:space="preserve">5. </w:t>
      </w:r>
      <w:proofErr w:type="spellStart"/>
      <w:r w:rsidRPr="00D905B2">
        <w:rPr>
          <w:rFonts w:eastAsia="Times New Roman" w:cstheme="minorHAnsi"/>
          <w:b/>
          <w:bCs/>
          <w:i/>
          <w:iCs/>
          <w:lang w:val="en-IN"/>
        </w:rPr>
        <w:t>Luteimonas</w:t>
      </w:r>
      <w:proofErr w:type="spellEnd"/>
    </w:p>
    <w:p w14:paraId="6F9E002C" w14:textId="77777777" w:rsidR="00D905B2" w:rsidRPr="00D905B2" w:rsidRDefault="00D905B2" w:rsidP="00D905B2">
      <w:pPr>
        <w:rPr>
          <w:rFonts w:eastAsia="Times New Roman" w:cstheme="minorHAnsi"/>
          <w:lang w:val="en-IN"/>
        </w:rPr>
      </w:pPr>
      <w:r w:rsidRPr="00D905B2">
        <w:rPr>
          <w:rFonts w:eastAsia="Times New Roman" w:cstheme="minorHAnsi"/>
          <w:b/>
          <w:bCs/>
          <w:lang w:val="en-IN"/>
        </w:rPr>
        <w:t>Pronunciation link:</w:t>
      </w:r>
      <w:r w:rsidRPr="00D905B2">
        <w:rPr>
          <w:rFonts w:eastAsia="Times New Roman" w:cstheme="minorHAnsi"/>
          <w:lang w:val="en-IN"/>
        </w:rPr>
        <w:t xml:space="preserve"> No confirmed link found via Merriam</w:t>
      </w:r>
      <w:r w:rsidRPr="00D905B2">
        <w:rPr>
          <w:rFonts w:eastAsia="Times New Roman" w:cstheme="minorHAnsi"/>
          <w:lang w:val="en-IN"/>
        </w:rPr>
        <w:noBreakHyphen/>
        <w:t xml:space="preserve">Webster or Oxford. </w:t>
      </w:r>
      <w:proofErr w:type="spellStart"/>
      <w:r w:rsidRPr="00D905B2">
        <w:rPr>
          <w:rFonts w:eastAsia="Times New Roman" w:cstheme="minorHAnsi"/>
          <w:lang w:val="en-IN"/>
        </w:rPr>
        <w:t>HowToPronounce</w:t>
      </w:r>
      <w:proofErr w:type="spellEnd"/>
      <w:r w:rsidRPr="00D905B2">
        <w:rPr>
          <w:rFonts w:eastAsia="Times New Roman" w:cstheme="minorHAnsi"/>
          <w:lang w:val="en-IN"/>
        </w:rPr>
        <w:t xml:space="preserve"> did not have entries. </w:t>
      </w:r>
      <w:hyperlink r:id="rId15" w:tgtFrame="_blank" w:history="1">
        <w:r w:rsidRPr="00D905B2">
          <w:rPr>
            <w:rStyle w:val="Hyperlink"/>
            <w:rFonts w:eastAsia="Times New Roman" w:cstheme="minorHAnsi"/>
            <w:lang w:val="en-IN"/>
          </w:rPr>
          <w:t>en.wikipedia.org</w:t>
        </w:r>
      </w:hyperlink>
      <w:hyperlink r:id="rId16" w:tgtFrame="_blank" w:history="1">
        <w:r w:rsidRPr="00D905B2">
          <w:rPr>
            <w:rStyle w:val="Hyperlink"/>
            <w:rFonts w:eastAsia="Times New Roman" w:cstheme="minorHAnsi"/>
            <w:lang w:val="en-IN"/>
          </w:rPr>
          <w:t>findwords.info</w:t>
        </w:r>
      </w:hyperlink>
      <w:r w:rsidRPr="00D905B2">
        <w:rPr>
          <w:rFonts w:eastAsia="Times New Roman" w:cstheme="minorHAnsi"/>
          <w:lang w:val="en-IN"/>
        </w:rPr>
        <w:br/>
      </w:r>
      <w:r w:rsidRPr="00D905B2">
        <w:rPr>
          <w:rFonts w:eastAsia="Times New Roman" w:cstheme="minorHAnsi"/>
          <w:b/>
          <w:bCs/>
          <w:lang w:val="en-IN"/>
        </w:rPr>
        <w:t>IPA (based on genus Latin pronunciation):</w:t>
      </w:r>
      <w:r w:rsidRPr="00D905B2">
        <w:rPr>
          <w:rFonts w:eastAsia="Times New Roman" w:cstheme="minorHAnsi"/>
          <w:lang w:val="en-IN"/>
        </w:rPr>
        <w:t xml:space="preserve"> /ˌ</w:t>
      </w:r>
      <w:proofErr w:type="spellStart"/>
      <w:r w:rsidRPr="00D905B2">
        <w:rPr>
          <w:rFonts w:eastAsia="Times New Roman" w:cstheme="minorHAnsi"/>
          <w:lang w:val="en-IN"/>
        </w:rPr>
        <w:t>luːti</w:t>
      </w:r>
      <w:proofErr w:type="spellEnd"/>
      <w:r w:rsidRPr="00D905B2">
        <w:rPr>
          <w:rFonts w:eastAsia="Times New Roman" w:cstheme="minorHAnsi"/>
          <w:lang w:val="en-IN"/>
        </w:rPr>
        <w:t>ːˈ</w:t>
      </w:r>
      <w:proofErr w:type="spellStart"/>
      <w:r w:rsidRPr="00D905B2">
        <w:rPr>
          <w:rFonts w:eastAsia="Times New Roman" w:cstheme="minorHAnsi"/>
          <w:lang w:val="en-IN"/>
        </w:rPr>
        <w:t>moʊnəs</w:t>
      </w:r>
      <w:proofErr w:type="spellEnd"/>
      <w:r w:rsidRPr="00D905B2">
        <w:rPr>
          <w:rFonts w:eastAsia="Times New Roman" w:cstheme="minorHAnsi"/>
          <w:lang w:val="en-IN"/>
        </w:rPr>
        <w:t>/</w:t>
      </w:r>
      <w:r w:rsidRPr="00D905B2">
        <w:rPr>
          <w:rFonts w:eastAsia="Times New Roman" w:cstheme="minorHAnsi"/>
          <w:lang w:val="en-IN"/>
        </w:rPr>
        <w:br/>
      </w:r>
      <w:r w:rsidRPr="00D905B2">
        <w:rPr>
          <w:rFonts w:eastAsia="Times New Roman" w:cstheme="minorHAnsi"/>
          <w:b/>
          <w:bCs/>
          <w:lang w:val="en-IN"/>
        </w:rPr>
        <w:t>Phonetic Spelling:</w:t>
      </w:r>
      <w:r w:rsidRPr="00D905B2">
        <w:rPr>
          <w:rFonts w:eastAsia="Times New Roman" w:cstheme="minorHAnsi"/>
          <w:lang w:val="en-IN"/>
        </w:rPr>
        <w:t xml:space="preserve"> loo</w:t>
      </w:r>
      <w:r w:rsidRPr="00D905B2">
        <w:rPr>
          <w:rFonts w:eastAsia="Times New Roman" w:cstheme="minorHAnsi"/>
          <w:lang w:val="en-IN"/>
        </w:rPr>
        <w:noBreakHyphen/>
        <w:t>tee</w:t>
      </w:r>
      <w:r w:rsidRPr="00D905B2">
        <w:rPr>
          <w:rFonts w:eastAsia="Times New Roman" w:cstheme="minorHAnsi"/>
          <w:lang w:val="en-IN"/>
        </w:rPr>
        <w:noBreakHyphen/>
        <w:t>MOH</w:t>
      </w:r>
      <w:r w:rsidRPr="00D905B2">
        <w:rPr>
          <w:rFonts w:eastAsia="Times New Roman" w:cstheme="minorHAnsi"/>
          <w:lang w:val="en-IN"/>
        </w:rPr>
        <w:noBreakHyphen/>
      </w:r>
      <w:proofErr w:type="spellStart"/>
      <w:r w:rsidRPr="00D905B2">
        <w:rPr>
          <w:rFonts w:eastAsia="Times New Roman" w:cstheme="minorHAnsi"/>
          <w:lang w:val="en-IN"/>
        </w:rPr>
        <w:t>nuhs</w:t>
      </w:r>
      <w:proofErr w:type="spellEnd"/>
    </w:p>
    <w:p w14:paraId="62616B4F" w14:textId="77777777" w:rsidR="00D905B2" w:rsidRPr="00D905B2" w:rsidRDefault="00D905B2" w:rsidP="00012B08">
      <w:pPr>
        <w:rPr>
          <w:rFonts w:eastAsia="Times New Roman" w:cstheme="minorHAnsi"/>
        </w:rPr>
      </w:pPr>
    </w:p>
    <w:sectPr w:rsidR="00D905B2" w:rsidRPr="00D905B2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D21CD7" w14:textId="77777777" w:rsidR="00DE08EB" w:rsidRDefault="00DE08EB">
      <w:r>
        <w:separator/>
      </w:r>
    </w:p>
    <w:p w14:paraId="1FA92F56" w14:textId="77777777" w:rsidR="00DE08EB" w:rsidRDefault="00DE08EB"/>
  </w:endnote>
  <w:endnote w:type="continuationSeparator" w:id="0">
    <w:p w14:paraId="165D3135" w14:textId="77777777" w:rsidR="00DE08EB" w:rsidRDefault="00DE08EB">
      <w:r>
        <w:continuationSeparator/>
      </w:r>
    </w:p>
    <w:p w14:paraId="103569CA" w14:textId="77777777" w:rsidR="00DE08EB" w:rsidRDefault="00DE08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0E707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23CB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043B7">
      <w:rPr>
        <w:rFonts w:cstheme="minorHAnsi"/>
      </w:rPr>
      <w:t xml:space="preserve"> July 21, </w:t>
    </w:r>
    <w:proofErr w:type="gramStart"/>
    <w:r w:rsidR="007043B7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86D0A1" w14:textId="77777777" w:rsidR="00DE08EB" w:rsidRDefault="00DE08EB">
      <w:r>
        <w:separator/>
      </w:r>
    </w:p>
    <w:p w14:paraId="0DFE8C81" w14:textId="77777777" w:rsidR="00DE08EB" w:rsidRDefault="00DE08EB"/>
  </w:footnote>
  <w:footnote w:type="continuationSeparator" w:id="0">
    <w:p w14:paraId="15752BA9" w14:textId="77777777" w:rsidR="00DE08EB" w:rsidRDefault="00DE08EB">
      <w:r>
        <w:continuationSeparator/>
      </w:r>
    </w:p>
    <w:p w14:paraId="4B18A545" w14:textId="77777777" w:rsidR="00DE08EB" w:rsidRDefault="00DE08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FBF55A" w:rsidR="00336C61" w:rsidRPr="006D3AC7" w:rsidRDefault="00336C61" w:rsidP="007043B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43B7" w:rsidRPr="00AC5EA1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043B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E04AFA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7B0"/>
    <w:rsid w:val="000E01F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26B36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03CA"/>
    <w:rsid w:val="001D621E"/>
    <w:rsid w:val="001D66A5"/>
    <w:rsid w:val="001E2225"/>
    <w:rsid w:val="001E230F"/>
    <w:rsid w:val="001E2ECF"/>
    <w:rsid w:val="001E52A3"/>
    <w:rsid w:val="001F0890"/>
    <w:rsid w:val="001F615E"/>
    <w:rsid w:val="002020A8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3D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3CB4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0F3"/>
    <w:rsid w:val="0051075A"/>
    <w:rsid w:val="00511F52"/>
    <w:rsid w:val="00513853"/>
    <w:rsid w:val="0052184A"/>
    <w:rsid w:val="00524258"/>
    <w:rsid w:val="00530DD9"/>
    <w:rsid w:val="005320E4"/>
    <w:rsid w:val="00534387"/>
    <w:rsid w:val="00534B83"/>
    <w:rsid w:val="005363E2"/>
    <w:rsid w:val="00536D89"/>
    <w:rsid w:val="005446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0B29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24A7"/>
    <w:rsid w:val="006E62BC"/>
    <w:rsid w:val="006F06AF"/>
    <w:rsid w:val="006F2681"/>
    <w:rsid w:val="007043B7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30E"/>
    <w:rsid w:val="0076691B"/>
    <w:rsid w:val="0077071A"/>
    <w:rsid w:val="00772380"/>
    <w:rsid w:val="00772548"/>
    <w:rsid w:val="00777388"/>
    <w:rsid w:val="00785075"/>
    <w:rsid w:val="00790E8C"/>
    <w:rsid w:val="00791991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BF"/>
    <w:rsid w:val="008A0177"/>
    <w:rsid w:val="008A1601"/>
    <w:rsid w:val="008A413E"/>
    <w:rsid w:val="008A7A3E"/>
    <w:rsid w:val="008B4BA6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0186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27FA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3A5"/>
    <w:rsid w:val="00AA0442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AF63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77AE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6C83"/>
    <w:rsid w:val="00CF2130"/>
    <w:rsid w:val="00CF22F6"/>
    <w:rsid w:val="00CF6830"/>
    <w:rsid w:val="00CF771C"/>
    <w:rsid w:val="00D00EF4"/>
    <w:rsid w:val="00D103FE"/>
    <w:rsid w:val="00D10897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76FDE"/>
    <w:rsid w:val="00D80DEB"/>
    <w:rsid w:val="00D87F73"/>
    <w:rsid w:val="00D905B2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8EB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C7232"/>
    <w:rsid w:val="00ED00F1"/>
    <w:rsid w:val="00ED16F4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57FD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905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A77A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A77A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A77A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A77A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A77A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A77A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D905B2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4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pronounce.com/typha-latifolia?utm_source=chatgpt.com" TargetMode="External"/><Relationship Id="rId13" Type="http://schemas.openxmlformats.org/officeDocument/2006/relationships/hyperlink" Target="https://www.merriam-webster.com/medical/B%C3%BCchner%20funnel?utm_source=chatgpt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657393" TargetMode="External"/><Relationship Id="rId12" Type="http://schemas.openxmlformats.org/officeDocument/2006/relationships/hyperlink" Target="https://www.howtopronounce.com/murashige?utm_source=chatgpt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findwords.info/term/luteimonas?utm_source=chatgpt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murashige-e-skoog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Luteimonas?utm_source=chatgpt.com" TargetMode="External"/><Relationship Id="rId10" Type="http://schemas.openxmlformats.org/officeDocument/2006/relationships/hyperlink" Target="https://www.synonyms.com/pronounce/bioaugmentation?utm_source=chatgpt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bioaugmentation?utm_source=chatgpt.com" TargetMode="External"/><Relationship Id="rId14" Type="http://schemas.openxmlformats.org/officeDocument/2006/relationships/hyperlink" Target="https://dictionary.cambridge.org/us/pronunciation/english/buchner-funnel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692</Words>
  <Characters>15351</Characters>
  <Application>Microsoft Office Word</Application>
  <DocSecurity>0</DocSecurity>
  <Lines>12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00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cp:lastPrinted>2025-08-01T03:30:00Z</cp:lastPrinted>
  <dcterms:created xsi:type="dcterms:W3CDTF">2025-07-18T20:59:00Z</dcterms:created>
  <dcterms:modified xsi:type="dcterms:W3CDTF">2025-08-01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